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4"/>
        <w:tblpPr w:leftFromText="180" w:rightFromText="180" w:vertAnchor="page" w:horzAnchor="page" w:tblpX="316" w:tblpY="196"/>
        <w:tblW w:w="6137" w:type="pct"/>
        <w:tblLook w:val="0480" w:firstRow="0" w:lastRow="0" w:firstColumn="1" w:lastColumn="0" w:noHBand="0" w:noVBand="1"/>
      </w:tblPr>
      <w:tblGrid>
        <w:gridCol w:w="5565"/>
        <w:gridCol w:w="5916"/>
      </w:tblGrid>
      <w:tr w:rsidR="00A86019" w14:paraId="6CC1C9AF" w14:textId="77777777" w:rsidTr="00E23D02">
        <w:trPr>
          <w:trHeight w:val="49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944902" w14:textId="270761D5" w:rsidR="00A86019" w:rsidRPr="0098586D" w:rsidRDefault="00A86019" w:rsidP="004E6CCB">
            <w:pPr>
              <w:pStyle w:val="a0"/>
              <w:spacing w:before="67" w:after="0" w:line="360" w:lineRule="auto"/>
              <w:rPr>
                <w:lang w:val="en-US"/>
              </w:rPr>
            </w:pPr>
          </w:p>
        </w:tc>
      </w:tr>
      <w:tr w:rsidR="00A86019" w14:paraId="365276B7" w14:textId="77777777" w:rsidTr="00E23D02">
        <w:trPr>
          <w:trHeight w:val="49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63376F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bookmarkStart w:id="0" w:name="_GoBack"/>
            <w:bookmarkEnd w:id="0"/>
            <w:r>
              <w:t>Московский авиационный институт</w:t>
            </w:r>
          </w:p>
        </w:tc>
      </w:tr>
      <w:tr w:rsidR="00A86019" w14:paraId="033DA383" w14:textId="77777777" w:rsidTr="00E23D02">
        <w:trPr>
          <w:trHeight w:val="50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A118B5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(Национальный</w:t>
            </w:r>
            <w:r>
              <w:rPr>
                <w:spacing w:val="-8"/>
              </w:rPr>
              <w:t xml:space="preserve"> </w:t>
            </w:r>
            <w:r>
              <w:t>исследовательский</w:t>
            </w:r>
            <w:r>
              <w:rPr>
                <w:spacing w:val="-8"/>
              </w:rPr>
              <w:t xml:space="preserve"> </w:t>
            </w:r>
            <w:r>
              <w:t>университет)</w:t>
            </w:r>
          </w:p>
        </w:tc>
      </w:tr>
      <w:tr w:rsidR="00A86019" w14:paraId="6A1471C6" w14:textId="77777777" w:rsidTr="00E23D02">
        <w:trPr>
          <w:trHeight w:val="502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B67E34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Институт №8 «Компьютерные науки и прикладная математика»</w:t>
            </w:r>
          </w:p>
        </w:tc>
      </w:tr>
      <w:tr w:rsidR="00A86019" w14:paraId="7C7AC2B7" w14:textId="77777777" w:rsidTr="00E23D02">
        <w:trPr>
          <w:trHeight w:val="647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D5DA474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t>Кафедра вычислительной математики и программирования</w:t>
            </w:r>
          </w:p>
        </w:tc>
      </w:tr>
      <w:tr w:rsidR="00A86019" w14:paraId="1263F161" w14:textId="77777777" w:rsidTr="00E23D02">
        <w:trPr>
          <w:trHeight w:val="1893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8CD8C0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08379933" w14:textId="77777777" w:rsidTr="00E23D02">
        <w:trPr>
          <w:trHeight w:val="80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2FCF7C" w14:textId="77777777" w:rsidR="00A86019" w:rsidRDefault="00A10261">
            <w:pPr>
              <w:pStyle w:val="a0"/>
              <w:spacing w:before="67" w:after="0" w:line="360" w:lineRule="auto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Лабораторные работы</w:t>
            </w:r>
          </w:p>
        </w:tc>
      </w:tr>
      <w:tr w:rsidR="00A86019" w14:paraId="1B7C43CA" w14:textId="77777777" w:rsidTr="00E23D02">
        <w:trPr>
          <w:trHeight w:val="82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FCE223" w14:textId="77777777" w:rsidR="00A86019" w:rsidRDefault="00A10261">
            <w:pPr>
              <w:pStyle w:val="a0"/>
              <w:spacing w:before="67" w:after="0" w:line="360" w:lineRule="auto"/>
              <w:jc w:val="center"/>
            </w:pPr>
            <w:r>
              <w:rPr>
                <w:sz w:val="36"/>
              </w:rPr>
              <w:t>по курсу «Численные методы»</w:t>
            </w:r>
          </w:p>
        </w:tc>
      </w:tr>
      <w:tr w:rsidR="00A86019" w14:paraId="2CE03738" w14:textId="77777777" w:rsidTr="00E23D02">
        <w:trPr>
          <w:trHeight w:val="80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416584" w14:textId="220A84E6" w:rsidR="00A86019" w:rsidRPr="00F0174E" w:rsidRDefault="00F0174E">
            <w:pPr>
              <w:pStyle w:val="a0"/>
              <w:spacing w:before="67" w:after="0" w:line="360" w:lineRule="auto"/>
              <w:jc w:val="center"/>
              <w:rPr>
                <w:lang w:val="en-GB"/>
              </w:rPr>
            </w:pPr>
            <w:r>
              <w:rPr>
                <w:sz w:val="36"/>
              </w:rPr>
              <w:t xml:space="preserve">Вариант </w:t>
            </w:r>
            <w:r w:rsidR="006B135D">
              <w:rPr>
                <w:sz w:val="36"/>
                <w:lang w:val="en-GB"/>
              </w:rPr>
              <w:t>5</w:t>
            </w:r>
          </w:p>
        </w:tc>
      </w:tr>
      <w:tr w:rsidR="00A86019" w14:paraId="6652357F" w14:textId="77777777" w:rsidTr="00E23D02">
        <w:trPr>
          <w:trHeight w:val="2859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B33703" w14:textId="77777777" w:rsidR="00A86019" w:rsidRDefault="00A86019">
            <w:pPr>
              <w:pStyle w:val="a0"/>
              <w:spacing w:before="67" w:after="0" w:line="360" w:lineRule="auto"/>
              <w:jc w:val="center"/>
            </w:pPr>
          </w:p>
        </w:tc>
      </w:tr>
      <w:tr w:rsidR="00A86019" w14:paraId="63CF8171" w14:textId="77777777" w:rsidTr="00E23D02">
        <w:trPr>
          <w:trHeight w:val="666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7ADB26F2" w14:textId="77777777" w:rsidR="00A86019" w:rsidRDefault="00A86019">
            <w:pPr>
              <w:pStyle w:val="a0"/>
              <w:spacing w:before="67" w:after="0" w:line="360" w:lineRule="auto"/>
              <w:jc w:val="right"/>
              <w:rPr>
                <w:lang w:val="en-US"/>
              </w:rPr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4471FBA3" w14:textId="02E96720" w:rsidR="00A86019" w:rsidRDefault="00A10261" w:rsidP="00F0174E">
            <w:pPr>
              <w:pStyle w:val="a0"/>
              <w:spacing w:before="67" w:after="0" w:line="360" w:lineRule="auto"/>
            </w:pPr>
            <w:r>
              <w:t>Выполнил:</w:t>
            </w:r>
            <w:r w:rsidR="007217E0">
              <w:t xml:space="preserve"> </w:t>
            </w:r>
            <w:r w:rsidR="00F0174E">
              <w:t>Черных</w:t>
            </w:r>
            <w:r w:rsidR="007217E0">
              <w:t> </w:t>
            </w:r>
            <w:r w:rsidR="00F0174E">
              <w:t>С</w:t>
            </w:r>
            <w:r w:rsidR="007217E0">
              <w:t>.</w:t>
            </w:r>
            <w:r w:rsidR="007217E0">
              <w:rPr>
                <w:lang w:val="en-US"/>
              </w:rPr>
              <w:t> </w:t>
            </w:r>
            <w:r w:rsidR="00F0174E">
              <w:t>Д</w:t>
            </w:r>
            <w:r w:rsidR="004530A2">
              <w:t>.</w:t>
            </w:r>
            <w:r>
              <w:t xml:space="preserve"> </w:t>
            </w:r>
          </w:p>
        </w:tc>
      </w:tr>
      <w:tr w:rsidR="00A86019" w14:paraId="484F18B2" w14:textId="77777777" w:rsidTr="00E23D02">
        <w:trPr>
          <w:trHeight w:val="64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2AA5B51A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3221733F" w14:textId="77777777" w:rsidR="00A86019" w:rsidRDefault="00A10261">
            <w:pPr>
              <w:pStyle w:val="a0"/>
              <w:spacing w:before="67" w:after="0" w:line="360" w:lineRule="auto"/>
            </w:pPr>
            <w:r>
              <w:t>Группа:</w:t>
            </w:r>
            <w:r>
              <w:rPr>
                <w:spacing w:val="-1"/>
              </w:rPr>
              <w:t xml:space="preserve"> </w:t>
            </w:r>
            <w:r w:rsidR="00185146">
              <w:rPr>
                <w:spacing w:val="-1"/>
              </w:rPr>
              <w:t>М8О-4</w:t>
            </w:r>
            <w:r w:rsidR="004530A2">
              <w:rPr>
                <w:spacing w:val="-1"/>
              </w:rPr>
              <w:t>05Б-20</w:t>
            </w:r>
          </w:p>
        </w:tc>
      </w:tr>
      <w:tr w:rsidR="00A86019" w14:paraId="0C990718" w14:textId="77777777" w:rsidTr="00E23D02">
        <w:trPr>
          <w:trHeight w:val="8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1D733238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675A41BE" w14:textId="77777777" w:rsidR="00A86019" w:rsidRDefault="00185146" w:rsidP="00185146">
            <w:pPr>
              <w:pStyle w:val="a0"/>
              <w:spacing w:before="67" w:after="0" w:line="360" w:lineRule="auto"/>
            </w:pPr>
            <w:r>
              <w:t>Проверил</w:t>
            </w:r>
            <w:r w:rsidR="00A10261">
              <w:t xml:space="preserve">: доц. </w:t>
            </w:r>
            <w:r>
              <w:t>Иванов И. Э.</w:t>
            </w:r>
          </w:p>
        </w:tc>
      </w:tr>
      <w:tr w:rsidR="00A86019" w14:paraId="1E1EB1C7" w14:textId="77777777" w:rsidTr="00E23D02">
        <w:trPr>
          <w:trHeight w:val="87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65B1DADD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7326447F" w14:textId="77777777" w:rsidR="00A86019" w:rsidRDefault="00A10261">
            <w:pPr>
              <w:pStyle w:val="a0"/>
              <w:spacing w:before="67" w:after="0" w:line="360" w:lineRule="auto"/>
            </w:pPr>
            <w:r>
              <w:t>Дата:</w:t>
            </w:r>
          </w:p>
        </w:tc>
      </w:tr>
      <w:tr w:rsidR="00A86019" w14:paraId="4B24887E" w14:textId="77777777" w:rsidTr="00E23D02">
        <w:trPr>
          <w:trHeight w:val="372"/>
        </w:trPr>
        <w:tc>
          <w:tcPr>
            <w:tcW w:w="5566" w:type="dxa"/>
            <w:tcBorders>
              <w:top w:val="nil"/>
              <w:left w:val="nil"/>
              <w:bottom w:val="nil"/>
              <w:right w:val="nil"/>
            </w:tcBorders>
          </w:tcPr>
          <w:p w14:paraId="1A96D9AA" w14:textId="77777777" w:rsidR="00A86019" w:rsidRDefault="00A86019">
            <w:pPr>
              <w:pStyle w:val="a0"/>
              <w:spacing w:before="67" w:after="0" w:line="360" w:lineRule="auto"/>
              <w:jc w:val="right"/>
            </w:pPr>
          </w:p>
        </w:tc>
        <w:tc>
          <w:tcPr>
            <w:tcW w:w="5916" w:type="dxa"/>
            <w:tcBorders>
              <w:top w:val="nil"/>
              <w:left w:val="nil"/>
              <w:bottom w:val="nil"/>
              <w:right w:val="nil"/>
            </w:tcBorders>
          </w:tcPr>
          <w:p w14:paraId="28291558" w14:textId="77777777" w:rsidR="00A86019" w:rsidRDefault="00A10261">
            <w:pPr>
              <w:pStyle w:val="a0"/>
              <w:spacing w:before="67" w:after="0" w:line="360" w:lineRule="auto"/>
            </w:pPr>
            <w:r>
              <w:t>Оценка:</w:t>
            </w:r>
          </w:p>
        </w:tc>
      </w:tr>
      <w:tr w:rsidR="00A86019" w14:paraId="19310A7B" w14:textId="77777777" w:rsidTr="00E23D02">
        <w:trPr>
          <w:trHeight w:val="158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95141A" w14:textId="77777777" w:rsidR="00A86019" w:rsidRDefault="00A86019" w:rsidP="00A445F6">
            <w:pPr>
              <w:pStyle w:val="a0"/>
              <w:spacing w:before="67" w:after="0" w:line="360" w:lineRule="auto"/>
            </w:pPr>
          </w:p>
        </w:tc>
      </w:tr>
      <w:tr w:rsidR="00A86019" w14:paraId="7C7C677D" w14:textId="77777777" w:rsidTr="00E23D02">
        <w:trPr>
          <w:trHeight w:val="1265"/>
        </w:trPr>
        <w:tc>
          <w:tcPr>
            <w:tcW w:w="1148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6BCCC8" w14:textId="77777777" w:rsidR="00E23D02" w:rsidRDefault="00E23D02" w:rsidP="00E23D02">
            <w:pPr>
              <w:pStyle w:val="a0"/>
              <w:spacing w:before="67" w:after="0" w:line="360" w:lineRule="auto"/>
              <w:jc w:val="center"/>
            </w:pPr>
          </w:p>
          <w:p w14:paraId="079BBBB3" w14:textId="77777777" w:rsidR="00A86019" w:rsidRPr="007217E0" w:rsidRDefault="00A10261" w:rsidP="00E23D02">
            <w:pPr>
              <w:pStyle w:val="a0"/>
              <w:spacing w:before="67" w:after="0" w:line="360" w:lineRule="auto"/>
              <w:jc w:val="center"/>
            </w:pPr>
            <w:r>
              <w:t>Москва,</w:t>
            </w:r>
            <w:r>
              <w:rPr>
                <w:spacing w:val="-3"/>
              </w:rPr>
              <w:t xml:space="preserve"> </w:t>
            </w:r>
            <w:r w:rsidR="001431FB">
              <w:t>202</w:t>
            </w:r>
            <w:r w:rsidR="001431FB" w:rsidRPr="007217E0">
              <w:t>3</w:t>
            </w:r>
          </w:p>
        </w:tc>
      </w:tr>
    </w:tbl>
    <w:p w14:paraId="4B9B1FB8" w14:textId="77777777" w:rsidR="00A86019" w:rsidRDefault="00A86019">
      <w:pPr>
        <w:pStyle w:val="af1"/>
        <w:rPr>
          <w:rFonts w:ascii="Times New Roman" w:eastAsia="Times New Roman" w:hAnsi="Times New Roman" w:cs="Times New Roman"/>
          <w:color w:val="auto"/>
          <w:sz w:val="22"/>
          <w:szCs w:val="22"/>
          <w:lang w:eastAsia="en-US"/>
        </w:rPr>
      </w:pPr>
    </w:p>
    <w:p w14:paraId="191CB2AF" w14:textId="77777777" w:rsidR="00A86019" w:rsidRDefault="00A86019">
      <w:pPr>
        <w:sectPr w:rsidR="00A86019">
          <w:footerReference w:type="default" r:id="rId8"/>
          <w:pgSz w:w="11906" w:h="16838"/>
          <w:pgMar w:top="777" w:right="851" w:bottom="777" w:left="1701" w:header="720" w:footer="720" w:gutter="0"/>
          <w:pgNumType w:start="0"/>
          <w:cols w:space="720"/>
          <w:formProt w:val="0"/>
          <w:titlePg/>
          <w:docGrid w:linePitch="299" w:charSpace="4096"/>
        </w:sectPr>
      </w:pPr>
    </w:p>
    <w:p w14:paraId="7CFF9912" w14:textId="77777777" w:rsidR="00A86019" w:rsidRDefault="00A10261">
      <w:pPr>
        <w:pStyle w:val="1"/>
        <w:spacing w:after="120"/>
        <w:rPr>
          <w:rFonts w:ascii="Times New Roman" w:hAnsi="Times New Roman" w:cs="Times New Roman"/>
          <w:b/>
          <w:color w:val="auto"/>
          <w:sz w:val="40"/>
          <w:szCs w:val="40"/>
        </w:rPr>
      </w:pPr>
      <w:bookmarkStart w:id="1" w:name="_Toc133520750"/>
      <w:r>
        <w:rPr>
          <w:rFonts w:ascii="Times New Roman" w:hAnsi="Times New Roman" w:cs="Times New Roman"/>
          <w:b/>
          <w:color w:val="auto"/>
          <w:sz w:val="40"/>
          <w:szCs w:val="40"/>
        </w:rPr>
        <w:lastRenderedPageBreak/>
        <w:t>Лабораторная работа №</w:t>
      </w:r>
      <w:bookmarkEnd w:id="1"/>
      <w:r w:rsidR="00913AE8">
        <w:rPr>
          <w:rFonts w:ascii="Times New Roman" w:hAnsi="Times New Roman" w:cs="Times New Roman"/>
          <w:b/>
          <w:color w:val="auto"/>
          <w:sz w:val="40"/>
          <w:szCs w:val="40"/>
        </w:rPr>
        <w:t>5</w:t>
      </w:r>
    </w:p>
    <w:p w14:paraId="74A03BE6" w14:textId="7C53E456" w:rsidR="00A86019" w:rsidRDefault="00185146" w:rsidP="00185146">
      <w:pPr>
        <w:spacing w:line="276" w:lineRule="auto"/>
        <w:ind w:firstLine="709"/>
        <w:jc w:val="both"/>
        <w:rPr>
          <w:sz w:val="28"/>
          <w:szCs w:val="28"/>
        </w:rPr>
      </w:pPr>
      <w:r w:rsidRPr="00185146">
        <w:rPr>
          <w:sz w:val="28"/>
          <w:szCs w:val="28"/>
        </w:rPr>
        <w:t>Используя явную и неявную конечно-разностные схемы, а также схему Кранка -Николсона, решить начально-краевую задачу для дифференциального уравнения</w:t>
      </w:r>
      <w:r>
        <w:rPr>
          <w:sz w:val="28"/>
          <w:szCs w:val="28"/>
        </w:rPr>
        <w:t xml:space="preserve"> </w:t>
      </w:r>
      <w:r w:rsidRPr="00185146">
        <w:rPr>
          <w:sz w:val="28"/>
          <w:szCs w:val="28"/>
        </w:rPr>
        <w:t>параболического типа. Осуществить реализацию трех вариантов аппроксимации</w:t>
      </w:r>
      <w:r>
        <w:rPr>
          <w:sz w:val="28"/>
          <w:szCs w:val="28"/>
        </w:rPr>
        <w:t xml:space="preserve"> </w:t>
      </w:r>
      <w:r w:rsidRPr="00185146">
        <w:rPr>
          <w:sz w:val="28"/>
          <w:szCs w:val="28"/>
        </w:rPr>
        <w:t>граничных условий, содержащих производные: двухточечная аппроксимация с первым</w:t>
      </w:r>
      <w:r>
        <w:rPr>
          <w:sz w:val="28"/>
          <w:szCs w:val="28"/>
        </w:rPr>
        <w:t xml:space="preserve"> </w:t>
      </w:r>
      <w:r w:rsidRPr="00185146">
        <w:rPr>
          <w:sz w:val="28"/>
          <w:szCs w:val="28"/>
        </w:rPr>
        <w:t>порядком, трехточечная аппроксимация со вторым порядком, двухточечная аппроксимация</w:t>
      </w:r>
      <w:r>
        <w:rPr>
          <w:sz w:val="28"/>
          <w:szCs w:val="28"/>
        </w:rPr>
        <w:t xml:space="preserve"> </w:t>
      </w:r>
      <w:r w:rsidRPr="00185146">
        <w:rPr>
          <w:sz w:val="28"/>
          <w:szCs w:val="28"/>
        </w:rPr>
        <w:t>со вторым порядком. В различные моменты времени вычислить погрешность численного</w:t>
      </w:r>
      <w:r>
        <w:rPr>
          <w:sz w:val="28"/>
          <w:szCs w:val="28"/>
        </w:rPr>
        <w:t xml:space="preserve"> </w:t>
      </w:r>
      <w:r w:rsidRPr="00185146">
        <w:rPr>
          <w:sz w:val="28"/>
          <w:szCs w:val="28"/>
        </w:rPr>
        <w:t>решения путем сравнения результатов с приведенным в задании аналитическим решением</w:t>
      </w:r>
      <w:r>
        <w:rPr>
          <w:sz w:val="28"/>
          <w:szCs w:val="28"/>
        </w:rPr>
        <w:t> </w:t>
      </w:r>
      <w:r w:rsidR="00D0474C">
        <w:rPr>
          <w:sz w:val="28"/>
          <w:szCs w:val="28"/>
        </w:rPr>
        <w:t>U(x,</w:t>
      </w:r>
      <w:r w:rsidRPr="00185146">
        <w:rPr>
          <w:sz w:val="28"/>
          <w:szCs w:val="28"/>
        </w:rPr>
        <w:t>t). Исследовать зависимость погре</w:t>
      </w:r>
      <w:r>
        <w:rPr>
          <w:sz w:val="28"/>
          <w:szCs w:val="28"/>
        </w:rPr>
        <w:t>шности от сеточного параметра</w:t>
      </w:r>
      <w:r w:rsidRPr="00185146">
        <w:rPr>
          <w:sz w:val="28"/>
          <w:szCs w:val="28"/>
        </w:rPr>
        <w:t xml:space="preserve"> h</w:t>
      </w:r>
      <w:r>
        <w:rPr>
          <w:sz w:val="28"/>
          <w:szCs w:val="28"/>
        </w:rPr>
        <w:t>.</w:t>
      </w:r>
    </w:p>
    <w:p w14:paraId="4226EA34" w14:textId="73D86974" w:rsidR="00185146" w:rsidRPr="00F0174E" w:rsidRDefault="00521C36" w:rsidP="00F0174E">
      <w:pPr>
        <w:spacing w:line="276" w:lineRule="auto"/>
        <w:ind w:firstLine="709"/>
        <w:jc w:val="both"/>
        <w:rPr>
          <w:sz w:val="28"/>
          <w:szCs w:val="28"/>
          <w:lang w:val="en-GB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∂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t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GB"/>
            </w:rPr>
            <m:t>sin⁡</m:t>
          </m:r>
          <m:r>
            <w:rPr>
              <w:rFonts w:ascii="Cambria Math" w:hAnsi="Cambria Math"/>
              <w:sz w:val="28"/>
              <w:szCs w:val="28"/>
              <w:lang w:val="en-GB"/>
            </w:rPr>
            <m:t>(πx)</m:t>
          </m:r>
          <m:r>
            <w:rPr>
              <w:rFonts w:ascii="Cambria Math" w:hAnsi="Cambria Math"/>
              <w:sz w:val="28"/>
              <w:szCs w:val="28"/>
              <w:lang w:val="en-US"/>
            </w:rPr>
            <m:t xml:space="preserve">  </m:t>
          </m:r>
        </m:oMath>
      </m:oMathPara>
    </w:p>
    <w:tbl>
      <w:tblPr>
        <w:tblStyle w:val="af4"/>
        <w:tblW w:w="8820" w:type="dxa"/>
        <w:tblLook w:val="04A0" w:firstRow="1" w:lastRow="0" w:firstColumn="1" w:lastColumn="0" w:noHBand="0" w:noVBand="1"/>
      </w:tblPr>
      <w:tblGrid>
        <w:gridCol w:w="8820"/>
      </w:tblGrid>
      <w:tr w:rsidR="00A86019" w:rsidRPr="00185146" w14:paraId="1E07FB34" w14:textId="77777777">
        <w:tc>
          <w:tcPr>
            <w:tcW w:w="8820" w:type="dxa"/>
            <w:tcBorders>
              <w:top w:val="nil"/>
              <w:left w:val="nil"/>
              <w:bottom w:val="nil"/>
              <w:right w:val="nil"/>
            </w:tcBorders>
          </w:tcPr>
          <w:p w14:paraId="69F3AC46" w14:textId="1CFB5D1D" w:rsidR="00A86019" w:rsidRPr="00EA556B" w:rsidRDefault="0098586D">
            <w:pPr>
              <w:spacing w:after="0" w:line="276" w:lineRule="auto"/>
              <w:rPr>
                <w:sz w:val="28"/>
                <w:szCs w:val="2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0,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0</m:t>
                </m:r>
              </m:oMath>
            </m:oMathPara>
          </w:p>
          <w:p w14:paraId="4424DC09" w14:textId="54ADCC65" w:rsidR="00EA556B" w:rsidRPr="00EA556B" w:rsidRDefault="005E399F" w:rsidP="00EA556B">
            <w:pPr>
              <w:spacing w:after="0" w:line="276" w:lineRule="auto"/>
              <w:rPr>
                <w:sz w:val="28"/>
                <w:szCs w:val="2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,t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0</m:t>
                </m:r>
              </m:oMath>
            </m:oMathPara>
          </w:p>
          <w:p w14:paraId="551A209B" w14:textId="4242CFA7" w:rsidR="00EA556B" w:rsidRPr="00EA556B" w:rsidRDefault="00EA556B" w:rsidP="00EA556B">
            <w:pPr>
              <w:spacing w:after="0" w:line="276" w:lineRule="auto"/>
              <w:rPr>
                <w:sz w:val="28"/>
                <w:szCs w:val="2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,0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=0</m:t>
                </m:r>
              </m:oMath>
            </m:oMathPara>
          </w:p>
          <w:p w14:paraId="6661C441" w14:textId="7AD7A916" w:rsidR="00EA556B" w:rsidRPr="0098586D" w:rsidRDefault="00EA556B" w:rsidP="00EA556B">
            <w:pPr>
              <w:spacing w:after="0"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Аналитическое решение: </w:t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,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t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</m:ctrlPr>
                </m:funcPr>
                <m:fNam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GB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GB"/>
                            </w:rPr>
                            <m:t>π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 xml:space="preserve">(1-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exp</m:t>
                  </m: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π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)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πx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)</m:t>
                  </m:r>
                </m:e>
              </m:func>
            </m:oMath>
          </w:p>
          <w:p w14:paraId="4FB2EBAC" w14:textId="77777777" w:rsidR="00EA556B" w:rsidRPr="006509CD" w:rsidRDefault="00EA556B">
            <w:pPr>
              <w:spacing w:after="0" w:line="276" w:lineRule="auto"/>
              <w:rPr>
                <w:sz w:val="28"/>
                <w:szCs w:val="28"/>
              </w:rPr>
            </w:pPr>
          </w:p>
        </w:tc>
      </w:tr>
    </w:tbl>
    <w:p w14:paraId="5B605C8D" w14:textId="77777777" w:rsidR="008A250A" w:rsidRDefault="008A250A">
      <w:pPr>
        <w:pStyle w:val="3"/>
        <w:spacing w:before="120" w:after="120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133520752"/>
    </w:p>
    <w:p w14:paraId="333CCBF0" w14:textId="33C73F6B" w:rsidR="00A86019" w:rsidRPr="00B97403" w:rsidRDefault="00A10261" w:rsidP="00B97403">
      <w:pPr>
        <w:spacing w:after="0" w:line="240" w:lineRule="auto"/>
        <w:rPr>
          <w:rFonts w:eastAsiaTheme="majorEastAsia"/>
          <w:b/>
          <w:sz w:val="28"/>
          <w:szCs w:val="28"/>
        </w:rPr>
      </w:pPr>
      <w:r w:rsidRPr="008A250A">
        <w:rPr>
          <w:b/>
          <w:sz w:val="32"/>
          <w:szCs w:val="32"/>
        </w:rPr>
        <w:t>Теоретические сведения</w:t>
      </w:r>
      <w:bookmarkEnd w:id="2"/>
    </w:p>
    <w:p w14:paraId="3E688C0E" w14:textId="77777777" w:rsidR="00A20D6E" w:rsidRPr="00A20D6E" w:rsidRDefault="00A20D6E" w:rsidP="00D0474C">
      <w:pPr>
        <w:jc w:val="center"/>
        <w:rPr>
          <w:b/>
          <w:sz w:val="28"/>
          <w:szCs w:val="28"/>
        </w:rPr>
      </w:pPr>
      <w:r w:rsidRPr="00A20D6E">
        <w:rPr>
          <w:b/>
          <w:sz w:val="28"/>
          <w:szCs w:val="28"/>
        </w:rPr>
        <w:t>Конечно-разностная схема</w:t>
      </w:r>
    </w:p>
    <w:p w14:paraId="4BD1D512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Будем решать задачу на заданном промежутке от 0 до </w:t>
      </w:r>
      <w:r w:rsidRPr="00A20D6E">
        <w:rPr>
          <w:rFonts w:ascii="Cambria Math" w:hAnsi="Cambria Math" w:cs="Cambria Math"/>
          <w:sz w:val="28"/>
          <w:szCs w:val="28"/>
        </w:rPr>
        <w:t>𝑙</w:t>
      </w:r>
      <w:r w:rsidRPr="00A20D6E">
        <w:rPr>
          <w:sz w:val="28"/>
          <w:szCs w:val="28"/>
        </w:rPr>
        <w:t xml:space="preserve"> по координате </w:t>
      </w:r>
      <w:r w:rsidRPr="00A20D6E">
        <w:rPr>
          <w:rFonts w:ascii="Cambria Math" w:hAnsi="Cambria Math" w:cs="Cambria Math"/>
          <w:sz w:val="28"/>
          <w:szCs w:val="28"/>
        </w:rPr>
        <w:t>𝑥</w:t>
      </w:r>
      <w:r w:rsidRPr="00A20D6E">
        <w:rPr>
          <w:sz w:val="28"/>
          <w:szCs w:val="28"/>
        </w:rPr>
        <w:t xml:space="preserve"> и на</w:t>
      </w:r>
    </w:p>
    <w:p w14:paraId="4BE7E12A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промежутке от 0 до заданного параметра </w:t>
      </w:r>
      <w:r w:rsidRPr="00A20D6E">
        <w:rPr>
          <w:rFonts w:ascii="Cambria Math" w:hAnsi="Cambria Math" w:cs="Cambria Math"/>
          <w:sz w:val="28"/>
          <w:szCs w:val="28"/>
        </w:rPr>
        <w:t>𝑇</w:t>
      </w:r>
      <w:r w:rsidRPr="00A20D6E">
        <w:rPr>
          <w:sz w:val="28"/>
          <w:szCs w:val="28"/>
        </w:rPr>
        <w:t xml:space="preserve"> по времени </w:t>
      </w:r>
      <w:r w:rsidRPr="00A20D6E">
        <w:rPr>
          <w:rFonts w:ascii="Cambria Math" w:hAnsi="Cambria Math" w:cs="Cambria Math"/>
          <w:sz w:val="28"/>
          <w:szCs w:val="28"/>
        </w:rPr>
        <w:t>𝑡</w:t>
      </w:r>
      <w:r w:rsidRPr="00A20D6E">
        <w:rPr>
          <w:sz w:val="28"/>
          <w:szCs w:val="28"/>
        </w:rPr>
        <w:t>.</w:t>
      </w:r>
    </w:p>
    <w:p w14:paraId="19B5E8FE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Рассмотрим конечно-разностную схему решения краевой задачи на сетке с</w:t>
      </w:r>
    </w:p>
    <w:p w14:paraId="72B81EDA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граничными параметрами </w:t>
      </w:r>
      <w:r w:rsidRPr="00A20D6E">
        <w:rPr>
          <w:rFonts w:ascii="Cambria Math" w:hAnsi="Cambria Math" w:cs="Cambria Math"/>
          <w:sz w:val="28"/>
          <w:szCs w:val="28"/>
        </w:rPr>
        <w:t>𝑙</w:t>
      </w:r>
      <w:r w:rsidRPr="00A20D6E">
        <w:rPr>
          <w:sz w:val="28"/>
          <w:szCs w:val="28"/>
        </w:rPr>
        <w:t xml:space="preserve">, </w:t>
      </w:r>
      <w:r w:rsidRPr="00A20D6E">
        <w:rPr>
          <w:rFonts w:ascii="Cambria Math" w:hAnsi="Cambria Math" w:cs="Cambria Math"/>
          <w:sz w:val="28"/>
          <w:szCs w:val="28"/>
        </w:rPr>
        <w:t>𝑇</w:t>
      </w:r>
      <w:r w:rsidRPr="00A20D6E">
        <w:rPr>
          <w:sz w:val="28"/>
          <w:szCs w:val="28"/>
        </w:rPr>
        <w:t xml:space="preserve"> и параметрами насыщенности сетки </w:t>
      </w:r>
      <w:r w:rsidRPr="00A20D6E">
        <w:rPr>
          <w:rFonts w:ascii="Cambria Math" w:hAnsi="Cambria Math" w:cs="Cambria Math"/>
          <w:sz w:val="28"/>
          <w:szCs w:val="28"/>
        </w:rPr>
        <w:t>𝑁</w:t>
      </w:r>
      <w:r w:rsidRPr="00A20D6E">
        <w:rPr>
          <w:sz w:val="28"/>
          <w:szCs w:val="28"/>
        </w:rPr>
        <w:t xml:space="preserve">, </w:t>
      </w:r>
      <w:r w:rsidRPr="00A20D6E">
        <w:rPr>
          <w:rFonts w:ascii="Cambria Math" w:hAnsi="Cambria Math" w:cs="Cambria Math"/>
          <w:sz w:val="28"/>
          <w:szCs w:val="28"/>
        </w:rPr>
        <w:t>𝐾</w:t>
      </w:r>
      <w:r w:rsidRPr="00A20D6E">
        <w:rPr>
          <w:sz w:val="28"/>
          <w:szCs w:val="28"/>
        </w:rPr>
        <w:t>. Тогда</w:t>
      </w:r>
      <w:r>
        <w:rPr>
          <w:sz w:val="28"/>
          <w:szCs w:val="28"/>
          <w:lang w:val="en-US"/>
        </w:rPr>
        <w:t xml:space="preserve"> </w:t>
      </w:r>
      <w:r w:rsidRPr="00A20D6E">
        <w:rPr>
          <w:sz w:val="28"/>
          <w:szCs w:val="28"/>
        </w:rPr>
        <w:t>размер шага по каждой из координат определяется:</w:t>
      </w:r>
    </w:p>
    <w:p w14:paraId="1C849572" w14:textId="77777777" w:rsidR="00A20D6E" w:rsidRPr="00EA556B" w:rsidRDefault="00A20D6E" w:rsidP="00A20D6E">
      <w:pPr>
        <w:spacing w:after="0" w:line="276" w:lineRule="auto"/>
        <w:rPr>
          <w:sz w:val="28"/>
          <w:szCs w:val="28"/>
          <w:lang w:val="en-US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h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, τ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T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</m:den>
          </m:f>
        </m:oMath>
      </m:oMathPara>
    </w:p>
    <w:p w14:paraId="7D3FB9AC" w14:textId="3398CBE7" w:rsidR="009534BB" w:rsidRPr="009534BB" w:rsidRDefault="00F0174E" w:rsidP="00A20D6E">
      <w:pPr>
        <w:spacing w:after="0"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Однако, учитывая условие устойчивости </w:t>
      </w:r>
      <m:oMath>
        <m:r>
          <w:rPr>
            <w:rFonts w:ascii="Cambria Math" w:hAnsi="Cambria Math"/>
            <w:sz w:val="28"/>
            <w:szCs w:val="28"/>
          </w:rPr>
          <m:t>σ 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α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 xml:space="preserve"> τ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8"/>
            <w:szCs w:val="28"/>
          </w:rPr>
          <m:t>≤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="009534BB">
        <w:rPr>
          <w:sz w:val="28"/>
          <w:szCs w:val="28"/>
        </w:rPr>
        <w:t>для явной конечно-разностной схемы</w:t>
      </w:r>
      <w:r w:rsidR="004D3ED1">
        <w:rPr>
          <w:sz w:val="28"/>
          <w:szCs w:val="28"/>
        </w:rPr>
        <w:t>,</w:t>
      </w:r>
      <w:r w:rsidR="009534BB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GB"/>
          </w:rPr>
          <m:t>τ</m:t>
        </m:r>
        <m:r>
          <w:rPr>
            <w:rFonts w:ascii="Cambria Math" w:hAnsi="Cambria Math"/>
            <w:sz w:val="28"/>
            <w:szCs w:val="28"/>
          </w:rPr>
          <m:t>≤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α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 w:rsidR="009534BB">
        <w:rPr>
          <w:sz w:val="28"/>
          <w:szCs w:val="28"/>
        </w:rPr>
        <w:t xml:space="preserve"> </w:t>
      </w:r>
      <w:r w:rsidR="00960AA2">
        <w:rPr>
          <w:sz w:val="28"/>
          <w:szCs w:val="28"/>
        </w:rPr>
        <w:t>, в данной лабораторной работе</w:t>
      </w:r>
      <w:r w:rsidR="00F9722A" w:rsidRPr="00F9722A">
        <w:rPr>
          <w:sz w:val="28"/>
          <w:szCs w:val="28"/>
        </w:rPr>
        <w:t xml:space="preserve"> </w:t>
      </w:r>
      <w:r w:rsidR="00F9722A">
        <w:rPr>
          <w:sz w:val="28"/>
          <w:szCs w:val="28"/>
        </w:rPr>
        <w:t>был взят</w:t>
      </w:r>
      <w:r w:rsidR="00960AA2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GB"/>
          </w:rPr>
          <m:t>τ</m:t>
        </m:r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GB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α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w:br/>
        </m:r>
      </m:oMath>
    </w:p>
    <w:p w14:paraId="256600D2" w14:textId="1C48A55D" w:rsidR="00A20D6E" w:rsidRPr="00A20D6E" w:rsidRDefault="00A20D6E" w:rsidP="00A20D6E">
      <w:pPr>
        <w:spacing w:after="0" w:line="276" w:lineRule="auto"/>
        <w:rPr>
          <w:sz w:val="28"/>
          <w:szCs w:val="28"/>
        </w:rPr>
      </w:pPr>
      <w:r w:rsidRPr="00A20D6E">
        <w:rPr>
          <w:sz w:val="28"/>
          <w:szCs w:val="28"/>
        </w:rPr>
        <w:t xml:space="preserve">Считая, что значения функции </w:t>
      </w:r>
      <m:oMath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</m:sup>
        </m:sSubSup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  <w:lang w:val="en-US"/>
          </w:rPr>
          <m:t>u</m:t>
        </m:r>
        <m:r>
          <w:rPr>
            <w:rFonts w:ascii="Cambria Math" w:hAnsi="Cambria Math"/>
            <w:sz w:val="28"/>
            <w:szCs w:val="28"/>
          </w:rPr>
          <m:t>(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>,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</m:sup>
        </m:sSup>
        <m:r>
          <w:rPr>
            <w:rFonts w:ascii="Cambria Math" w:hAnsi="Cambria Math"/>
            <w:sz w:val="28"/>
            <w:szCs w:val="28"/>
          </w:rPr>
          <m:t>)</m:t>
        </m:r>
      </m:oMath>
      <w:r w:rsidRPr="00A20D6E">
        <w:rPr>
          <w:sz w:val="28"/>
          <w:szCs w:val="28"/>
        </w:rPr>
        <w:t xml:space="preserve"> для всех координат </w:t>
      </w:r>
    </w:p>
    <w:p w14:paraId="553A39ED" w14:textId="77777777" w:rsidR="00A20D6E" w:rsidRPr="00A20D6E" w:rsidRDefault="00521C36" w:rsidP="00A20D6E">
      <w:pPr>
        <w:spacing w:after="0" w:line="276" w:lineRule="auto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  <w:lang w:val="en-US"/>
          </w:rPr>
          <m:t>j</m:t>
        </m:r>
        <m:r>
          <w:rPr>
            <w:rFonts w:ascii="Cambria Math" w:hAnsi="Cambria Math"/>
            <w:sz w:val="28"/>
            <w:szCs w:val="28"/>
          </w:rPr>
          <m:t>h, ∀</m:t>
        </m:r>
        <m:r>
          <w:rPr>
            <w:rFonts w:ascii="Cambria Math" w:hAnsi="Cambria Math"/>
            <w:sz w:val="28"/>
            <w:szCs w:val="28"/>
            <w:lang w:val="en-US"/>
          </w:rPr>
          <m:t>j</m:t>
        </m:r>
        <m:r>
          <w:rPr>
            <w:rFonts w:ascii="Cambria Math" w:hAnsi="Cambria Math"/>
            <w:sz w:val="28"/>
            <w:szCs w:val="28"/>
          </w:rPr>
          <m:t xml:space="preserve"> ∈{0,..,</m:t>
        </m:r>
        <m:r>
          <w:rPr>
            <w:rFonts w:ascii="Cambria Math" w:hAnsi="Cambria Math"/>
            <w:sz w:val="28"/>
            <w:szCs w:val="28"/>
            <w:lang w:val="en-US"/>
          </w:rPr>
          <m:t>N</m:t>
        </m:r>
        <m:r>
          <w:rPr>
            <w:rFonts w:ascii="Cambria Math" w:hAnsi="Cambria Math"/>
            <w:sz w:val="28"/>
            <w:szCs w:val="28"/>
          </w:rPr>
          <m:t>}</m:t>
        </m:r>
      </m:oMath>
      <w:r w:rsidR="00A20D6E" w:rsidRPr="00A20D6E">
        <w:rPr>
          <w:sz w:val="28"/>
          <w:szCs w:val="28"/>
        </w:rPr>
        <w:t xml:space="preserve"> на временном слое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k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τ,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k∈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{0,..,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K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-1}</m:t>
        </m:r>
      </m:oMath>
      <w:r w:rsidR="00A20D6E" w:rsidRPr="00A20D6E">
        <w:rPr>
          <w:sz w:val="28"/>
          <w:szCs w:val="28"/>
        </w:rPr>
        <w:t xml:space="preserve"> известны,</w:t>
      </w:r>
    </w:p>
    <w:p w14:paraId="35CD176F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lastRenderedPageBreak/>
        <w:t xml:space="preserve">попробуем определить значения функции на временном слое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p>
        </m:sSup>
      </m:oMath>
      <w:r>
        <w:rPr>
          <w:sz w:val="28"/>
          <w:szCs w:val="28"/>
        </w:rPr>
        <w:t xml:space="preserve"> путем</w:t>
      </w:r>
    </w:p>
    <w:p w14:paraId="1808CB1A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разностной аппроксимации производной:</w:t>
      </w:r>
    </w:p>
    <w:p w14:paraId="24646CC1" w14:textId="77777777" w:rsidR="00A20D6E" w:rsidRPr="00D0474C" w:rsidRDefault="00521C36" w:rsidP="00D0474C">
      <w:pPr>
        <w:jc w:val="center"/>
        <w:rPr>
          <w:sz w:val="28"/>
          <w:szCs w:val="28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∂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t</m:t>
              </m:r>
            </m:den>
          </m:f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τ</m:t>
              </m:r>
            </m:den>
          </m:f>
        </m:oMath>
      </m:oMathPara>
    </w:p>
    <w:p w14:paraId="3BACE674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И одним из методов аппроксимации второй производной по </w:t>
      </w:r>
      <w:r w:rsidRPr="00A20D6E">
        <w:rPr>
          <w:rFonts w:ascii="Cambria Math" w:hAnsi="Cambria Math" w:cs="Cambria Math"/>
          <w:sz w:val="28"/>
          <w:szCs w:val="28"/>
        </w:rPr>
        <w:t>𝑥</w:t>
      </w:r>
      <w:r w:rsidRPr="00A20D6E">
        <w:rPr>
          <w:sz w:val="28"/>
          <w:szCs w:val="28"/>
        </w:rPr>
        <w:t>:</w:t>
      </w:r>
    </w:p>
    <w:p w14:paraId="7311CEC6" w14:textId="77777777" w:rsidR="00A20D6E" w:rsidRPr="00A20D6E" w:rsidRDefault="00521C36" w:rsidP="00D0474C">
      <w:pPr>
        <w:rPr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p>
            </m:e>
          </m:d>
        </m:oMath>
      </m:oMathPara>
    </w:p>
    <w:p w14:paraId="0D366B95" w14:textId="77777777" w:rsidR="00A20D6E" w:rsidRPr="00D0474C" w:rsidRDefault="00A20D6E" w:rsidP="00D0474C">
      <w:pPr>
        <w:jc w:val="center"/>
        <w:rPr>
          <w:b/>
          <w:sz w:val="28"/>
          <w:szCs w:val="28"/>
        </w:rPr>
      </w:pPr>
      <w:r w:rsidRPr="00D0474C">
        <w:rPr>
          <w:b/>
          <w:sz w:val="28"/>
          <w:szCs w:val="28"/>
        </w:rPr>
        <w:t>Явная конечно-разностная схема</w:t>
      </w:r>
    </w:p>
    <w:p w14:paraId="7BC9EB19" w14:textId="77777777" w:rsidR="00A20D6E" w:rsidRPr="006509CD" w:rsidRDefault="00A20D6E" w:rsidP="00D0474C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Аппроксимируем вторую производную по значениям нижнего временного слоя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</m:sup>
        </m:sSup>
        <m:r>
          <w:rPr>
            <w:rFonts w:ascii="Cambria Math" w:hAnsi="Cambria Math"/>
            <w:sz w:val="28"/>
            <w:szCs w:val="28"/>
          </w:rPr>
          <m:t>:</m:t>
        </m:r>
      </m:oMath>
    </w:p>
    <w:p w14:paraId="0C4D1239" w14:textId="77777777" w:rsidR="00D0474C" w:rsidRPr="00D0474C" w:rsidRDefault="00521C36" w:rsidP="00D0474C">
      <w:pPr>
        <w:jc w:val="center"/>
        <w:rPr>
          <w:sz w:val="28"/>
          <w:szCs w:val="28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</m:oMath>
      </m:oMathPara>
    </w:p>
    <w:p w14:paraId="03C0DD2B" w14:textId="77777777" w:rsidR="00D0474C" w:rsidRPr="00A20D6E" w:rsidRDefault="00D0474C" w:rsidP="00D0474C">
      <w:pPr>
        <w:rPr>
          <w:sz w:val="28"/>
          <w:szCs w:val="28"/>
        </w:rPr>
      </w:pPr>
    </w:p>
    <w:p w14:paraId="18F1608A" w14:textId="77777777" w:rsidR="00A20D6E" w:rsidRDefault="00A20D6E" w:rsidP="00CA4733">
      <w:pPr>
        <w:ind w:left="708"/>
        <w:rPr>
          <w:sz w:val="28"/>
          <w:szCs w:val="28"/>
        </w:rPr>
      </w:pPr>
      <w:r w:rsidRPr="00A20D6E">
        <w:rPr>
          <w:sz w:val="28"/>
          <w:szCs w:val="28"/>
        </w:rPr>
        <w:t>Тогда получим явную схему конечно-разностного метода во внутренних узлах</w:t>
      </w:r>
      <w:r w:rsidR="00D0474C" w:rsidRPr="00D0474C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>сетки:</w:t>
      </w:r>
    </w:p>
    <w:p w14:paraId="5436CC92" w14:textId="5D685DD3" w:rsidR="00CA4733" w:rsidRPr="00CA4733" w:rsidRDefault="00521C36" w:rsidP="00A20D6E">
      <w:pPr>
        <w:rPr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τ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a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+b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+c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sup>
          </m:sSubSup>
        </m:oMath>
      </m:oMathPara>
    </w:p>
    <w:p w14:paraId="7F113E29" w14:textId="5EB45A91" w:rsidR="00A20D6E" w:rsidRPr="00F9722A" w:rsidRDefault="00F0174E" w:rsidP="00A20D6E">
      <w:pPr>
        <w:rPr>
          <w:sz w:val="28"/>
          <w:szCs w:val="28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∀k∈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{0,.., </m:t>
          </m:r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K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-1}</m:t>
          </m:r>
          <m:r>
            <w:rPr>
              <w:rFonts w:ascii="Cambria Math" w:hAnsi="Cambria Math"/>
              <w:sz w:val="28"/>
              <w:szCs w:val="28"/>
              <w:lang w:val="en-US"/>
            </w:rPr>
            <m:t xml:space="preserve"> </m:t>
          </m:r>
        </m:oMath>
      </m:oMathPara>
    </w:p>
    <w:p w14:paraId="48034F6E" w14:textId="604AB3F4" w:rsidR="00F9722A" w:rsidRPr="00A20D6E" w:rsidRDefault="00F9722A" w:rsidP="00A20D6E">
      <w:pPr>
        <w:rPr>
          <w:sz w:val="28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 xml:space="preserve">∀j∈ </m:t>
          </m:r>
          <m:d>
            <m:dPr>
              <m:begChr m:val="{"/>
              <m:endChr m:val="}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 xml:space="preserve">1,.., </m:t>
              </m:r>
              <m:r>
                <m:rPr>
                  <m:sty m:val="p"/>
                </m:rPr>
                <w:rPr>
                  <w:rFonts w:ascii="Cambria Math" w:hAnsi="Cambria Math" w:cs="Cambria Math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1</m:t>
              </m:r>
            </m:e>
          </m:d>
        </m:oMath>
      </m:oMathPara>
    </w:p>
    <w:p w14:paraId="538A954B" w14:textId="02B7F61E" w:rsid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Обозначим </w:t>
      </w:r>
      <m:oMath>
        <m:r>
          <w:rPr>
            <w:rFonts w:ascii="Cambria Math" w:hAnsi="Cambria Math"/>
            <w:sz w:val="28"/>
            <w:szCs w:val="28"/>
          </w:rPr>
          <m:t>σ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a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US"/>
              </w:rPr>
              <m:t>τ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 w:rsidRPr="00D0474C">
        <w:rPr>
          <w:sz w:val="28"/>
          <w:szCs w:val="28"/>
        </w:rPr>
        <w:t>,</w:t>
      </w:r>
      <w:r w:rsidRPr="00A20D6E">
        <w:rPr>
          <w:sz w:val="28"/>
          <w:szCs w:val="28"/>
        </w:rPr>
        <w:t xml:space="preserve"> тогда:</w:t>
      </w:r>
    </w:p>
    <w:p w14:paraId="068E3564" w14:textId="090CDA4F" w:rsidR="00D0474C" w:rsidRPr="00F9722A" w:rsidRDefault="00521C36" w:rsidP="00A20D6E">
      <w:pPr>
        <w:rPr>
          <w:i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  <m:r>
                <w:rPr>
                  <w:rFonts w:ascii="Cambria Math" w:hAnsi="Cambria Math"/>
                  <w:sz w:val="28"/>
                  <w:szCs w:val="28"/>
                </w:rPr>
                <m:t>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σ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-2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σ</m:t>
              </m:r>
            </m:e>
          </m:d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σ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  <m:r>
                <w:rPr>
                  <w:rFonts w:ascii="Cambria Math" w:hAnsi="Cambria Math"/>
                  <w:sz w:val="28"/>
                  <w:szCs w:val="28"/>
                </w:rPr>
                <m:t>+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c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τ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τ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sup>
          </m:sSubSup>
        </m:oMath>
      </m:oMathPara>
    </w:p>
    <w:p w14:paraId="18A2FA53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Граничные значения </w:t>
      </w:r>
      <m:oMath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p>
        </m:sSubSup>
      </m:oMath>
      <w:r w:rsidRPr="00A20D6E">
        <w:rPr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p>
        </m:sSubSup>
      </m:oMath>
      <w:r w:rsidRPr="00A20D6E">
        <w:rPr>
          <w:sz w:val="28"/>
          <w:szCs w:val="28"/>
        </w:rPr>
        <w:t>определяются граничными условиями</w:t>
      </w:r>
    </w:p>
    <w:p w14:paraId="3F69F015" w14:textId="07B82F73" w:rsidR="005E399F" w:rsidRPr="003427B6" w:rsidRDefault="00521C36" w:rsidP="005E399F">
      <w:pPr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α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r>
            <w:rPr>
              <w:rFonts w:ascii="Cambria Math" w:hAnsi="Cambria Math"/>
              <w:sz w:val="28"/>
              <w:szCs w:val="28"/>
            </w:rPr>
            <m:t xml:space="preserve">,      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 xml:space="preserve">   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γ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-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GB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</m:oMath>
      </m:oMathPara>
    </w:p>
    <w:p w14:paraId="5E2C3CBB" w14:textId="22F7118A" w:rsidR="005E399F" w:rsidRPr="005E399F" w:rsidRDefault="005E399F" w:rsidP="00D0474C">
      <w:pPr>
        <w:rPr>
          <w:sz w:val="28"/>
          <w:szCs w:val="28"/>
        </w:rPr>
      </w:pPr>
      <w:r>
        <w:rPr>
          <w:sz w:val="28"/>
          <w:szCs w:val="28"/>
        </w:rPr>
        <w:t xml:space="preserve">где </w:t>
      </w:r>
      <m:oMath>
        <m:r>
          <w:rPr>
            <w:rFonts w:ascii="Cambria Math" w:hAnsi="Cambria Math"/>
            <w:sz w:val="28"/>
            <w:szCs w:val="28"/>
          </w:rPr>
          <m:t>α=0, β=1, γ=0,  δ=1.</m:t>
        </m:r>
      </m:oMath>
    </w:p>
    <w:p w14:paraId="5BC6AB31" w14:textId="0FA65F65" w:rsidR="0098586D" w:rsidRDefault="00D0474C" w:rsidP="008A250A">
      <w:pPr>
        <w:rPr>
          <w:sz w:val="28"/>
          <w:szCs w:val="28"/>
        </w:rPr>
      </w:pPr>
      <w:r>
        <w:rPr>
          <w:sz w:val="28"/>
          <w:szCs w:val="28"/>
        </w:rPr>
        <w:t>Явная схема являе</w:t>
      </w:r>
      <w:r w:rsidR="00A20D6E" w:rsidRPr="00A20D6E">
        <w:rPr>
          <w:sz w:val="28"/>
          <w:szCs w:val="28"/>
        </w:rPr>
        <w:t>тся услов</w:t>
      </w:r>
      <w:r>
        <w:rPr>
          <w:sz w:val="28"/>
          <w:szCs w:val="28"/>
        </w:rPr>
        <w:t xml:space="preserve">но устойчивой, с условием </w:t>
      </w:r>
      <m:oMath>
        <m:r>
          <w:rPr>
            <w:rFonts w:ascii="Cambria Math" w:hAnsi="Cambria Math"/>
            <w:sz w:val="28"/>
            <w:szCs w:val="28"/>
          </w:rPr>
          <m:t>σ≤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</m:oMath>
      <w:r>
        <w:rPr>
          <w:sz w:val="28"/>
          <w:szCs w:val="28"/>
        </w:rPr>
        <w:t>.</w:t>
      </w:r>
    </w:p>
    <w:p w14:paraId="66C8A0BD" w14:textId="77777777" w:rsidR="00A20D6E" w:rsidRPr="00D0474C" w:rsidRDefault="00A20D6E" w:rsidP="00D0474C">
      <w:pPr>
        <w:jc w:val="center"/>
        <w:rPr>
          <w:b/>
          <w:sz w:val="28"/>
          <w:szCs w:val="28"/>
        </w:rPr>
      </w:pPr>
      <w:r w:rsidRPr="00D0474C">
        <w:rPr>
          <w:b/>
          <w:sz w:val="28"/>
          <w:szCs w:val="28"/>
        </w:rPr>
        <w:t>Неявная конечно-разностная схема</w:t>
      </w:r>
    </w:p>
    <w:p w14:paraId="39CB5CD6" w14:textId="77777777" w:rsidR="00A20D6E" w:rsidRPr="006509CD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Аппроксимируем вторую производную по значениям верхнего временного слоя</w:t>
      </w:r>
      <w:r w:rsidR="00590CAE">
        <w:rPr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p>
        </m:sSup>
        <m:r>
          <w:rPr>
            <w:rFonts w:ascii="Cambria Math" w:hAnsi="Cambria Math"/>
            <w:sz w:val="28"/>
            <w:szCs w:val="28"/>
          </w:rPr>
          <m:t>:</m:t>
        </m:r>
      </m:oMath>
    </w:p>
    <w:p w14:paraId="49B53FFB" w14:textId="77777777" w:rsidR="00D0474C" w:rsidRDefault="00521C36" w:rsidP="00590CAE">
      <w:pPr>
        <w:jc w:val="center"/>
        <w:rPr>
          <w:rFonts w:ascii="Cambria Math" w:hAnsi="Cambria Math" w:cs="Cambria Math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+1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</m:den>
          </m:f>
        </m:oMath>
      </m:oMathPara>
    </w:p>
    <w:p w14:paraId="4964498A" w14:textId="77777777" w:rsid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Тогда получим явную схему конечно-разностного метода во внутренних узлах</w:t>
      </w:r>
      <w:r w:rsidR="00590CAE" w:rsidRPr="00590CAE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>сетки:</w:t>
      </w:r>
    </w:p>
    <w:p w14:paraId="2766064E" w14:textId="3BA8BEEE" w:rsidR="007F0E06" w:rsidRPr="007F0E06" w:rsidRDefault="00521C36" w:rsidP="00A20D6E">
      <w:pPr>
        <w:rPr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τ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= </m:t>
          </m:r>
          <m:r>
            <w:rPr>
              <w:rFonts w:ascii="Cambria Math" w:hAnsi="Cambria Math"/>
              <w:sz w:val="28"/>
              <w:szCs w:val="28"/>
              <w:lang w:val="en-US"/>
            </w:rPr>
            <m:t>a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b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+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-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+1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+c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</m:oMath>
      </m:oMathPara>
    </w:p>
    <w:p w14:paraId="100CA9A4" w14:textId="77777777" w:rsidR="00A20D6E" w:rsidRPr="00590CAE" w:rsidRDefault="00E944B4" w:rsidP="00A20D6E">
      <w:pPr>
        <w:rPr>
          <w:sz w:val="28"/>
          <w:szCs w:val="28"/>
        </w:rPr>
      </w:pP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∀j∈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{1,..,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N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-1},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∀k∈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{0,..,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K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-1}</m:t>
        </m:r>
      </m:oMath>
      <w:r w:rsidR="00590CAE" w:rsidRPr="00590CAE">
        <w:rPr>
          <w:sz w:val="28"/>
          <w:szCs w:val="28"/>
        </w:rPr>
        <w:t>.</w:t>
      </w:r>
    </w:p>
    <w:p w14:paraId="50D4C11C" w14:textId="25BB9312" w:rsidR="00590CAE" w:rsidRPr="00CA6433" w:rsidRDefault="00590CAE" w:rsidP="00A20D6E">
      <w:pPr>
        <w:rPr>
          <w:sz w:val="28"/>
          <w:szCs w:val="28"/>
        </w:rPr>
      </w:pPr>
      <w:r>
        <w:rPr>
          <w:sz w:val="28"/>
          <w:szCs w:val="28"/>
        </w:rPr>
        <w:t xml:space="preserve">Обозначим </w:t>
      </w:r>
      <w:r w:rsidR="00A20D6E" w:rsidRPr="00A20D6E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σ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a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US"/>
              </w:rPr>
              <m:t>τ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h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 w:rsidRPr="00D0474C">
        <w:rPr>
          <w:sz w:val="28"/>
          <w:szCs w:val="28"/>
        </w:rPr>
        <w:t>,</w:t>
      </w:r>
      <w:r w:rsidR="00A20D6E" w:rsidRPr="00A20D6E">
        <w:rPr>
          <w:sz w:val="28"/>
          <w:szCs w:val="28"/>
        </w:rPr>
        <w:t>. Тогда значения функции на слое можно найти эффективны</w:t>
      </w:r>
      <w:r>
        <w:rPr>
          <w:sz w:val="28"/>
          <w:szCs w:val="28"/>
        </w:rPr>
        <w:t xml:space="preserve">м </w:t>
      </w:r>
      <w:r w:rsidR="00A20D6E" w:rsidRPr="00A20D6E">
        <w:rPr>
          <w:sz w:val="28"/>
          <w:szCs w:val="28"/>
        </w:rPr>
        <w:t>образом с помощью методом прогонки, где СЛАУ, кроме крайних двух</w:t>
      </w:r>
      <w:r>
        <w:rPr>
          <w:sz w:val="28"/>
          <w:szCs w:val="28"/>
        </w:rPr>
        <w:t xml:space="preserve"> </w:t>
      </w:r>
      <w:r w:rsidR="00A20D6E" w:rsidRPr="00A20D6E">
        <w:rPr>
          <w:sz w:val="28"/>
          <w:szCs w:val="28"/>
        </w:rPr>
        <w:t>уравнен</w:t>
      </w:r>
      <w:r w:rsidR="00CA6433">
        <w:rPr>
          <w:sz w:val="28"/>
          <w:szCs w:val="28"/>
        </w:rPr>
        <w:t>ий, определяется коэффициентами, в данном варианте,</w:t>
      </w:r>
    </w:p>
    <w:p w14:paraId="0D01226C" w14:textId="4F384D96" w:rsidR="00A20D6E" w:rsidRDefault="00521C36" w:rsidP="00A20D6E">
      <w:pPr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=σ,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> =-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1+2σ</m:t>
            </m:r>
          </m:e>
        </m:d>
        <m:r>
          <w:rPr>
            <w:rFonts w:ascii="Cambria Math" w:hAnsi="Cambria Math"/>
            <w:sz w:val="28"/>
            <w:szCs w:val="28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=σ,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>=-</m:t>
        </m:r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</m:sup>
        </m:sSubSup>
        <m:r>
          <w:rPr>
            <w:rFonts w:ascii="Cambria Math" w:hAnsi="Cambria Math"/>
            <w:sz w:val="28"/>
            <w:szCs w:val="28"/>
          </w:rPr>
          <m:t>-</m:t>
        </m:r>
        <m:sSubSup>
          <m:sSub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</w:rPr>
              <m:t>τ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k</m:t>
            </m:r>
          </m:sup>
        </m:sSubSup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="00A20D6E" w:rsidRPr="00A20D6E">
        <w:rPr>
          <w:sz w:val="28"/>
          <w:szCs w:val="28"/>
        </w:rPr>
        <w:t>уравнений:</w:t>
      </w:r>
    </w:p>
    <w:p w14:paraId="7F923524" w14:textId="77777777" w:rsidR="00A20D6E" w:rsidRPr="0030518D" w:rsidRDefault="00521C36" w:rsidP="00A20D6E">
      <w:pPr>
        <w:rPr>
          <w:rFonts w:ascii="Cambria Math" w:hAnsi="Cambria Math" w:cs="Cambria Math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-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+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d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j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,</m:t>
          </m:r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∀j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 </m:t>
          </m:r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∈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 {1,..., </m:t>
          </m:r>
          <m:r>
            <m:rPr>
              <m:sty m:val="p"/>
            </m:rPr>
            <w:rPr>
              <w:rFonts w:ascii="Cambria Math" w:hAnsi="Cambria Math" w:cs="Cambria Math"/>
              <w:sz w:val="28"/>
              <w:szCs w:val="28"/>
            </w:rPr>
            <m:t>N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 - 1}</m:t>
          </m:r>
        </m:oMath>
      </m:oMathPara>
    </w:p>
    <w:p w14:paraId="270D90DA" w14:textId="77777777" w:rsidR="0030518D" w:rsidRPr="0030518D" w:rsidRDefault="00A20D6E" w:rsidP="0030518D">
      <w:pPr>
        <w:rPr>
          <w:sz w:val="28"/>
          <w:szCs w:val="28"/>
        </w:rPr>
      </w:pPr>
      <w:r w:rsidRPr="00A20D6E">
        <w:rPr>
          <w:sz w:val="28"/>
          <w:szCs w:val="28"/>
        </w:rPr>
        <w:t>Первое и последнее уравнение системы, содержащие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p>
        </m:sSubSup>
      </m:oMath>
      <w:r w:rsidR="0030518D">
        <w:rPr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p>
        </m:sSubSup>
        <m:r>
          <w:rPr>
            <w:rFonts w:ascii="Cambria Math" w:hAnsi="Cambria Math"/>
            <w:sz w:val="28"/>
            <w:szCs w:val="28"/>
          </w:rPr>
          <m:t xml:space="preserve">, </m:t>
        </m:r>
      </m:oMath>
      <w:r w:rsidRPr="00A20D6E">
        <w:rPr>
          <w:sz w:val="28"/>
          <w:szCs w:val="28"/>
        </w:rPr>
        <w:t>определяются</w:t>
      </w:r>
      <w:r w:rsidR="0030518D" w:rsidRPr="0030518D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 xml:space="preserve">граничными условиями </w:t>
      </w:r>
    </w:p>
    <w:p w14:paraId="4E7ACEE4" w14:textId="192DA77A" w:rsidR="005E399F" w:rsidRPr="003427B6" w:rsidRDefault="00521C36" w:rsidP="005E399F">
      <w:pPr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α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r>
            <w:rPr>
              <w:rFonts w:ascii="Cambria Math" w:hAnsi="Cambria Math"/>
              <w:sz w:val="28"/>
              <w:szCs w:val="28"/>
            </w:rPr>
            <m:t xml:space="preserve">,      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 xml:space="preserve">   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γ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-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</m:oMath>
      </m:oMathPara>
    </w:p>
    <w:p w14:paraId="585FD68C" w14:textId="5E7C4560" w:rsidR="005E399F" w:rsidRPr="005E399F" w:rsidRDefault="00960AA2" w:rsidP="005E399F">
      <w:pPr>
        <w:rPr>
          <w:sz w:val="28"/>
          <w:szCs w:val="28"/>
        </w:rPr>
      </w:pPr>
      <w:r>
        <w:rPr>
          <w:sz w:val="28"/>
          <w:szCs w:val="28"/>
        </w:rPr>
        <w:t>г</w:t>
      </w:r>
      <w:r w:rsidR="005E399F">
        <w:rPr>
          <w:sz w:val="28"/>
          <w:szCs w:val="28"/>
        </w:rPr>
        <w:t>де</w:t>
      </w:r>
      <w:r>
        <w:rPr>
          <w:sz w:val="28"/>
          <w:szCs w:val="28"/>
        </w:rPr>
        <w:t>, в данном варианте,</w:t>
      </w:r>
      <w:r w:rsidR="005E399F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α=0, β=1, γ=0,  δ=1.</m:t>
        </m:r>
      </m:oMath>
    </w:p>
    <w:p w14:paraId="6FB68AE7" w14:textId="3C83C9ED" w:rsidR="008A250A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Неявная схема является абсолютно устойчивой.</w:t>
      </w:r>
    </w:p>
    <w:p w14:paraId="26E65F44" w14:textId="77777777" w:rsidR="008A250A" w:rsidRDefault="008A250A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8FBBC26" w14:textId="77777777" w:rsidR="00A20D6E" w:rsidRPr="0030518D" w:rsidRDefault="00A20D6E" w:rsidP="0030518D">
      <w:pPr>
        <w:jc w:val="center"/>
        <w:rPr>
          <w:b/>
          <w:sz w:val="28"/>
          <w:szCs w:val="28"/>
        </w:rPr>
      </w:pPr>
      <w:r w:rsidRPr="0030518D">
        <w:rPr>
          <w:b/>
          <w:sz w:val="28"/>
          <w:szCs w:val="28"/>
        </w:rPr>
        <w:lastRenderedPageBreak/>
        <w:t>Схема Кранка-Николсона</w:t>
      </w:r>
    </w:p>
    <w:p w14:paraId="7C6DDDEF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Поскольку, как правило, решение в зависимости от времени лежит между</w:t>
      </w:r>
    </w:p>
    <w:p w14:paraId="1DE81BC1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значениями явной и неявной схемы, имеет смысл получить смешанную</w:t>
      </w:r>
    </w:p>
    <w:p w14:paraId="6C7D6D63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аппроксимацию пространственных производных.</w:t>
      </w:r>
    </w:p>
    <w:p w14:paraId="22DA6A99" w14:textId="77777777" w:rsidR="00A20D6E" w:rsidRP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Явно-неявная схема для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∀j∈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{1,..,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N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-1},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∀k∈</m:t>
        </m:r>
        <m:d>
          <m:dPr>
            <m:begChr m:val="{"/>
            <m:endChr m:val="}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 xml:space="preserve">0,.., </m:t>
            </m:r>
            <m:r>
              <m:rPr>
                <m:sty m:val="p"/>
              </m:rPr>
              <w:rPr>
                <w:rFonts w:ascii="Cambria Math" w:hAnsi="Cambria Math" w:cs="Cambria Math"/>
                <w:sz w:val="28"/>
                <w:szCs w:val="28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-1</m:t>
            </m:r>
          </m:e>
        </m:d>
      </m:oMath>
      <w:r w:rsidR="0030518D" w:rsidRPr="0030518D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>будет выглядеть</w:t>
      </w:r>
    </w:p>
    <w:p w14:paraId="30383E55" w14:textId="77777777" w:rsidR="00A20D6E" w:rsidRDefault="00A20D6E" w:rsidP="00A20D6E">
      <w:pPr>
        <w:rPr>
          <w:sz w:val="28"/>
          <w:szCs w:val="28"/>
        </w:rPr>
      </w:pPr>
      <w:r w:rsidRPr="00A20D6E">
        <w:rPr>
          <w:sz w:val="28"/>
          <w:szCs w:val="28"/>
        </w:rPr>
        <w:t>следующим образом:</w:t>
      </w:r>
    </w:p>
    <w:p w14:paraId="78BC190B" w14:textId="0328DC09" w:rsidR="0030518D" w:rsidRPr="00A20D6E" w:rsidRDefault="00521C36" w:rsidP="00A20D6E">
      <w:pPr>
        <w:rPr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+1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τ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θ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k</m:t>
                      </m:r>
                    </m:sup>
                  </m:sSub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GB"/>
                </w:rPr>
                <m:t xml:space="preserve"> </m:t>
              </m:r>
              <m:r>
                <w:rPr>
                  <w:rFonts w:ascii="Cambria Math" w:hAnsi="Cambria Math"/>
                  <w:sz w:val="28"/>
                  <w:szCs w:val="28"/>
                </w:rPr>
                <m:t>+b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+c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p>
              </m:sSubSup>
            </m:e>
          </m:d>
          <m:r>
            <w:rPr>
              <w:rFonts w:ascii="Cambria Math" w:hAnsi="Cambria Math"/>
              <w:sz w:val="28"/>
              <w:szCs w:val="28"/>
              <w:lang w:val="en-GB"/>
            </w:rPr>
            <m:t xml:space="preserve"> </m:t>
          </m:r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-θ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k+1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k+1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k+1</m:t>
                      </m:r>
                    </m:sup>
                  </m:sSub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 +</m:t>
              </m:r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+c 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k+1</m:t>
                  </m:r>
                </m:sup>
              </m:sSubSup>
            </m:e>
          </m:d>
        </m:oMath>
      </m:oMathPara>
    </w:p>
    <w:p w14:paraId="3DF2F9BA" w14:textId="706BDD89" w:rsidR="0030518D" w:rsidRPr="003233C5" w:rsidRDefault="00A20D6E" w:rsidP="0030518D">
      <w:pPr>
        <w:rPr>
          <w:sz w:val="28"/>
          <w:szCs w:val="28"/>
        </w:rPr>
      </w:pPr>
      <w:r w:rsidRPr="00A20D6E">
        <w:rPr>
          <w:sz w:val="28"/>
          <w:szCs w:val="28"/>
        </w:rPr>
        <w:t xml:space="preserve">При значении параметра </w:t>
      </w:r>
      <m:oMath>
        <m:r>
          <w:rPr>
            <w:rFonts w:ascii="Cambria Math" w:hAnsi="Cambria Math"/>
            <w:sz w:val="28"/>
            <w:szCs w:val="28"/>
            <w:lang w:val="en-US"/>
          </w:rPr>
          <m:t>θ</m:t>
        </m:r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</m:oMath>
      <w:r w:rsidRPr="00A20D6E">
        <w:rPr>
          <w:sz w:val="28"/>
          <w:szCs w:val="28"/>
        </w:rPr>
        <w:t xml:space="preserve"> схема являе</w:t>
      </w:r>
      <w:r w:rsidR="003233C5">
        <w:rPr>
          <w:sz w:val="28"/>
          <w:szCs w:val="28"/>
        </w:rPr>
        <w:t>т собой схему Кранка-Николсона.</w:t>
      </w:r>
    </w:p>
    <w:p w14:paraId="2D632D23" w14:textId="77777777" w:rsidR="0030518D" w:rsidRPr="0098586D" w:rsidRDefault="00A20D6E" w:rsidP="005E399F">
      <w:pPr>
        <w:rPr>
          <w:sz w:val="28"/>
          <w:szCs w:val="28"/>
        </w:rPr>
      </w:pPr>
      <w:r w:rsidRPr="00A20D6E">
        <w:rPr>
          <w:sz w:val="28"/>
          <w:szCs w:val="28"/>
        </w:rPr>
        <w:t>Первое и последнее уравнение системы, содержащие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p>
        </m:sSubSup>
      </m:oMath>
      <w:r w:rsidRPr="00A20D6E">
        <w:rPr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</m:sub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p>
        </m:sSubSup>
      </m:oMath>
      <w:r w:rsidRPr="00A20D6E">
        <w:rPr>
          <w:sz w:val="28"/>
          <w:szCs w:val="28"/>
        </w:rPr>
        <w:t>, определяются</w:t>
      </w:r>
      <w:r w:rsidR="0030518D" w:rsidRPr="0030518D">
        <w:rPr>
          <w:sz w:val="28"/>
          <w:szCs w:val="28"/>
        </w:rPr>
        <w:t xml:space="preserve"> </w:t>
      </w:r>
      <w:r w:rsidRPr="00A20D6E">
        <w:rPr>
          <w:sz w:val="28"/>
          <w:szCs w:val="28"/>
        </w:rPr>
        <w:t xml:space="preserve">граничными условиями </w:t>
      </w:r>
    </w:p>
    <w:p w14:paraId="50C76604" w14:textId="718B9C87" w:rsidR="005E399F" w:rsidRPr="003427B6" w:rsidRDefault="00521C36" w:rsidP="005E399F">
      <w:pPr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α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β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r>
            <w:rPr>
              <w:rFonts w:ascii="Cambria Math" w:hAnsi="Cambria Math"/>
              <w:sz w:val="28"/>
              <w:szCs w:val="28"/>
            </w:rPr>
            <m:t xml:space="preserve">,      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 xml:space="preserve">   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γ/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-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k+1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k+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den>
              </m:f>
            </m:den>
          </m:f>
        </m:oMath>
      </m:oMathPara>
    </w:p>
    <w:p w14:paraId="0CA17A2D" w14:textId="07A943D8" w:rsidR="005E399F" w:rsidRPr="005E399F" w:rsidRDefault="005E399F" w:rsidP="005E399F">
      <w:pPr>
        <w:rPr>
          <w:sz w:val="28"/>
          <w:szCs w:val="28"/>
        </w:rPr>
      </w:pPr>
      <w:r>
        <w:rPr>
          <w:sz w:val="28"/>
          <w:szCs w:val="28"/>
        </w:rPr>
        <w:t xml:space="preserve">где </w:t>
      </w:r>
      <m:oMath>
        <m:r>
          <w:rPr>
            <w:rFonts w:ascii="Cambria Math" w:hAnsi="Cambria Math"/>
            <w:sz w:val="28"/>
            <w:szCs w:val="28"/>
          </w:rPr>
          <m:t>α=0, β=1, γ=0,  δ=1.</m:t>
        </m:r>
      </m:oMath>
    </w:p>
    <w:p w14:paraId="29D8D835" w14:textId="31CD4CBD" w:rsidR="001F3B34" w:rsidRDefault="00A20D6E" w:rsidP="001F3B34">
      <w:pPr>
        <w:rPr>
          <w:sz w:val="28"/>
          <w:szCs w:val="28"/>
        </w:rPr>
      </w:pPr>
      <w:r w:rsidRPr="00A20D6E">
        <w:rPr>
          <w:sz w:val="28"/>
          <w:szCs w:val="28"/>
        </w:rPr>
        <w:t>Схема Кранка-Николсона является абсолютно устойчивой</w:t>
      </w:r>
      <w:bookmarkStart w:id="3" w:name="_Toc133520753"/>
      <w:r w:rsidR="001F3B34">
        <w:rPr>
          <w:sz w:val="28"/>
          <w:szCs w:val="28"/>
        </w:rPr>
        <w:t>.</w:t>
      </w:r>
    </w:p>
    <w:p w14:paraId="2C05B3AC" w14:textId="36617DD7" w:rsidR="007818D9" w:rsidRPr="007818D9" w:rsidRDefault="007818D9" w:rsidP="001F3B34">
      <w:pPr>
        <w:rPr>
          <w:sz w:val="28"/>
          <w:szCs w:val="28"/>
        </w:rPr>
      </w:pPr>
      <w:r>
        <w:rPr>
          <w:sz w:val="28"/>
          <w:szCs w:val="28"/>
        </w:rPr>
        <w:t xml:space="preserve">Программа выполнена на языке </w:t>
      </w:r>
      <w:r>
        <w:rPr>
          <w:sz w:val="28"/>
          <w:szCs w:val="28"/>
          <w:lang w:val="en-GB"/>
        </w:rPr>
        <w:t>python</w:t>
      </w:r>
      <w:r>
        <w:rPr>
          <w:sz w:val="28"/>
          <w:szCs w:val="28"/>
        </w:rPr>
        <w:t xml:space="preserve">, в среде разработки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 xml:space="preserve">. Код программы будет в виде незапущенного кода в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>, в</w:t>
      </w:r>
      <w:r w:rsidR="00983B7A">
        <w:rPr>
          <w:sz w:val="28"/>
          <w:szCs w:val="28"/>
        </w:rPr>
        <w:t xml:space="preserve">ывод программы, </w:t>
      </w:r>
      <w:r w:rsidR="00983B7A" w:rsidRPr="00983B7A">
        <w:rPr>
          <w:sz w:val="28"/>
          <w:szCs w:val="28"/>
        </w:rPr>
        <w:t xml:space="preserve"> </w:t>
      </w:r>
      <w:r w:rsidR="00983B7A">
        <w:rPr>
          <w:sz w:val="28"/>
          <w:szCs w:val="28"/>
        </w:rPr>
        <w:t xml:space="preserve">сокращён до графиков, построенных в среде </w:t>
      </w:r>
      <w:r>
        <w:rPr>
          <w:sz w:val="28"/>
          <w:szCs w:val="28"/>
          <w:lang w:val="en-GB"/>
        </w:rPr>
        <w:t>Jupyter</w:t>
      </w:r>
      <w:r w:rsidRPr="007818D9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>
        <w:rPr>
          <w:sz w:val="28"/>
          <w:szCs w:val="28"/>
        </w:rPr>
        <w:t>.</w:t>
      </w:r>
    </w:p>
    <w:p w14:paraId="16623725" w14:textId="074014E5" w:rsidR="00815D4A" w:rsidRPr="00815D4A" w:rsidRDefault="00815D4A" w:rsidP="00815D4A">
      <w:pPr>
        <w:pStyle w:val="3"/>
        <w:spacing w:before="120" w:after="120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  <w:lang w:val="en-US"/>
        </w:rPr>
      </w:pPr>
      <w:bookmarkStart w:id="4" w:name="_Toc133520754"/>
      <w:bookmarkEnd w:id="3"/>
      <w:r w:rsidRPr="00815D4A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Код</w:t>
      </w:r>
      <w:r w:rsidRPr="007A4AC8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 </w:t>
      </w:r>
      <w:r w:rsidRPr="00815D4A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</w:rPr>
        <w:t>программы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344"/>
      </w:tblGrid>
      <w:tr w:rsidR="007818D9" w:rsidRPr="004E6CCB" w14:paraId="70C58D03" w14:textId="77777777" w:rsidTr="007818D9">
        <w:tc>
          <w:tcPr>
            <w:tcW w:w="9344" w:type="dxa"/>
          </w:tcPr>
          <w:bookmarkEnd w:id="4"/>
          <w:p w14:paraId="3D627900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  <w:lang w:val="ru-RU"/>
              </w:rPr>
              <w:t xml:space="preserve">Лабораторная работа №5 (1). Используя явную и неявную конечно-разностные схемы, а также схему Кранка - Николсона, решить начально-краевую задачу для дифференциального уравнения параболического типа. Осуществить реализацию трех вариантов аппроксимации граничных условий, содержащих производные: двухточечная аппроксимация с первым порядком, трехточечная аппроксимация со вторым порядком, двухточечная аппроксимация со вторым порядком. В различные моменты времени вычислить погрешность численного решения путем сравнения результатов с приведенным в задании аналитическим решением 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>(</w:t>
            </w:r>
            <w:r w:rsidRPr="00B97403">
              <w:rPr>
                <w:sz w:val="20"/>
              </w:rPr>
              <w:t>x</w:t>
            </w:r>
            <w:r w:rsidRPr="00B97403">
              <w:rPr>
                <w:sz w:val="20"/>
                <w:lang w:val="ru-RU"/>
              </w:rPr>
              <w:t xml:space="preserve">, </w:t>
            </w:r>
            <w:r w:rsidRPr="00B97403">
              <w:rPr>
                <w:sz w:val="20"/>
              </w:rPr>
              <w:t>t</w:t>
            </w:r>
            <w:r w:rsidRPr="00B97403">
              <w:rPr>
                <w:sz w:val="20"/>
                <w:lang w:val="ru-RU"/>
              </w:rPr>
              <w:t xml:space="preserve">). </w:t>
            </w:r>
            <w:r w:rsidRPr="00B97403">
              <w:rPr>
                <w:sz w:val="20"/>
              </w:rPr>
              <w:t xml:space="preserve">Исследовать зависимость погрешности от сеточных параметров </w:t>
            </w:r>
            <w:r w:rsidRPr="00B97403">
              <w:rPr>
                <w:rFonts w:ascii="Cambria Math" w:hAnsi="Cambria Math" w:cs="Cambria Math"/>
                <w:sz w:val="20"/>
              </w:rPr>
              <w:t>𝜏</w:t>
            </w:r>
            <w:r w:rsidRPr="00B97403">
              <w:rPr>
                <w:sz w:val="20"/>
              </w:rPr>
              <w:t>, h.</w:t>
            </w:r>
          </w:p>
          <w:p w14:paraId="05C8B777" w14:textId="77777777" w:rsidR="007818D9" w:rsidRPr="00B97403" w:rsidRDefault="007818D9" w:rsidP="007818D9">
            <w:pPr>
              <w:pStyle w:val="a0"/>
              <w:rPr>
                <w:sz w:val="22"/>
              </w:rPr>
            </w:pPr>
            <w:r w:rsidRPr="00B97403">
              <w:rPr>
                <w:sz w:val="22"/>
              </w:rPr>
              <w:t>вариант 5:</w:t>
            </w:r>
          </w:p>
          <w:p w14:paraId="00330822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r>
                      <w:rPr>
                        <w:rFonts w:ascii="Cambria Math" w:hAnsi="Cambria Math"/>
                        <w:sz w:val="22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sin</m:t>
                </m:r>
                <m:r>
                  <w:rPr>
                    <w:rFonts w:ascii="Cambria Math" w:hAnsi="Cambria Math"/>
                    <w:sz w:val="22"/>
                  </w:rPr>
                  <m:t>πx</m:t>
                </m:r>
              </m:oMath>
            </m:oMathPara>
          </w:p>
          <w:p w14:paraId="40CBA0CC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lastRenderedPageBreak/>
              <w:t xml:space="preserve">$ 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 xml:space="preserve">(0, </w:t>
            </w:r>
            <w:r w:rsidRPr="00B97403">
              <w:rPr>
                <w:sz w:val="20"/>
              </w:rPr>
              <w:t>t</w:t>
            </w:r>
            <w:r w:rsidRPr="00B97403">
              <w:rPr>
                <w:sz w:val="20"/>
                <w:lang w:val="ru-RU"/>
              </w:rPr>
              <w:t xml:space="preserve">)=0 $ $ 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 xml:space="preserve">(1, </w:t>
            </w:r>
            <w:r w:rsidRPr="00B97403">
              <w:rPr>
                <w:sz w:val="20"/>
              </w:rPr>
              <w:t>t</w:t>
            </w:r>
            <w:r w:rsidRPr="00B97403">
              <w:rPr>
                <w:sz w:val="20"/>
                <w:lang w:val="ru-RU"/>
              </w:rPr>
              <w:t xml:space="preserve">)=0 $ $ 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>(</w:t>
            </w:r>
            <w:r w:rsidRPr="00B97403">
              <w:rPr>
                <w:sz w:val="20"/>
              </w:rPr>
              <w:t>x</w:t>
            </w:r>
            <w:r w:rsidRPr="00B97403">
              <w:rPr>
                <w:sz w:val="20"/>
                <w:lang w:val="ru-RU"/>
              </w:rPr>
              <w:t>, 0)=0 $</w:t>
            </w:r>
          </w:p>
          <w:p w14:paraId="5EE47E89" w14:textId="77777777" w:rsidR="007818D9" w:rsidRPr="00B97403" w:rsidRDefault="007818D9" w:rsidP="007818D9">
            <w:pPr>
              <w:pStyle w:val="a0"/>
              <w:rPr>
                <w:sz w:val="22"/>
              </w:rPr>
            </w:pPr>
            <w:r w:rsidRPr="00B97403">
              <w:rPr>
                <w:sz w:val="22"/>
              </w:rPr>
              <w:t>Аналитическое решение:</w:t>
            </w:r>
          </w:p>
          <w:p w14:paraId="7ED7407B" w14:textId="77777777" w:rsidR="007818D9" w:rsidRPr="00B97403" w:rsidRDefault="007818D9" w:rsidP="007818D9">
            <w:pPr>
              <w:pStyle w:val="a0"/>
              <w:rPr>
                <w:sz w:val="22"/>
                <w:lang w:val="en-GB"/>
              </w:rPr>
            </w:pPr>
            <w:r w:rsidRPr="00B97403">
              <w:rPr>
                <w:sz w:val="22"/>
                <w:lang w:val="en-GB"/>
              </w:rPr>
              <w:t>$$ U(x, t)= \frac{1}{\pi ^ 2}(1 - \exp{(-\pi ^ 2 t)}) \sin(\pi x)</w:t>
            </w:r>
          </w:p>
          <w:p w14:paraId="22D1B269" w14:textId="77777777" w:rsidR="007818D9" w:rsidRPr="00B97403" w:rsidRDefault="007818D9" w:rsidP="007818D9">
            <w:pPr>
              <w:pStyle w:val="a0"/>
              <w:rPr>
                <w:sz w:val="22"/>
              </w:rPr>
            </w:pPr>
            <w:r w:rsidRPr="00B97403">
              <w:rPr>
                <w:sz w:val="22"/>
              </w:rPr>
              <w:t xml:space="preserve">Граничные условия первого рода при </w:t>
            </w:r>
            <m:oMath>
              <m:r>
                <w:rPr>
                  <w:rFonts w:ascii="Cambria Math" w:hAnsi="Cambria Math"/>
                  <w:sz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=</m:t>
              </m:r>
              <m:r>
                <w:rPr>
                  <w:rFonts w:ascii="Cambria Math" w:hAnsi="Cambria Math"/>
                  <w:sz w:val="22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,</m:t>
              </m:r>
              <m:r>
                <w:rPr>
                  <w:rFonts w:ascii="Cambria Math" w:hAnsi="Cambria Math"/>
                  <w:sz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=</m:t>
              </m:r>
              <m:r>
                <w:rPr>
                  <w:rFonts w:ascii="Cambria Math" w:hAnsi="Cambria Math"/>
                  <w:sz w:val="22"/>
                </w:rPr>
                <m:t>l</m:t>
              </m:r>
            </m:oMath>
            <w:r w:rsidRPr="00B97403">
              <w:rPr>
                <w:sz w:val="22"/>
              </w:rPr>
              <w:t xml:space="preserve">, в нашем случае </w:t>
            </w:r>
            <m:oMath>
              <m:r>
                <w:rPr>
                  <w:rFonts w:ascii="Cambria Math" w:hAnsi="Cambria Math"/>
                  <w:sz w:val="22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=</m:t>
              </m:r>
              <m:r>
                <w:rPr>
                  <w:rFonts w:ascii="Cambria Math" w:hAnsi="Cambria Math"/>
                  <w:sz w:val="22"/>
                </w:rPr>
                <m:t>1</m:t>
              </m:r>
            </m:oMath>
          </w:p>
          <w:p w14:paraId="61B62635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ImportTok"/>
                <w:sz w:val="20"/>
                <w:lang w:val="en-GB"/>
              </w:rPr>
              <w:t>import</w:t>
            </w:r>
            <w:r w:rsidRPr="00B97403">
              <w:rPr>
                <w:rStyle w:val="NormalTok"/>
                <w:sz w:val="20"/>
                <w:lang w:val="en-GB"/>
              </w:rPr>
              <w:t xml:space="preserve"> matplotlib.pyplot </w:t>
            </w:r>
            <w:r w:rsidRPr="00B97403">
              <w:rPr>
                <w:rStyle w:val="ImportTok"/>
                <w:sz w:val="20"/>
                <w:lang w:val="en-GB"/>
              </w:rPr>
              <w:t>as</w:t>
            </w:r>
            <w:r w:rsidRPr="00B97403">
              <w:rPr>
                <w:rStyle w:val="NormalTok"/>
                <w:sz w:val="20"/>
                <w:lang w:val="en-GB"/>
              </w:rPr>
              <w:t xml:space="preserve"> plt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ImportTok"/>
                <w:sz w:val="20"/>
                <w:lang w:val="en-GB"/>
              </w:rPr>
              <w:t>import</w:t>
            </w:r>
            <w:r w:rsidRPr="00B97403">
              <w:rPr>
                <w:rStyle w:val="NormalTok"/>
                <w:sz w:val="20"/>
                <w:lang w:val="en-GB"/>
              </w:rPr>
              <w:t xml:space="preserve"> math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ImportTok"/>
                <w:sz w:val="20"/>
                <w:lang w:val="en-GB"/>
              </w:rPr>
              <w:t>import</w:t>
            </w:r>
            <w:r w:rsidRPr="00B97403">
              <w:rPr>
                <w:rStyle w:val="NormalTok"/>
                <w:sz w:val="20"/>
                <w:lang w:val="en-GB"/>
              </w:rPr>
              <w:t xml:space="preserve"> typing</w:t>
            </w:r>
          </w:p>
          <w:p w14:paraId="23E4A4B5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Существую граничные условия вида:</w:t>
            </w:r>
          </w:p>
          <w:p w14:paraId="158F8B59" w14:textId="77777777" w:rsidR="007818D9" w:rsidRPr="00B97403" w:rsidRDefault="007818D9" w:rsidP="007818D9">
            <w:pPr>
              <w:pStyle w:val="a0"/>
              <w:rPr>
                <w:sz w:val="22"/>
                <w:lang w:val="en-GB"/>
              </w:rPr>
            </w:pPr>
            <w:r w:rsidRPr="00B97403">
              <w:rPr>
                <w:sz w:val="22"/>
                <w:lang w:val="en-GB"/>
              </w:rPr>
              <w:t>$$ \alpha \frac{\partial  u(0, t)}{\partial x} + \beta u(0, t) = \phi_0 (t) \\ \\     \gamma \frac{\partial  u(l, t)}{\partial x} + \delta u(l, t) = \phi_l (t) $$</w:t>
            </w:r>
          </w:p>
          <w:p w14:paraId="3EE195C5" w14:textId="77777777" w:rsidR="007818D9" w:rsidRPr="00B97403" w:rsidRDefault="007818D9" w:rsidP="007818D9">
            <w:pPr>
              <w:pStyle w:val="3"/>
              <w:rPr>
                <w:sz w:val="20"/>
                <w:lang w:val="en-GB"/>
              </w:rPr>
            </w:pPr>
            <w:bookmarkStart w:id="5" w:name="входные-условия"/>
            <w:r w:rsidRPr="00B97403">
              <w:rPr>
                <w:sz w:val="20"/>
              </w:rPr>
              <w:t>Входные</w:t>
            </w:r>
            <w:r w:rsidRPr="00B97403">
              <w:rPr>
                <w:sz w:val="20"/>
                <w:lang w:val="en-GB"/>
              </w:rPr>
              <w:t xml:space="preserve"> </w:t>
            </w:r>
            <w:r w:rsidRPr="00B97403">
              <w:rPr>
                <w:sz w:val="20"/>
              </w:rPr>
              <w:t>условия</w:t>
            </w:r>
          </w:p>
          <w:bookmarkEnd w:id="5"/>
          <w:p w14:paraId="6F3B887F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NormalTok"/>
                <w:sz w:val="20"/>
                <w:lang w:val="en-GB"/>
              </w:rPr>
              <w:t xml:space="preserve">left, righ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b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del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  <w:lang w:val="en-GB"/>
              </w:rPr>
              <w:t># u_xx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  <w:lang w:val="en-GB"/>
              </w:rPr>
              <w:t># u_x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c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  <w:lang w:val="en-GB"/>
              </w:rPr>
              <w:t xml:space="preserve">#u </w:t>
            </w:r>
          </w:p>
          <w:p w14:paraId="59F0597C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f(x, t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math.sin(math.pi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x)</w:t>
            </w:r>
          </w:p>
          <w:p w14:paraId="74A5D2DE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phi_0(t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phi_l(t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</w:p>
          <w:p w14:paraId="18979346" w14:textId="77777777" w:rsidR="007818D9" w:rsidRPr="00B97403" w:rsidRDefault="007818D9" w:rsidP="007818D9">
            <w:pPr>
              <w:pStyle w:val="SourceCode"/>
              <w:rPr>
                <w:sz w:val="18"/>
              </w:rPr>
            </w:pPr>
            <w:r w:rsidRPr="00B97403">
              <w:rPr>
                <w:rStyle w:val="KeywordTok"/>
                <w:sz w:val="20"/>
              </w:rPr>
              <w:t>def</w:t>
            </w:r>
            <w:r w:rsidRPr="00B97403">
              <w:rPr>
                <w:rStyle w:val="NormalTok"/>
                <w:sz w:val="20"/>
              </w:rPr>
              <w:t xml:space="preserve"> psi(x):</w:t>
            </w:r>
            <w:r w:rsidRPr="00B97403">
              <w:rPr>
                <w:sz w:val="18"/>
              </w:rPr>
              <w:br/>
            </w:r>
            <w:r w:rsidRPr="00B97403">
              <w:rPr>
                <w:rStyle w:val="NormalTok"/>
                <w:sz w:val="20"/>
              </w:rPr>
              <w:t xml:space="preserve">    </w:t>
            </w:r>
            <w:r w:rsidRPr="00B97403">
              <w:rPr>
                <w:rStyle w:val="ControlFlowTok"/>
                <w:sz w:val="20"/>
              </w:rPr>
              <w:t>return</w:t>
            </w:r>
            <w:r w:rsidRPr="00B97403">
              <w:rPr>
                <w:rStyle w:val="NormalTok"/>
                <w:sz w:val="20"/>
              </w:rPr>
              <w:t xml:space="preserve"> </w:t>
            </w:r>
            <w:r w:rsidRPr="00B97403">
              <w:rPr>
                <w:rStyle w:val="DecValTok"/>
                <w:sz w:val="20"/>
              </w:rPr>
              <w:t>0</w:t>
            </w:r>
          </w:p>
          <w:p w14:paraId="09F9AB64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>Аналитическое решение</w:t>
            </w:r>
          </w:p>
          <w:p w14:paraId="4A30CF54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U(x, t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(math.pi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math.exp((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math.pi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t)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math.sin(math.pi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x)</w:t>
            </w:r>
          </w:p>
          <w:p w14:paraId="4D8EA59A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real_U(X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>(X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m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>(T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U_true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n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_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m)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k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m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j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n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true[k]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U(X[j], T[k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U_true</w:t>
            </w:r>
          </w:p>
          <w:p w14:paraId="7473E7D9" w14:textId="77777777" w:rsidR="007818D9" w:rsidRPr="00B97403" w:rsidRDefault="007818D9" w:rsidP="007818D9">
            <w:pPr>
              <w:pStyle w:val="3"/>
              <w:rPr>
                <w:sz w:val="20"/>
                <w:lang w:val="en-GB"/>
              </w:rPr>
            </w:pPr>
            <w:bookmarkStart w:id="6" w:name="вспомогательные-функции"/>
            <w:r w:rsidRPr="00B97403">
              <w:rPr>
                <w:sz w:val="20"/>
              </w:rPr>
              <w:t>Вспомогательные</w:t>
            </w:r>
            <w:r w:rsidRPr="00B97403">
              <w:rPr>
                <w:sz w:val="20"/>
                <w:lang w:val="en-GB"/>
              </w:rPr>
              <w:t xml:space="preserve"> </w:t>
            </w:r>
            <w:r w:rsidRPr="00B97403">
              <w:rPr>
                <w:sz w:val="20"/>
              </w:rPr>
              <w:t>функции</w:t>
            </w:r>
          </w:p>
          <w:bookmarkEnd w:id="6"/>
          <w:p w14:paraId="1D92670C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Три графика</w:t>
            </w:r>
          </w:p>
          <w:p w14:paraId="1487EA8A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plot_graphs(new_X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new_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found_U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U_true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s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'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VariableTok"/>
                <w:sz w:val="20"/>
                <w:lang w:val="en-GB"/>
              </w:rPr>
              <w:t>None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plot(new_X, U_true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4</w:t>
            </w:r>
            <w:r w:rsidRPr="00B97403">
              <w:rPr>
                <w:rStyle w:val="NormalTok"/>
                <w:sz w:val="20"/>
                <w:lang w:val="en-GB"/>
              </w:rPr>
              <w:t xml:space="preserve"> ], color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blue'</w:t>
            </w:r>
            <w:r w:rsidRPr="00B97403">
              <w:rPr>
                <w:rStyle w:val="NormalTok"/>
                <w:sz w:val="20"/>
                <w:lang w:val="en-GB"/>
              </w:rPr>
              <w:t>, label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StringTok"/>
                <w:sz w:val="20"/>
              </w:rPr>
              <w:t>Аналитическое</w:t>
            </w:r>
            <w:r w:rsidRPr="00B97403">
              <w:rPr>
                <w:rStyle w:val="StringTok"/>
                <w:sz w:val="20"/>
                <w:lang w:val="en-GB"/>
              </w:rPr>
              <w:t xml:space="preserve"> </w:t>
            </w:r>
            <w:r w:rsidRPr="00B97403">
              <w:rPr>
                <w:rStyle w:val="StringTok"/>
                <w:sz w:val="20"/>
              </w:rPr>
              <w:t>решение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plot(new_X, found_U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4</w:t>
            </w:r>
            <w:r w:rsidRPr="00B97403">
              <w:rPr>
                <w:rStyle w:val="NormalTok"/>
                <w:sz w:val="20"/>
                <w:lang w:val="en-GB"/>
              </w:rPr>
              <w:t xml:space="preserve"> ], color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red'</w:t>
            </w:r>
            <w:r w:rsidRPr="00B97403">
              <w:rPr>
                <w:rStyle w:val="NormalTok"/>
                <w:sz w:val="20"/>
                <w:lang w:val="en-GB"/>
              </w:rPr>
              <w:t>, label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s, linestyle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dashdot'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lastRenderedPageBreak/>
              <w:t xml:space="preserve">    plt.legend(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text(</w:t>
            </w:r>
            <w:r w:rsidRPr="00B97403">
              <w:rPr>
                <w:rStyle w:val="FloatTok"/>
                <w:sz w:val="20"/>
                <w:lang w:val="en-GB"/>
              </w:rPr>
              <w:t>0.0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FloatTok"/>
                <w:sz w:val="20"/>
                <w:lang w:val="en-GB"/>
              </w:rPr>
              <w:t>0.1</w:t>
            </w:r>
            <w:r w:rsidRPr="00B97403">
              <w:rPr>
                <w:rStyle w:val="NormalTok"/>
                <w:sz w:val="20"/>
                <w:lang w:val="en-GB"/>
              </w:rPr>
              <w:t>, s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t = '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r w:rsidRPr="00B97403">
              <w:rPr>
                <w:rStyle w:val="NormalTok"/>
                <w:sz w:val="20"/>
                <w:lang w:val="en-GB"/>
              </w:rPr>
              <w:t>(new_T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4</w:t>
            </w:r>
            <w:r w:rsidRPr="00B97403">
              <w:rPr>
                <w:rStyle w:val="NormalTok"/>
                <w:sz w:val="20"/>
                <w:lang w:val="en-GB"/>
              </w:rPr>
              <w:t>])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show(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plot(new_X, U_true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], color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blue'</w:t>
            </w:r>
            <w:r w:rsidRPr="00B97403">
              <w:rPr>
                <w:rStyle w:val="NormalTok"/>
                <w:sz w:val="20"/>
                <w:lang w:val="en-GB"/>
              </w:rPr>
              <w:t>, label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StringTok"/>
                <w:sz w:val="20"/>
              </w:rPr>
              <w:t>Аналитическое</w:t>
            </w:r>
            <w:r w:rsidRPr="00B97403">
              <w:rPr>
                <w:rStyle w:val="StringTok"/>
                <w:sz w:val="20"/>
                <w:lang w:val="en-GB"/>
              </w:rPr>
              <w:t xml:space="preserve"> </w:t>
            </w:r>
            <w:r w:rsidRPr="00B97403">
              <w:rPr>
                <w:rStyle w:val="StringTok"/>
                <w:sz w:val="20"/>
              </w:rPr>
              <w:t>решение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plot(new_X, found_U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], color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red'</w:t>
            </w:r>
            <w:r w:rsidRPr="00B97403">
              <w:rPr>
                <w:rStyle w:val="NormalTok"/>
                <w:sz w:val="20"/>
                <w:lang w:val="en-GB"/>
              </w:rPr>
              <w:t>, label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s, linestyle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dashdot'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legend(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text(</w:t>
            </w:r>
            <w:r w:rsidRPr="00B97403">
              <w:rPr>
                <w:rStyle w:val="FloatTok"/>
                <w:sz w:val="20"/>
                <w:lang w:val="en-GB"/>
              </w:rPr>
              <w:t>0.0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FloatTok"/>
                <w:sz w:val="20"/>
                <w:lang w:val="en-GB"/>
              </w:rPr>
              <w:t>0.1</w:t>
            </w:r>
            <w:r w:rsidRPr="00B97403">
              <w:rPr>
                <w:rStyle w:val="NormalTok"/>
                <w:sz w:val="20"/>
                <w:lang w:val="en-GB"/>
              </w:rPr>
              <w:t>, s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t = '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r w:rsidRPr="00B97403">
              <w:rPr>
                <w:rStyle w:val="NormalTok"/>
                <w:sz w:val="20"/>
                <w:lang w:val="en-GB"/>
              </w:rPr>
              <w:t>(new_T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>])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show(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plot(new_X, U_true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, color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blue'</w:t>
            </w:r>
            <w:r w:rsidRPr="00B97403">
              <w:rPr>
                <w:rStyle w:val="NormalTok"/>
                <w:sz w:val="20"/>
                <w:lang w:val="en-GB"/>
              </w:rPr>
              <w:t>, label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StringTok"/>
                <w:sz w:val="20"/>
              </w:rPr>
              <w:t>Аналитическое</w:t>
            </w:r>
            <w:r w:rsidRPr="00B97403">
              <w:rPr>
                <w:rStyle w:val="StringTok"/>
                <w:sz w:val="20"/>
                <w:lang w:val="en-GB"/>
              </w:rPr>
              <w:t xml:space="preserve"> </w:t>
            </w:r>
            <w:r w:rsidRPr="00B97403">
              <w:rPr>
                <w:rStyle w:val="StringTok"/>
                <w:sz w:val="20"/>
              </w:rPr>
              <w:t>решение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plot(new_X, found_U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, color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red'</w:t>
            </w:r>
            <w:r w:rsidRPr="00B97403">
              <w:rPr>
                <w:rStyle w:val="NormalTok"/>
                <w:sz w:val="20"/>
                <w:lang w:val="en-GB"/>
              </w:rPr>
              <w:t>, label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s, linestyle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dashdot'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legend(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text(</w:t>
            </w:r>
            <w:r w:rsidRPr="00B97403">
              <w:rPr>
                <w:rStyle w:val="FloatTok"/>
                <w:sz w:val="20"/>
                <w:lang w:val="en-GB"/>
              </w:rPr>
              <w:t>0.0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FloatTok"/>
                <w:sz w:val="20"/>
                <w:lang w:val="en-GB"/>
              </w:rPr>
              <w:t>0.1</w:t>
            </w:r>
            <w:r w:rsidRPr="00B97403">
              <w:rPr>
                <w:rStyle w:val="NormalTok"/>
                <w:sz w:val="20"/>
                <w:lang w:val="en-GB"/>
              </w:rPr>
              <w:t>, s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StringTok"/>
                <w:sz w:val="20"/>
                <w:lang w:val="en-GB"/>
              </w:rPr>
              <w:t>'t = '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str</w:t>
            </w:r>
            <w:r w:rsidRPr="00B97403">
              <w:rPr>
                <w:rStyle w:val="NormalTok"/>
                <w:sz w:val="20"/>
                <w:lang w:val="en-GB"/>
              </w:rPr>
              <w:t>(new_T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new_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)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show()</w:t>
            </w:r>
          </w:p>
          <w:p w14:paraId="3D3D65EF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рендж</w:t>
            </w:r>
          </w:p>
          <w:p w14:paraId="777C4555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frange(star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stop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step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while</w:t>
            </w:r>
            <w:r w:rsidRPr="00B97403">
              <w:rPr>
                <w:rStyle w:val="NormalTok"/>
                <w:sz w:val="20"/>
                <w:lang w:val="en-GB"/>
              </w:rPr>
              <w:t xml:space="preserve"> star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&lt;</w:t>
            </w:r>
            <w:r w:rsidRPr="00B97403">
              <w:rPr>
                <w:rStyle w:val="NormalTok"/>
                <w:sz w:val="20"/>
                <w:lang w:val="en-GB"/>
              </w:rPr>
              <w:t xml:space="preserve"> stop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yield</w:t>
            </w:r>
            <w:r w:rsidRPr="00B97403">
              <w:rPr>
                <w:rStyle w:val="NormalTok"/>
                <w:sz w:val="20"/>
                <w:lang w:val="en-GB"/>
              </w:rPr>
              <w:t xml:space="preserve"> start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star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=</w:t>
            </w:r>
            <w:r w:rsidRPr="00B97403">
              <w:rPr>
                <w:rStyle w:val="NormalTok"/>
                <w:sz w:val="20"/>
                <w:lang w:val="en-GB"/>
              </w:rPr>
              <w:t xml:space="preserve"> step</w:t>
            </w:r>
          </w:p>
          <w:p w14:paraId="757CC0F7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Ошибка в зависимотсти от h</w:t>
            </w:r>
          </w:p>
          <w:p w14:paraId="4E03C3EF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error (U_my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U_true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sum</w:t>
            </w:r>
            <w:r w:rsidRPr="00B97403">
              <w:rPr>
                <w:rStyle w:val="NormalTok"/>
                <w:sz w:val="20"/>
                <w:lang w:val="en-GB"/>
              </w:rPr>
              <w:t>([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abs</w:t>
            </w:r>
            <w:r w:rsidRPr="00B97403">
              <w:rPr>
                <w:rStyle w:val="NormalTok"/>
                <w:sz w:val="20"/>
                <w:lang w:val="en-GB"/>
              </w:rPr>
              <w:t xml:space="preserve">(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b)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a, b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zip</w:t>
            </w:r>
            <w:r w:rsidRPr="00B97403">
              <w:rPr>
                <w:rStyle w:val="NormalTok"/>
                <w:sz w:val="20"/>
                <w:lang w:val="en-GB"/>
              </w:rPr>
              <w:t>(U_my, U_true)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get_error_array_with_h(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lef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righ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b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c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alph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bet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gamm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del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find_u:typing.Callable, t_end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appoximatio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tet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-</w:t>
            </w:r>
            <w:r w:rsidRPr="00B97403">
              <w:rPr>
                <w:rStyle w:val="DecValTok"/>
                <w:sz w:val="20"/>
                <w:lang w:val="en-GB"/>
              </w:rPr>
              <w:t>10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): </w:t>
            </w:r>
            <w:r w:rsidRPr="00B97403">
              <w:rPr>
                <w:rStyle w:val="CommentTok"/>
                <w:sz w:val="20"/>
                <w:lang w:val="en-GB"/>
              </w:rPr>
              <w:t># H, error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righ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n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n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N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ERROR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n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N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if</w:t>
            </w:r>
            <w:r w:rsidRPr="00B97403">
              <w:rPr>
                <w:rStyle w:val="NormalTok"/>
                <w:sz w:val="20"/>
                <w:lang w:val="en-GB"/>
              </w:rPr>
              <w:t xml:space="preserve"> t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0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XX, TT, U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find_u(left, right, a, b, c, alpha, betta, gamma, delta, 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n, t_end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t_end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appoximation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else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XX, TT, U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find_u(left, right, a, b, c, alpha, betta, gamma, delta, 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n, t_end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t_end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appoximation, tetta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tetta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U_true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real_U(XX, TT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T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ERROR.append(error(UU[t], U_true[t])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H, ERROR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</w:p>
          <w:p w14:paraId="01807993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 xml:space="preserve">График ошибки в зависимости о </w:t>
            </w:r>
            <w:r w:rsidRPr="00B97403">
              <w:rPr>
                <w:sz w:val="20"/>
              </w:rPr>
              <w:t>h</w:t>
            </w:r>
          </w:p>
          <w:p w14:paraId="38C4B666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h_error_plot(H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ERROR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VariableTok"/>
                <w:sz w:val="20"/>
                <w:lang w:val="en-GB"/>
              </w:rPr>
              <w:t>None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plot(H, ERROR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xlabel(</w:t>
            </w:r>
            <w:r w:rsidRPr="00B97403">
              <w:rPr>
                <w:rStyle w:val="StringTok"/>
                <w:sz w:val="20"/>
                <w:lang w:val="en-GB"/>
              </w:rPr>
              <w:t>"h"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ylabel(</w:t>
            </w:r>
            <w:r w:rsidRPr="00B97403">
              <w:rPr>
                <w:rStyle w:val="StringTok"/>
                <w:sz w:val="20"/>
                <w:lang w:val="en-GB"/>
              </w:rPr>
              <w:t>"error"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lt.show()</w:t>
            </w:r>
          </w:p>
          <w:p w14:paraId="6D963128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получение T и X</w:t>
            </w:r>
          </w:p>
          <w:p w14:paraId="35E8C97D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get_t(t0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t_end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tau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[i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i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frange(t0, t_end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tau, tau)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lastRenderedPageBreak/>
              <w:br/>
            </w: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get_x(x_0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x_l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h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[i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i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frange(x_0, x_l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h, h)]</w:t>
            </w:r>
          </w:p>
          <w:p w14:paraId="3E8680ED" w14:textId="77777777" w:rsidR="007818D9" w:rsidRPr="00B97403" w:rsidRDefault="007818D9" w:rsidP="007818D9">
            <w:pPr>
              <w:pStyle w:val="3"/>
              <w:rPr>
                <w:sz w:val="20"/>
              </w:rPr>
            </w:pPr>
            <w:bookmarkStart w:id="7" w:name="явная-конечно-разностная-схема"/>
            <w:r w:rsidRPr="00B97403">
              <w:rPr>
                <w:sz w:val="20"/>
              </w:rPr>
              <w:t>Явная конечно разностная схема</w:t>
            </w:r>
          </w:p>
          <w:bookmarkEnd w:id="7"/>
          <w:p w14:paraId="490CC6A2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>Имеется уравнение вида</w:t>
            </w:r>
          </w:p>
          <w:p w14:paraId="0A2D1A15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r>
                      <w:rPr>
                        <w:rFonts w:ascii="Cambria Math" w:hAnsi="Cambria Math"/>
                        <w:sz w:val="22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r>
                  <w:rPr>
                    <w:rFonts w:ascii="Cambria Math" w:hAnsi="Cambria Math"/>
                    <w:sz w:val="22"/>
                  </w:rPr>
                  <m:t>α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b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∂</m:t>
                    </m:r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cu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,</m:t>
                    </m:r>
                    <m:r>
                      <w:rPr>
                        <w:rFonts w:ascii="Cambria Math" w:hAnsi="Cambria Math"/>
                        <w:sz w:val="22"/>
                      </w:rPr>
                      <m:t>t</m:t>
                    </m:r>
                  </m:e>
                </m:d>
              </m:oMath>
            </m:oMathPara>
          </w:p>
          <w:p w14:paraId="7F4E5A50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решения для уравнения имеет вид</w:t>
            </w:r>
          </w:p>
          <w:p w14:paraId="7BEBA239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</m:sup>
                </m:sSubSup>
              </m:oMath>
            </m:oMathPara>
          </w:p>
          <w:p w14:paraId="19BB6BF5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>приведём его к будее удобному виду для итерации</w:t>
            </w:r>
          </w:p>
          <w:p w14:paraId="4629443C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</m:sup>
                </m:sSubSup>
              </m:oMath>
            </m:oMathPara>
          </w:p>
          <w:p w14:paraId="382B8E69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Для начальных условий</w:t>
            </w:r>
          </w:p>
          <w:p w14:paraId="7A031919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0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0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0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0</m:t>
                    </m:r>
                  </m:sup>
                </m:sSubSup>
              </m:oMath>
            </m:oMathPara>
          </w:p>
          <w:p w14:paraId="63E6D4CF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 xml:space="preserve">$ 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>^</w:t>
            </w:r>
            <w:r w:rsidRPr="00B97403">
              <w:rPr>
                <w:sz w:val="20"/>
              </w:rPr>
              <w:t>k</w:t>
            </w:r>
            <w:r w:rsidRPr="00B97403">
              <w:rPr>
                <w:sz w:val="20"/>
                <w:lang w:val="ru-RU"/>
              </w:rPr>
              <w:t>_0 = \</w:t>
            </w:r>
            <w:r w:rsidRPr="00B97403">
              <w:rPr>
                <w:sz w:val="20"/>
              </w:rPr>
              <w:t>phi</w:t>
            </w:r>
            <w:r w:rsidRPr="00B97403">
              <w:rPr>
                <w:sz w:val="20"/>
                <w:lang w:val="ru-RU"/>
              </w:rPr>
              <w:t>_0(</w:t>
            </w:r>
            <w:r w:rsidRPr="00B97403">
              <w:rPr>
                <w:sz w:val="20"/>
              </w:rPr>
              <w:t>t</w:t>
            </w:r>
            <w:r w:rsidRPr="00B97403">
              <w:rPr>
                <w:sz w:val="20"/>
                <w:lang w:val="ru-RU"/>
              </w:rPr>
              <w:t>^</w:t>
            </w:r>
            <w:r w:rsidRPr="00B97403">
              <w:rPr>
                <w:sz w:val="20"/>
              </w:rPr>
              <w:t>k</w:t>
            </w:r>
            <w:r w:rsidRPr="00B97403">
              <w:rPr>
                <w:sz w:val="20"/>
                <w:lang w:val="ru-RU"/>
              </w:rPr>
              <w:t>) $, $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>^</w:t>
            </w:r>
            <w:r w:rsidRPr="00B97403">
              <w:rPr>
                <w:sz w:val="20"/>
              </w:rPr>
              <w:t>k</w:t>
            </w:r>
            <w:r w:rsidRPr="00B97403">
              <w:rPr>
                <w:sz w:val="20"/>
                <w:lang w:val="ru-RU"/>
              </w:rPr>
              <w:t>_</w:t>
            </w:r>
            <w:r w:rsidRPr="00B97403">
              <w:rPr>
                <w:sz w:val="20"/>
              </w:rPr>
              <w:t>n</w:t>
            </w:r>
            <w:r w:rsidRPr="00B97403">
              <w:rPr>
                <w:sz w:val="20"/>
                <w:lang w:val="ru-RU"/>
              </w:rPr>
              <w:t xml:space="preserve"> = \</w:t>
            </w:r>
            <w:r w:rsidRPr="00B97403">
              <w:rPr>
                <w:sz w:val="20"/>
              </w:rPr>
              <w:t>phi</w:t>
            </w:r>
            <w:r w:rsidRPr="00B97403">
              <w:rPr>
                <w:sz w:val="20"/>
                <w:lang w:val="ru-RU"/>
              </w:rPr>
              <w:t>_</w:t>
            </w:r>
            <w:r w:rsidRPr="00B97403">
              <w:rPr>
                <w:sz w:val="20"/>
              </w:rPr>
              <w:t>l</w:t>
            </w:r>
            <w:r w:rsidRPr="00B97403">
              <w:rPr>
                <w:sz w:val="20"/>
                <w:lang w:val="ru-RU"/>
              </w:rPr>
              <w:t>(</w:t>
            </w:r>
            <w:r w:rsidRPr="00B97403">
              <w:rPr>
                <w:sz w:val="20"/>
              </w:rPr>
              <w:t>t</w:t>
            </w:r>
            <w:r w:rsidRPr="00B97403">
              <w:rPr>
                <w:sz w:val="20"/>
                <w:lang w:val="ru-RU"/>
              </w:rPr>
              <w:t>^</w:t>
            </w:r>
            <w:r w:rsidRPr="00B97403">
              <w:rPr>
                <w:sz w:val="20"/>
              </w:rPr>
              <w:t>k</w:t>
            </w:r>
            <w:r w:rsidRPr="00B97403">
              <w:rPr>
                <w:sz w:val="20"/>
                <w:lang w:val="ru-RU"/>
              </w:rPr>
              <w:t xml:space="preserve">) $, $ 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>^0_</w:t>
            </w:r>
            <w:r w:rsidRPr="00B97403">
              <w:rPr>
                <w:sz w:val="20"/>
              </w:rPr>
              <w:t>j</w:t>
            </w:r>
            <w:r w:rsidRPr="00B97403">
              <w:rPr>
                <w:sz w:val="20"/>
                <w:lang w:val="ru-RU"/>
              </w:rPr>
              <w:t xml:space="preserve"> = \</w:t>
            </w:r>
            <w:r w:rsidRPr="00B97403">
              <w:rPr>
                <w:sz w:val="20"/>
              </w:rPr>
              <w:t>Psi</w:t>
            </w:r>
            <w:r w:rsidRPr="00B97403">
              <w:rPr>
                <w:sz w:val="20"/>
                <w:lang w:val="ru-RU"/>
              </w:rPr>
              <w:t>{(</w:t>
            </w:r>
            <w:r w:rsidRPr="00B97403">
              <w:rPr>
                <w:sz w:val="20"/>
              </w:rPr>
              <w:t>x</w:t>
            </w:r>
            <w:r w:rsidRPr="00B97403">
              <w:rPr>
                <w:sz w:val="20"/>
                <w:lang w:val="ru-RU"/>
              </w:rPr>
              <w:t>_</w:t>
            </w:r>
            <w:r w:rsidRPr="00B97403">
              <w:rPr>
                <w:sz w:val="20"/>
              </w:rPr>
              <w:t>j</w:t>
            </w:r>
            <w:r w:rsidRPr="00B97403">
              <w:rPr>
                <w:sz w:val="20"/>
                <w:lang w:val="ru-RU"/>
              </w:rPr>
              <w:t>)}$</w:t>
            </w:r>
          </w:p>
          <w:p w14:paraId="297EE570" w14:textId="77777777" w:rsidR="007818D9" w:rsidRPr="00B97403" w:rsidRDefault="007818D9" w:rsidP="007818D9">
            <w:pPr>
              <w:pStyle w:val="a0"/>
              <w:rPr>
                <w:sz w:val="22"/>
              </w:rPr>
            </w:pPr>
            <w:r w:rsidRPr="00B97403">
              <w:rPr>
                <w:sz w:val="22"/>
              </w:rPr>
              <w:t xml:space="preserve">Условие устойчивости </w:t>
            </w:r>
            <m:oMath>
              <m:r>
                <w:rPr>
                  <w:rFonts w:ascii="Cambria Math" w:hAnsi="Cambria Math"/>
                  <w:sz w:val="22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2"/>
                    </w:rPr>
                    <m:t>τ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&lt;=</m:t>
              </m:r>
              <m:f>
                <m:fPr>
                  <m:ctrlPr>
                    <w:rPr>
                      <w:rFonts w:ascii="Cambria Math" w:hAnsi="Cambria Math"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den>
              </m:f>
            </m:oMath>
          </w:p>
          <w:p w14:paraId="0434C42C" w14:textId="77777777" w:rsidR="007818D9" w:rsidRPr="00B97403" w:rsidRDefault="007818D9" w:rsidP="007818D9">
            <w:pPr>
              <w:pStyle w:val="a0"/>
              <w:rPr>
                <w:sz w:val="22"/>
              </w:rPr>
            </w:pPr>
            <w:r w:rsidRPr="00B97403">
              <w:rPr>
                <w:sz w:val="22"/>
              </w:rPr>
              <w:t xml:space="preserve">так как в моём варианте </w:t>
            </w:r>
            <m:oMath>
              <m:r>
                <w:rPr>
                  <w:rFonts w:ascii="Cambria Math" w:hAnsi="Cambria Math"/>
                  <w:sz w:val="22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=</m:t>
              </m:r>
              <m:r>
                <w:rPr>
                  <w:rFonts w:ascii="Cambria Math" w:hAnsi="Cambria Math"/>
                  <w:sz w:val="22"/>
                </w:rPr>
                <m:t>1</m:t>
              </m:r>
            </m:oMath>
            <w:r w:rsidRPr="00B97403">
              <w:rPr>
                <w:sz w:val="22"/>
              </w:rPr>
              <w:t xml:space="preserve"> можно упростить условие до $\frac{ \tau}{h^2} &lt; \frac{1}{2} \implies \tau &lt;= \frac{h^2}{2} $</w:t>
            </w:r>
          </w:p>
          <w:p w14:paraId="77566E39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r>
                  <w:rPr>
                    <w:rFonts w:ascii="Cambria Math" w:hAnsi="Cambria Math"/>
                    <w:sz w:val="22"/>
                  </w:rPr>
                  <m:t>σ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σ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σ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</m:sup>
                </m:sSubSup>
              </m:oMath>
            </m:oMathPara>
          </w:p>
          <w:p w14:paraId="49CF8149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find_U_explicit(lef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righ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b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c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alph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bet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gamm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del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0</w:t>
            </w:r>
            <w:r w:rsidRPr="00B97403">
              <w:rPr>
                <w:rStyle w:val="NormalTok"/>
                <w:sz w:val="20"/>
                <w:lang w:val="en-GB"/>
              </w:rPr>
              <w:t>, t_end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appoximatio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):  </w:t>
            </w:r>
            <w:r w:rsidRPr="00B97403">
              <w:rPr>
                <w:rStyle w:val="CommentTok"/>
                <w:sz w:val="20"/>
                <w:lang w:val="en-GB"/>
              </w:rPr>
              <w:t xml:space="preserve"># </w:t>
            </w:r>
            <w:r w:rsidRPr="00B97403">
              <w:rPr>
                <w:rStyle w:val="CommentTok"/>
                <w:sz w:val="20"/>
              </w:rPr>
              <w:t>добавить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апроксимацию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approx(appoximatio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NormalTok"/>
                <w:sz w:val="20"/>
                <w:lang w:val="en-GB"/>
              </w:rPr>
              <w:t>, k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NormalTok"/>
                <w:sz w:val="20"/>
                <w:lang w:val="en-GB"/>
              </w:rPr>
              <w:t>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if</w:t>
            </w:r>
            <w:r w:rsidRPr="00B97403">
              <w:rPr>
                <w:rStyle w:val="NormalTok"/>
                <w:sz w:val="20"/>
                <w:lang w:val="en-GB"/>
              </w:rPr>
              <w:t xml:space="preserve">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values[k]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hi_0(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][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)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(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b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alpha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values[k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hi_l(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>] )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(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del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gamma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elif</w:t>
            </w:r>
            <w:r w:rsidRPr="00B97403">
              <w:rPr>
                <w:rStyle w:val="NormalTok"/>
                <w:sz w:val="20"/>
                <w:lang w:val="en-GB"/>
              </w:rPr>
              <w:t xml:space="preserve">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values[k]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hi_0(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][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tau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c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b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tau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values[k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hi_l(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tau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ta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c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del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)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elif</w:t>
            </w:r>
            <w:r w:rsidRPr="00B97403">
              <w:rPr>
                <w:rStyle w:val="NormalTok"/>
                <w:sz w:val="20"/>
                <w:lang w:val="en-GB"/>
              </w:rPr>
              <w:t xml:space="preserve">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values[k]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hi_0(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4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][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][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b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>alpha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values[k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hi_l(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4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rStyle w:val="NormalTok"/>
                <w:sz w:val="20"/>
                <w:lang w:val="en-GB"/>
              </w:rPr>
              <w:t xml:space="preserve">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del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gamma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  <w:lang w:val="en-GB"/>
              </w:rPr>
              <w:t xml:space="preserve"># n + </w:t>
            </w:r>
            <w:r w:rsidRPr="00B97403">
              <w:rPr>
                <w:rStyle w:val="CommentTok"/>
                <w:sz w:val="20"/>
              </w:rPr>
              <w:t>начальные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условия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righ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ta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 </w:t>
            </w:r>
            <w:r w:rsidRPr="00B97403">
              <w:rPr>
                <w:rStyle w:val="CommentTok"/>
                <w:sz w:val="20"/>
                <w:lang w:val="en-GB"/>
              </w:rPr>
              <w:t xml:space="preserve"># </w:t>
            </w:r>
            <w:r w:rsidRPr="00B97403">
              <w:rPr>
                <w:rStyle w:val="CommentTok"/>
                <w:sz w:val="20"/>
              </w:rPr>
              <w:t>для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того</w:t>
            </w:r>
            <w:r w:rsidRPr="00B97403">
              <w:rPr>
                <w:rStyle w:val="CommentTok"/>
                <w:sz w:val="20"/>
                <w:lang w:val="en-GB"/>
              </w:rPr>
              <w:t xml:space="preserve">, </w:t>
            </w:r>
            <w:r w:rsidRPr="00B97403">
              <w:rPr>
                <w:rStyle w:val="CommentTok"/>
                <w:sz w:val="20"/>
              </w:rPr>
              <w:t>чтобы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выполнялось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условие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устойчивости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sig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tau 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lastRenderedPageBreak/>
              <w:t xml:space="preserve">    X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get_x(left, right, h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 get_t(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>, t_end, tau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m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>(T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U_values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n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_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 xml:space="preserve">(m)]  </w:t>
            </w:r>
            <w:r w:rsidRPr="00B97403">
              <w:rPr>
                <w:rStyle w:val="CommentTok"/>
                <w:sz w:val="20"/>
                <w:lang w:val="en-GB"/>
              </w:rPr>
              <w:t># c</w:t>
            </w:r>
            <w:r w:rsidRPr="00B97403">
              <w:rPr>
                <w:rStyle w:val="CommentTok"/>
                <w:sz w:val="20"/>
              </w:rPr>
              <w:t>еточные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значения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j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n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U_values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psi(X[j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j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m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U_values[j]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phi_0(T[j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U_values[j][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phi_l(T[j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k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m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j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values[k]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sig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[j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sigma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sig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values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[j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ta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f(X[j], T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approx(appoximation,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T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X, T, U_values</w:t>
            </w:r>
          </w:p>
          <w:p w14:paraId="389F9BAC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демонтрация работы алгоритма</w:t>
            </w:r>
          </w:p>
          <w:p w14:paraId="5E23DA44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NormalTok"/>
                <w:sz w:val="20"/>
                <w:lang w:val="en-GB"/>
              </w:rPr>
              <w:t xml:space="preserve">XX, TT, U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find_U_explicit(left, right, a, b, c, alpha, betta, gamma, delta, 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25</w:t>
            </w:r>
            <w:r w:rsidRPr="00B97403">
              <w:rPr>
                <w:rStyle w:val="NormalTok"/>
                <w:sz w:val="20"/>
                <w:lang w:val="en-GB"/>
              </w:rPr>
              <w:t>, t_end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5</w:t>
            </w:r>
            <w:r w:rsidRPr="00B97403">
              <w:rPr>
                <w:rStyle w:val="NormalTok"/>
                <w:sz w:val="20"/>
                <w:lang w:val="en-GB"/>
              </w:rPr>
              <w:t>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U_true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real_U(XX, TT)</w:t>
            </w:r>
          </w:p>
          <w:p w14:paraId="2079592B" w14:textId="77777777" w:rsidR="007818D9" w:rsidRPr="00B97403" w:rsidRDefault="007818D9" w:rsidP="007818D9">
            <w:pPr>
              <w:pStyle w:val="SourceCode"/>
              <w:rPr>
                <w:sz w:val="18"/>
              </w:rPr>
            </w:pPr>
            <w:r w:rsidRPr="00B97403">
              <w:rPr>
                <w:rStyle w:val="NormalTok"/>
                <w:sz w:val="20"/>
              </w:rPr>
              <w:t xml:space="preserve">plot_graphs(XX, TT, UU, U_true, </w:t>
            </w:r>
            <w:r w:rsidRPr="00B97403">
              <w:rPr>
                <w:rStyle w:val="StringTok"/>
                <w:sz w:val="20"/>
              </w:rPr>
              <w:t>'Явная конечно разностная схема'</w:t>
            </w:r>
            <w:r w:rsidRPr="00B97403">
              <w:rPr>
                <w:rStyle w:val="NormalTok"/>
                <w:sz w:val="20"/>
              </w:rPr>
              <w:t>)</w:t>
            </w:r>
          </w:p>
          <w:p w14:paraId="6A5E80C3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 xml:space="preserve">Ошибка и её значение от </w:t>
            </w:r>
            <w:r w:rsidRPr="00B97403">
              <w:rPr>
                <w:sz w:val="20"/>
              </w:rPr>
              <w:t>h</w:t>
            </w:r>
          </w:p>
          <w:p w14:paraId="467EB73E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NormalTok"/>
                <w:sz w:val="20"/>
                <w:lang w:val="en-GB"/>
              </w:rPr>
              <w:t xml:space="preserve">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</w:t>
            </w:r>
            <w:r w:rsidRPr="00B97403">
              <w:rPr>
                <w:rStyle w:val="DecValTok"/>
                <w:sz w:val="20"/>
                <w:lang w:val="en-GB"/>
              </w:rPr>
              <w:t>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1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1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2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2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3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3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40</w:t>
            </w:r>
            <w:r w:rsidRPr="00B97403">
              <w:rPr>
                <w:rStyle w:val="NormalTok"/>
                <w:sz w:val="20"/>
                <w:lang w:val="en-GB"/>
              </w:rPr>
              <w:t>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H, ERROR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get_error_array_with_h(N, left, right, a, b, c, alpha, betta, gamma, delta, find_U_explicit, t_end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>h_error_plot(H, ERROR)</w:t>
            </w:r>
          </w:p>
          <w:p w14:paraId="0648AFC7" w14:textId="77777777" w:rsidR="007818D9" w:rsidRPr="00B97403" w:rsidRDefault="007818D9" w:rsidP="007818D9">
            <w:pPr>
              <w:pStyle w:val="3"/>
              <w:rPr>
                <w:sz w:val="20"/>
              </w:rPr>
            </w:pPr>
            <w:bookmarkStart w:id="8" w:name="неявная-конечно-разностная-схема"/>
            <w:r w:rsidRPr="00B97403">
              <w:rPr>
                <w:sz w:val="20"/>
              </w:rPr>
              <w:t>Неявная конечно разностная схема</w:t>
            </w:r>
          </w:p>
          <w:bookmarkEnd w:id="8"/>
          <w:p w14:paraId="2D8C0823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>решения для уравнения имеет вид</w:t>
            </w:r>
          </w:p>
          <w:p w14:paraId="7020EBF2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p>
                </m:sSubSup>
              </m:oMath>
            </m:oMathPara>
          </w:p>
          <w:p w14:paraId="3A089CD3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>приведём его к будее удобному виду для итерации</w:t>
            </w:r>
          </w:p>
          <w:p w14:paraId="77751281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k</m:t>
                    </m:r>
                  </m:sup>
                </m:sSubSup>
              </m:oMath>
            </m:oMathPara>
          </w:p>
          <w:p w14:paraId="6153E67B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Для начальных условий</w:t>
            </w:r>
          </w:p>
          <w:p w14:paraId="6ABDF431" w14:textId="77777777" w:rsidR="007818D9" w:rsidRPr="00B97403" w:rsidRDefault="00521C36" w:rsidP="007818D9">
            <w:pPr>
              <w:pStyle w:val="a0"/>
              <w:rPr>
                <w:sz w:val="22"/>
              </w:rPr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2</m:t>
                        </m:r>
                      </m:sup>
                    </m:sSup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-</m:t>
                    </m:r>
                    <m:r>
                      <w:rPr>
                        <w:rFonts w:ascii="Cambria Math" w:hAnsi="Cambria Math"/>
                        <w:sz w:val="22"/>
                      </w:rPr>
                      <m:t>2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2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2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2"/>
                          </w:rPr>
                          <m:t>1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</w:rPr>
                      <m:t>0</m:t>
                    </m:r>
                  </m:sup>
                </m:sSubSup>
              </m:oMath>
            </m:oMathPara>
          </w:p>
          <w:p w14:paraId="144DF124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 xml:space="preserve">$ 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>^{</w:t>
            </w:r>
            <w:r w:rsidRPr="00B97403">
              <w:rPr>
                <w:sz w:val="20"/>
              </w:rPr>
              <w:t>k</w:t>
            </w:r>
            <w:r w:rsidRPr="00B97403">
              <w:rPr>
                <w:sz w:val="20"/>
                <w:lang w:val="ru-RU"/>
              </w:rPr>
              <w:t>+1}_0 = \</w:t>
            </w:r>
            <w:r w:rsidRPr="00B97403">
              <w:rPr>
                <w:sz w:val="20"/>
              </w:rPr>
              <w:t>phi</w:t>
            </w:r>
            <w:r w:rsidRPr="00B97403">
              <w:rPr>
                <w:sz w:val="20"/>
                <w:lang w:val="ru-RU"/>
              </w:rPr>
              <w:t>_0(</w:t>
            </w:r>
            <w:r w:rsidRPr="00B97403">
              <w:rPr>
                <w:sz w:val="20"/>
              </w:rPr>
              <w:t>t</w:t>
            </w:r>
            <w:r w:rsidRPr="00B97403">
              <w:rPr>
                <w:sz w:val="20"/>
                <w:lang w:val="ru-RU"/>
              </w:rPr>
              <w:t>^{</w:t>
            </w:r>
            <w:r w:rsidRPr="00B97403">
              <w:rPr>
                <w:sz w:val="20"/>
              </w:rPr>
              <w:t>k</w:t>
            </w:r>
            <w:r w:rsidRPr="00B97403">
              <w:rPr>
                <w:sz w:val="20"/>
                <w:lang w:val="ru-RU"/>
              </w:rPr>
              <w:t>+1}) $, $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>^{</w:t>
            </w:r>
            <w:r w:rsidRPr="00B97403">
              <w:rPr>
                <w:sz w:val="20"/>
              </w:rPr>
              <w:t>k</w:t>
            </w:r>
            <w:r w:rsidRPr="00B97403">
              <w:rPr>
                <w:sz w:val="20"/>
                <w:lang w:val="ru-RU"/>
              </w:rPr>
              <w:t>+1}_</w:t>
            </w:r>
            <w:r w:rsidRPr="00B97403">
              <w:rPr>
                <w:sz w:val="20"/>
              </w:rPr>
              <w:t>n</w:t>
            </w:r>
            <w:r w:rsidRPr="00B97403">
              <w:rPr>
                <w:sz w:val="20"/>
                <w:lang w:val="ru-RU"/>
              </w:rPr>
              <w:t xml:space="preserve"> = \</w:t>
            </w:r>
            <w:r w:rsidRPr="00B97403">
              <w:rPr>
                <w:sz w:val="20"/>
              </w:rPr>
              <w:t>phi</w:t>
            </w:r>
            <w:r w:rsidRPr="00B97403">
              <w:rPr>
                <w:sz w:val="20"/>
                <w:lang w:val="ru-RU"/>
              </w:rPr>
              <w:t>_</w:t>
            </w:r>
            <w:r w:rsidRPr="00B97403">
              <w:rPr>
                <w:sz w:val="20"/>
              </w:rPr>
              <w:t>l</w:t>
            </w:r>
            <w:r w:rsidRPr="00B97403">
              <w:rPr>
                <w:sz w:val="20"/>
                <w:lang w:val="ru-RU"/>
              </w:rPr>
              <w:t>(</w:t>
            </w:r>
            <w:r w:rsidRPr="00B97403">
              <w:rPr>
                <w:sz w:val="20"/>
              </w:rPr>
              <w:t>t</w:t>
            </w:r>
            <w:r w:rsidRPr="00B97403">
              <w:rPr>
                <w:sz w:val="20"/>
                <w:lang w:val="ru-RU"/>
              </w:rPr>
              <w:t>^{</w:t>
            </w:r>
            <w:r w:rsidRPr="00B97403">
              <w:rPr>
                <w:sz w:val="20"/>
              </w:rPr>
              <w:t>k</w:t>
            </w:r>
            <w:r w:rsidRPr="00B97403">
              <w:rPr>
                <w:sz w:val="20"/>
                <w:lang w:val="ru-RU"/>
              </w:rPr>
              <w:t xml:space="preserve">+1}) $, $ </w:t>
            </w:r>
            <w:r w:rsidRPr="00B97403">
              <w:rPr>
                <w:sz w:val="20"/>
              </w:rPr>
              <w:t>u</w:t>
            </w:r>
            <w:r w:rsidRPr="00B97403">
              <w:rPr>
                <w:sz w:val="20"/>
                <w:lang w:val="ru-RU"/>
              </w:rPr>
              <w:t>^0_</w:t>
            </w:r>
            <w:r w:rsidRPr="00B97403">
              <w:rPr>
                <w:sz w:val="20"/>
              </w:rPr>
              <w:t>j</w:t>
            </w:r>
            <w:r w:rsidRPr="00B97403">
              <w:rPr>
                <w:sz w:val="20"/>
                <w:lang w:val="ru-RU"/>
              </w:rPr>
              <w:t xml:space="preserve"> = \</w:t>
            </w:r>
            <w:r w:rsidRPr="00B97403">
              <w:rPr>
                <w:sz w:val="20"/>
              </w:rPr>
              <w:t>Psi</w:t>
            </w:r>
            <w:r w:rsidRPr="00B97403">
              <w:rPr>
                <w:sz w:val="20"/>
                <w:lang w:val="ru-RU"/>
              </w:rPr>
              <w:t>{(</w:t>
            </w:r>
            <w:r w:rsidRPr="00B97403">
              <w:rPr>
                <w:sz w:val="20"/>
              </w:rPr>
              <w:t>x</w:t>
            </w:r>
            <w:r w:rsidRPr="00B97403">
              <w:rPr>
                <w:sz w:val="20"/>
                <w:lang w:val="ru-RU"/>
              </w:rPr>
              <w:t>_</w:t>
            </w:r>
            <w:r w:rsidRPr="00B97403">
              <w:rPr>
                <w:sz w:val="20"/>
              </w:rPr>
              <w:t>j</w:t>
            </w:r>
            <w:r w:rsidRPr="00B97403">
              <w:rPr>
                <w:sz w:val="20"/>
                <w:lang w:val="ru-RU"/>
              </w:rPr>
              <w:t>)}$</w:t>
            </w:r>
          </w:p>
          <w:p w14:paraId="0D28B6CA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solve_PQ(A0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A1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A2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, B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P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>A2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A1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>]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Q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B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A1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>]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i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>(B)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P.append(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A2[i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A1[i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A0[i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[i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)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Q.append((B[i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A0[i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Q[i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A1[i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A0[i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[i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)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lastRenderedPageBreak/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res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Q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i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 xml:space="preserve">(B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res.append(P[i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res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Q[i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res[::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</w:t>
            </w:r>
          </w:p>
          <w:p w14:paraId="6DF92C83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find_U_implicit(lef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righ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b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c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alph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bet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gamm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del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0</w:t>
            </w:r>
            <w:r w:rsidRPr="00B97403">
              <w:rPr>
                <w:rStyle w:val="NormalTok"/>
                <w:sz w:val="20"/>
                <w:lang w:val="en-GB"/>
              </w:rPr>
              <w:t>, t_end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appoximatio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approx(appoximatio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NormalTok"/>
                <w:sz w:val="20"/>
                <w:lang w:val="en-GB"/>
              </w:rPr>
              <w:t>, k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NormalTok"/>
                <w:sz w:val="20"/>
                <w:lang w:val="en-GB"/>
              </w:rPr>
              <w:t>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if</w:t>
            </w:r>
            <w:r w:rsidRPr="00B97403">
              <w:rPr>
                <w:rStyle w:val="NormalTok"/>
                <w:sz w:val="20"/>
                <w:lang w:val="en-GB"/>
              </w:rPr>
              <w:t xml:space="preserve">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b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alpha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B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phi_0(T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b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del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B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phi_l(T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del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gam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if</w:t>
            </w:r>
            <w:r w:rsidRPr="00B97403">
              <w:rPr>
                <w:rStyle w:val="NormalTok"/>
                <w:sz w:val="20"/>
                <w:lang w:val="en-GB"/>
              </w:rPr>
              <w:t xml:space="preserve">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ta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c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b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alph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B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ta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 phi_0(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alph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ta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c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del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gamm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B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ta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phi_l(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gamm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if</w:t>
            </w:r>
            <w:r w:rsidRPr="00B97403">
              <w:rPr>
                <w:rStyle w:val="NormalTok"/>
                <w:sz w:val="20"/>
                <w:lang w:val="en-GB"/>
              </w:rPr>
              <w:t xml:space="preserve">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b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lph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2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4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alph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B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hi_0(T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0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4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gamm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1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del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gamm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B[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phi_l(T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if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KeywordTok"/>
                <w:sz w:val="20"/>
                <w:lang w:val="en-GB"/>
              </w:rPr>
              <w:t>and</w:t>
            </w:r>
            <w:r w:rsidRPr="00B97403">
              <w:rPr>
                <w:rStyle w:val="NormalTok"/>
                <w:sz w:val="20"/>
                <w:lang w:val="en-GB"/>
              </w:rPr>
              <w:t xml:space="preserve">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  <w:lang w:val="en-GB"/>
              </w:rPr>
              <w:t xml:space="preserve"># n + </w:t>
            </w:r>
            <w:r w:rsidRPr="00B97403">
              <w:rPr>
                <w:rStyle w:val="CommentTok"/>
                <w:sz w:val="20"/>
              </w:rPr>
              <w:t>начальные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условия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h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righ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(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tau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(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a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 xml:space="preserve">  </w:t>
            </w:r>
            <w:r w:rsidRPr="00B97403">
              <w:rPr>
                <w:rStyle w:val="CommentTok"/>
                <w:sz w:val="20"/>
                <w:lang w:val="en-GB"/>
              </w:rPr>
              <w:t xml:space="preserve"># </w:t>
            </w:r>
            <w:r w:rsidRPr="00B97403">
              <w:rPr>
                <w:rStyle w:val="CommentTok"/>
                <w:sz w:val="20"/>
              </w:rPr>
              <w:t>для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того</w:t>
            </w:r>
            <w:r w:rsidRPr="00B97403">
              <w:rPr>
                <w:rStyle w:val="CommentTok"/>
                <w:sz w:val="20"/>
                <w:lang w:val="en-GB"/>
              </w:rPr>
              <w:t xml:space="preserve">, </w:t>
            </w:r>
            <w:r w:rsidRPr="00B97403">
              <w:rPr>
                <w:rStyle w:val="CommentTok"/>
                <w:sz w:val="20"/>
              </w:rPr>
              <w:t>чтобы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выполнялось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условие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устойчивости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sigm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tau 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/</w:t>
            </w:r>
            <w:r w:rsidRPr="00B97403">
              <w:rPr>
                <w:rStyle w:val="NormalTok"/>
                <w:sz w:val="20"/>
                <w:lang w:val="en-GB"/>
              </w:rPr>
              <w:t xml:space="preserve"> h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*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X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get_x(left, right, h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 get_t(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>, t_end, tau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m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>(T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U_values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n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_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 xml:space="preserve">(m)]  </w:t>
            </w:r>
            <w:r w:rsidRPr="00B97403">
              <w:rPr>
                <w:rStyle w:val="CommentTok"/>
                <w:sz w:val="20"/>
                <w:lang w:val="en-GB"/>
              </w:rPr>
              <w:t># c</w:t>
            </w:r>
            <w:r w:rsidRPr="00B97403">
              <w:rPr>
                <w:rStyle w:val="CommentTok"/>
                <w:sz w:val="20"/>
              </w:rPr>
              <w:t>еточные</w:t>
            </w:r>
            <w:r w:rsidRPr="00B97403">
              <w:rPr>
                <w:rStyle w:val="CommentTok"/>
                <w:sz w:val="20"/>
                <w:lang w:val="en-GB"/>
              </w:rPr>
              <w:t xml:space="preserve"> </w:t>
            </w:r>
            <w:r w:rsidRPr="00B97403">
              <w:rPr>
                <w:rStyle w:val="CommentTok"/>
                <w:sz w:val="20"/>
              </w:rPr>
              <w:t>значения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k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m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A0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_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n)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A1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_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n)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A2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_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n)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B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_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n)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j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0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sigm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1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>(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>sigma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A2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sigma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B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U_values[k]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f(X[j], T[k]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tau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approx(appoximation, k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lastRenderedPageBreak/>
              <w:t xml:space="preserve">        U_values[k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solve_PQ(A0, A1, A2, B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X, T, U_values</w:t>
            </w:r>
          </w:p>
          <w:p w14:paraId="0B2D8239" w14:textId="77777777" w:rsidR="007818D9" w:rsidRPr="00B97403" w:rsidRDefault="007818D9" w:rsidP="007818D9">
            <w:pPr>
              <w:pStyle w:val="FirstParagraph"/>
              <w:rPr>
                <w:sz w:val="20"/>
              </w:rPr>
            </w:pPr>
            <w:r w:rsidRPr="00B97403">
              <w:rPr>
                <w:sz w:val="20"/>
              </w:rPr>
              <w:t>Демонстрация работы</w:t>
            </w:r>
          </w:p>
          <w:p w14:paraId="6BE97615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NormalTok"/>
                <w:sz w:val="20"/>
                <w:lang w:val="en-GB"/>
              </w:rPr>
              <w:t xml:space="preserve">XX2, TT2, UU2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find_U_implicit(left, right, a, b, c, alpha, betta, gamma, delta, 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25</w:t>
            </w:r>
            <w:r w:rsidRPr="00B97403">
              <w:rPr>
                <w:rStyle w:val="NormalTok"/>
                <w:sz w:val="20"/>
                <w:lang w:val="en-GB"/>
              </w:rPr>
              <w:t>, t_end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5</w:t>
            </w:r>
            <w:r w:rsidRPr="00B97403">
              <w:rPr>
                <w:rStyle w:val="NormalTok"/>
                <w:sz w:val="20"/>
                <w:lang w:val="en-GB"/>
              </w:rPr>
              <w:t>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U_true2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real_U(XX2, TT2)</w:t>
            </w:r>
          </w:p>
          <w:p w14:paraId="7663F85D" w14:textId="77777777" w:rsidR="007818D9" w:rsidRPr="00B97403" w:rsidRDefault="007818D9" w:rsidP="007818D9">
            <w:pPr>
              <w:pStyle w:val="SourceCode"/>
              <w:rPr>
                <w:sz w:val="18"/>
              </w:rPr>
            </w:pPr>
            <w:r w:rsidRPr="00B97403">
              <w:rPr>
                <w:rStyle w:val="NormalTok"/>
                <w:sz w:val="20"/>
              </w:rPr>
              <w:t xml:space="preserve">plot_graphs(XX2, TT2, UU2, U_true2, </w:t>
            </w:r>
            <w:r w:rsidRPr="00B97403">
              <w:rPr>
                <w:rStyle w:val="StringTok"/>
                <w:sz w:val="20"/>
              </w:rPr>
              <w:t>'Неявная конечно разностная схема'</w:t>
            </w:r>
            <w:r w:rsidRPr="00B97403">
              <w:rPr>
                <w:rStyle w:val="NormalTok"/>
                <w:sz w:val="20"/>
              </w:rPr>
              <w:t>)</w:t>
            </w:r>
          </w:p>
          <w:p w14:paraId="743C07FC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NormalTok"/>
                <w:sz w:val="20"/>
                <w:lang w:val="en-GB"/>
              </w:rPr>
              <w:t xml:space="preserve">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</w:t>
            </w:r>
            <w:r w:rsidRPr="00B97403">
              <w:rPr>
                <w:rStyle w:val="DecValTok"/>
                <w:sz w:val="20"/>
                <w:lang w:val="en-GB"/>
              </w:rPr>
              <w:t>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1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1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2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2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3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3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40</w:t>
            </w:r>
            <w:r w:rsidRPr="00B97403">
              <w:rPr>
                <w:rStyle w:val="NormalTok"/>
                <w:sz w:val="20"/>
                <w:lang w:val="en-GB"/>
              </w:rPr>
              <w:t>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H, ERROR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get_error_array_with_h(N, left, right, a, b, c, alpha, betta, gamma, delta, find_U_implicit, t_end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>h_error_plot(H, ERROR)</w:t>
            </w:r>
          </w:p>
          <w:p w14:paraId="3E0B46A8" w14:textId="77777777" w:rsidR="007818D9" w:rsidRPr="00B97403" w:rsidRDefault="007818D9" w:rsidP="007818D9">
            <w:pPr>
              <w:pStyle w:val="3"/>
              <w:rPr>
                <w:sz w:val="20"/>
                <w:lang w:val="en-GB"/>
              </w:rPr>
            </w:pPr>
            <w:bookmarkStart w:id="9" w:name="cхема-кранка---николсона"/>
            <w:r w:rsidRPr="00B97403">
              <w:rPr>
                <w:sz w:val="20"/>
                <w:lang w:val="en-GB"/>
              </w:rPr>
              <w:t>C</w:t>
            </w:r>
            <w:r w:rsidRPr="00B97403">
              <w:rPr>
                <w:sz w:val="20"/>
              </w:rPr>
              <w:t>хема</w:t>
            </w:r>
            <w:r w:rsidRPr="00B97403">
              <w:rPr>
                <w:sz w:val="20"/>
                <w:lang w:val="en-GB"/>
              </w:rPr>
              <w:t xml:space="preserve"> </w:t>
            </w:r>
            <w:r w:rsidRPr="00B97403">
              <w:rPr>
                <w:sz w:val="20"/>
              </w:rPr>
              <w:t>Кранка</w:t>
            </w:r>
            <w:r w:rsidRPr="00B97403">
              <w:rPr>
                <w:sz w:val="20"/>
                <w:lang w:val="en-GB"/>
              </w:rPr>
              <w:t xml:space="preserve"> - </w:t>
            </w:r>
            <w:r w:rsidRPr="00B97403">
              <w:rPr>
                <w:sz w:val="20"/>
              </w:rPr>
              <w:t>Николсона</w:t>
            </w:r>
          </w:p>
          <w:bookmarkEnd w:id="9"/>
          <w:p w14:paraId="51A27B77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KeywordTok"/>
                <w:sz w:val="20"/>
                <w:lang w:val="en-GB"/>
              </w:rPr>
              <w:t>def</w:t>
            </w:r>
            <w:r w:rsidRPr="00B97403">
              <w:rPr>
                <w:rStyle w:val="NormalTok"/>
                <w:sz w:val="20"/>
                <w:lang w:val="en-GB"/>
              </w:rPr>
              <w:t xml:space="preserve"> Krank_Nikolson(lef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right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b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c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alph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bet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gamm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del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NormalTok"/>
                <w:sz w:val="20"/>
                <w:lang w:val="en-GB"/>
              </w:rPr>
              <w:t>, 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0</w:t>
            </w:r>
            <w:r w:rsidRPr="00B97403">
              <w:rPr>
                <w:rStyle w:val="NormalTok"/>
                <w:sz w:val="20"/>
                <w:lang w:val="en-GB"/>
              </w:rPr>
              <w:t>, t_end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appoximation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in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tetta: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float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FloatTok"/>
                <w:sz w:val="20"/>
                <w:lang w:val="en-GB"/>
              </w:rPr>
              <w:t>0.3</w:t>
            </w:r>
            <w:r w:rsidRPr="00B97403">
              <w:rPr>
                <w:rStyle w:val="NormalTok"/>
                <w:sz w:val="20"/>
                <w:lang w:val="en-GB"/>
              </w:rPr>
              <w:t xml:space="preserve">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ist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if</w:t>
            </w:r>
            <w:r w:rsidRPr="00B97403">
              <w:rPr>
                <w:rStyle w:val="NormalTok"/>
                <w:sz w:val="20"/>
                <w:lang w:val="en-GB"/>
              </w:rPr>
              <w:t xml:space="preserve"> t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&l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KeywordTok"/>
                <w:sz w:val="20"/>
                <w:lang w:val="en-GB"/>
              </w:rPr>
              <w:t>or</w:t>
            </w:r>
            <w:r w:rsidRPr="00B97403">
              <w:rPr>
                <w:rStyle w:val="NormalTok"/>
                <w:sz w:val="20"/>
                <w:lang w:val="en-GB"/>
              </w:rPr>
              <w:t xml:space="preserve"> t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&gt;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print</w:t>
            </w:r>
            <w:r w:rsidRPr="00B97403">
              <w:rPr>
                <w:rStyle w:val="NormalTok"/>
                <w:sz w:val="20"/>
                <w:lang w:val="en-GB"/>
              </w:rPr>
              <w:t>(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StringTok"/>
                <w:sz w:val="20"/>
              </w:rPr>
              <w:t>Тетта</w:t>
            </w:r>
            <w:r w:rsidRPr="00B97403">
              <w:rPr>
                <w:rStyle w:val="StringTok"/>
                <w:sz w:val="20"/>
                <w:lang w:val="en-GB"/>
              </w:rPr>
              <w:t xml:space="preserve"> </w:t>
            </w:r>
            <w:r w:rsidRPr="00B97403">
              <w:rPr>
                <w:rStyle w:val="StringTok"/>
                <w:sz w:val="20"/>
              </w:rPr>
              <w:t>лежит</w:t>
            </w:r>
            <w:r w:rsidRPr="00B97403">
              <w:rPr>
                <w:rStyle w:val="StringTok"/>
                <w:sz w:val="20"/>
                <w:lang w:val="en-GB"/>
              </w:rPr>
              <w:t xml:space="preserve"> </w:t>
            </w:r>
            <w:r w:rsidRPr="00B97403">
              <w:rPr>
                <w:rStyle w:val="StringTok"/>
                <w:sz w:val="20"/>
              </w:rPr>
              <w:t>на</w:t>
            </w:r>
            <w:r w:rsidRPr="00B97403">
              <w:rPr>
                <w:rStyle w:val="StringTok"/>
                <w:sz w:val="20"/>
                <w:lang w:val="en-GB"/>
              </w:rPr>
              <w:t xml:space="preserve"> </w:t>
            </w:r>
            <w:r w:rsidRPr="00B97403">
              <w:rPr>
                <w:rStyle w:val="StringTok"/>
                <w:sz w:val="20"/>
              </w:rPr>
              <w:t>отрезке</w:t>
            </w:r>
            <w:r w:rsidRPr="00B97403">
              <w:rPr>
                <w:rStyle w:val="StringTok"/>
                <w:sz w:val="20"/>
                <w:lang w:val="en-GB"/>
              </w:rPr>
              <w:t xml:space="preserve"> [0, 1]'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if</w:t>
            </w:r>
            <w:r w:rsidRPr="00B97403">
              <w:rPr>
                <w:rStyle w:val="NormalTok"/>
                <w:sz w:val="20"/>
                <w:lang w:val="en-GB"/>
              </w:rPr>
              <w:t xml:space="preserve"> alph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KeywordTok"/>
                <w:sz w:val="20"/>
                <w:lang w:val="en-GB"/>
              </w:rPr>
              <w:t>and</w:t>
            </w:r>
            <w:r w:rsidRPr="00B97403">
              <w:rPr>
                <w:rStyle w:val="NormalTok"/>
                <w:sz w:val="20"/>
                <w:lang w:val="en-GB"/>
              </w:rPr>
              <w:t xml:space="preserve">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2</w:t>
            </w:r>
            <w:r w:rsidRPr="00B97403">
              <w:rPr>
                <w:rStyle w:val="NormalTok"/>
                <w:sz w:val="20"/>
                <w:lang w:val="en-GB"/>
              </w:rPr>
              <w:t>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appoximatio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DecValTok"/>
                <w:sz w:val="20"/>
                <w:lang w:val="en-GB"/>
              </w:rPr>
              <w:t>3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X, T, U_explici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find_U_explicit(left, right, a, b, c, alpha, betta, gamma, delta, n, t_end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appoximation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X2, T2, U_implicit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find_U_implicit(left, right, a, b, c, alpha, betta, gamma, delta, n, t_end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appoximation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m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>(U_implicit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len</w:t>
            </w:r>
            <w:r w:rsidRPr="00B97403">
              <w:rPr>
                <w:rStyle w:val="NormalTok"/>
                <w:sz w:val="20"/>
                <w:lang w:val="en-GB"/>
              </w:rPr>
              <w:t>(U_implicit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>]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U_values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[</w:t>
            </w:r>
            <w:r w:rsidRPr="00B97403">
              <w:rPr>
                <w:rStyle w:val="DecValTok"/>
                <w:sz w:val="20"/>
                <w:lang w:val="en-GB"/>
              </w:rPr>
              <w:t>0</w:t>
            </w:r>
            <w:r w:rsidRPr="00B97403">
              <w:rPr>
                <w:rStyle w:val="NormalTok"/>
                <w:sz w:val="20"/>
                <w:lang w:val="en-GB"/>
              </w:rPr>
              <w:t xml:space="preserve">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n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_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m)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k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m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rStyle w:val="ControlFlowTok"/>
                <w:sz w:val="20"/>
                <w:lang w:val="en-GB"/>
              </w:rPr>
              <w:t>for</w:t>
            </w:r>
            <w:r w:rsidRPr="00B97403">
              <w:rPr>
                <w:rStyle w:val="NormalTok"/>
                <w:sz w:val="20"/>
                <w:lang w:val="en-GB"/>
              </w:rPr>
              <w:t xml:space="preserve"> j </w:t>
            </w:r>
            <w:r w:rsidRPr="00B97403">
              <w:rPr>
                <w:rStyle w:val="KeywordTok"/>
                <w:sz w:val="20"/>
                <w:lang w:val="en-GB"/>
              </w:rPr>
              <w:t>in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BuiltInTok"/>
                <w:rFonts w:eastAsiaTheme="majorEastAsia"/>
                <w:sz w:val="20"/>
                <w:lang w:val="en-GB"/>
              </w:rPr>
              <w:t>range</w:t>
            </w:r>
            <w:r w:rsidRPr="00B97403">
              <w:rPr>
                <w:rStyle w:val="NormalTok"/>
                <w:sz w:val="20"/>
                <w:lang w:val="en-GB"/>
              </w:rPr>
              <w:t>(n):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U_values[k]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tetta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implicit[k][j]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+</w:t>
            </w:r>
            <w:r w:rsidRPr="00B97403">
              <w:rPr>
                <w:rStyle w:val="NormalTok"/>
                <w:sz w:val="20"/>
                <w:lang w:val="en-GB"/>
              </w:rPr>
              <w:t xml:space="preserve"> (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 xml:space="preserve">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-</w:t>
            </w:r>
            <w:r w:rsidRPr="00B97403">
              <w:rPr>
                <w:rStyle w:val="NormalTok"/>
                <w:sz w:val="20"/>
                <w:lang w:val="en-GB"/>
              </w:rPr>
              <w:t xml:space="preserve"> tetta)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*</w:t>
            </w:r>
            <w:r w:rsidRPr="00B97403">
              <w:rPr>
                <w:rStyle w:val="NormalTok"/>
                <w:sz w:val="20"/>
                <w:lang w:val="en-GB"/>
              </w:rPr>
              <w:t xml:space="preserve"> U_explicit[k][j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    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</w:t>
            </w:r>
            <w:r w:rsidRPr="00B97403">
              <w:rPr>
                <w:rStyle w:val="ControlFlowTok"/>
                <w:sz w:val="20"/>
                <w:lang w:val="en-GB"/>
              </w:rPr>
              <w:t>return</w:t>
            </w:r>
            <w:r w:rsidRPr="00B97403">
              <w:rPr>
                <w:rStyle w:val="NormalTok"/>
                <w:sz w:val="20"/>
                <w:lang w:val="en-GB"/>
              </w:rPr>
              <w:t xml:space="preserve"> X2, T2, U_values</w:t>
            </w:r>
            <w:r w:rsidRPr="00B97403">
              <w:rPr>
                <w:sz w:val="18"/>
                <w:lang w:val="en-GB"/>
              </w:rPr>
              <w:br/>
            </w:r>
          </w:p>
          <w:p w14:paraId="6167554D" w14:textId="77777777" w:rsidR="007818D9" w:rsidRPr="00B97403" w:rsidRDefault="007818D9" w:rsidP="007818D9">
            <w:pPr>
              <w:pStyle w:val="FirstParagraph"/>
              <w:rPr>
                <w:sz w:val="20"/>
                <w:lang w:val="ru-RU"/>
              </w:rPr>
            </w:pPr>
            <w:r w:rsidRPr="00B97403">
              <w:rPr>
                <w:sz w:val="20"/>
                <w:lang w:val="ru-RU"/>
              </w:rPr>
              <w:t>Демонстрация с разными параметрами</w:t>
            </w:r>
          </w:p>
          <w:p w14:paraId="54405957" w14:textId="77777777" w:rsidR="007818D9" w:rsidRPr="00B97403" w:rsidRDefault="007818D9" w:rsidP="007818D9">
            <w:pPr>
              <w:pStyle w:val="SourceCode"/>
              <w:rPr>
                <w:sz w:val="18"/>
              </w:rPr>
            </w:pPr>
            <w:r w:rsidRPr="00B97403">
              <w:rPr>
                <w:rStyle w:val="NormalTok"/>
                <w:sz w:val="20"/>
              </w:rPr>
              <w:t xml:space="preserve">tetta </w:t>
            </w:r>
            <w:r w:rsidRPr="00B97403">
              <w:rPr>
                <w:rStyle w:val="OperatorTok"/>
                <w:rFonts w:eastAsiaTheme="majorEastAsia"/>
                <w:sz w:val="20"/>
              </w:rPr>
              <w:t>=</w:t>
            </w:r>
            <w:r w:rsidRPr="00B97403">
              <w:rPr>
                <w:rStyle w:val="NormalTok"/>
                <w:sz w:val="20"/>
              </w:rPr>
              <w:t xml:space="preserve"> </w:t>
            </w:r>
            <w:r w:rsidRPr="00B97403">
              <w:rPr>
                <w:rStyle w:val="FloatTok"/>
                <w:sz w:val="20"/>
              </w:rPr>
              <w:t>0.5</w:t>
            </w:r>
          </w:p>
          <w:p w14:paraId="43B04DCD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NormalTok"/>
                <w:sz w:val="20"/>
                <w:lang w:val="en-GB"/>
              </w:rPr>
              <w:t xml:space="preserve">XX3, TT3, UU3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Krank_Nikolson(left, right, a, b, c, alpha, betta, gamma, delta, 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25</w:t>
            </w:r>
            <w:r w:rsidRPr="00B97403">
              <w:rPr>
                <w:rStyle w:val="NormalTok"/>
                <w:sz w:val="20"/>
                <w:lang w:val="en-GB"/>
              </w:rPr>
              <w:t>, t_end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20</w:t>
            </w:r>
            <w:r w:rsidRPr="00B97403">
              <w:rPr>
                <w:rStyle w:val="NormalTok"/>
                <w:sz w:val="20"/>
                <w:lang w:val="en-GB"/>
              </w:rPr>
              <w:t>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tetta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tetta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U_true2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real_U(XX3, TT3)</w:t>
            </w:r>
          </w:p>
          <w:p w14:paraId="5DA57A3A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NormalTok"/>
                <w:sz w:val="20"/>
                <w:lang w:val="en-GB"/>
              </w:rPr>
              <w:t xml:space="preserve">plot_graphs(XX2, TT2, UU2, U_true2, 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StringTok"/>
                <w:sz w:val="20"/>
              </w:rPr>
              <w:t>Схема</w:t>
            </w:r>
            <w:r w:rsidRPr="00B97403">
              <w:rPr>
                <w:rStyle w:val="StringTok"/>
                <w:sz w:val="20"/>
                <w:lang w:val="en-GB"/>
              </w:rPr>
              <w:t xml:space="preserve"> </w:t>
            </w:r>
            <w:r w:rsidRPr="00B97403">
              <w:rPr>
                <w:rStyle w:val="StringTok"/>
                <w:sz w:val="20"/>
              </w:rPr>
              <w:t>Кранка</w:t>
            </w:r>
            <w:r w:rsidRPr="00B97403">
              <w:rPr>
                <w:rStyle w:val="StringTok"/>
                <w:sz w:val="20"/>
                <w:lang w:val="en-GB"/>
              </w:rPr>
              <w:t>-</w:t>
            </w:r>
            <w:r w:rsidRPr="00B97403">
              <w:rPr>
                <w:rStyle w:val="StringTok"/>
                <w:sz w:val="20"/>
              </w:rPr>
              <w:t>Николсона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NormalTok"/>
                <w:sz w:val="20"/>
                <w:lang w:val="en-GB"/>
              </w:rPr>
              <w:t>)</w:t>
            </w:r>
          </w:p>
          <w:p w14:paraId="304EEB39" w14:textId="77777777" w:rsidR="007818D9" w:rsidRPr="00B97403" w:rsidRDefault="007818D9" w:rsidP="007818D9">
            <w:pPr>
              <w:pStyle w:val="SourceCode"/>
              <w:rPr>
                <w:sz w:val="18"/>
                <w:lang w:val="en-GB"/>
              </w:rPr>
            </w:pPr>
            <w:r w:rsidRPr="00B97403">
              <w:rPr>
                <w:rStyle w:val="NormalTok"/>
                <w:sz w:val="20"/>
                <w:lang w:val="en-GB"/>
              </w:rPr>
              <w:t xml:space="preserve">N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[</w:t>
            </w:r>
            <w:r w:rsidRPr="00B97403">
              <w:rPr>
                <w:rStyle w:val="DecValTok"/>
                <w:sz w:val="20"/>
                <w:lang w:val="en-GB"/>
              </w:rPr>
              <w:t>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1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1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2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2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30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35</w:t>
            </w:r>
            <w:r w:rsidRPr="00B97403">
              <w:rPr>
                <w:rStyle w:val="NormalTok"/>
                <w:sz w:val="20"/>
                <w:lang w:val="en-GB"/>
              </w:rPr>
              <w:t xml:space="preserve">, </w:t>
            </w:r>
            <w:r w:rsidRPr="00B97403">
              <w:rPr>
                <w:rStyle w:val="DecValTok"/>
                <w:sz w:val="20"/>
                <w:lang w:val="en-GB"/>
              </w:rPr>
              <w:t>40</w:t>
            </w:r>
            <w:r w:rsidRPr="00B97403">
              <w:rPr>
                <w:rStyle w:val="NormalTok"/>
                <w:sz w:val="20"/>
                <w:lang w:val="en-GB"/>
              </w:rPr>
              <w:t>]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H, ERROR 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 xml:space="preserve"> get_error_array_with_h(N, left, right, a, b, c, alpha, betta, gamma, delta, Krank_Nikolson, t_end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appoximation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DecValTok"/>
                <w:sz w:val="20"/>
                <w:lang w:val="en-GB"/>
              </w:rPr>
              <w:t>1</w:t>
            </w:r>
            <w:r w:rsidRPr="00B97403">
              <w:rPr>
                <w:rStyle w:val="NormalTok"/>
                <w:sz w:val="20"/>
                <w:lang w:val="en-GB"/>
              </w:rPr>
              <w:t>, tetta</w:t>
            </w:r>
            <w:r w:rsidRPr="00B97403">
              <w:rPr>
                <w:rStyle w:val="OperatorTok"/>
                <w:rFonts w:eastAsiaTheme="majorEastAsia"/>
                <w:sz w:val="20"/>
                <w:lang w:val="en-GB"/>
              </w:rPr>
              <w:t>=</w:t>
            </w:r>
            <w:r w:rsidRPr="00B97403">
              <w:rPr>
                <w:rStyle w:val="NormalTok"/>
                <w:sz w:val="20"/>
                <w:lang w:val="en-GB"/>
              </w:rPr>
              <w:t>tetta)</w:t>
            </w:r>
            <w:r w:rsidRPr="00B97403">
              <w:rPr>
                <w:sz w:val="18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>h_error_plot(H, ERROR)</w:t>
            </w:r>
          </w:p>
          <w:p w14:paraId="5DFDE84C" w14:textId="77777777" w:rsidR="007818D9" w:rsidRPr="007818D9" w:rsidRDefault="007818D9">
            <w:pPr>
              <w:spacing w:after="0" w:line="240" w:lineRule="auto"/>
              <w:rPr>
                <w:b/>
                <w:sz w:val="28"/>
                <w:lang w:val="en-GB"/>
              </w:rPr>
            </w:pPr>
          </w:p>
        </w:tc>
      </w:tr>
    </w:tbl>
    <w:p w14:paraId="01D839B8" w14:textId="77777777" w:rsidR="009862E4" w:rsidRPr="007818D9" w:rsidRDefault="009862E4">
      <w:pPr>
        <w:spacing w:after="0" w:line="240" w:lineRule="auto"/>
        <w:rPr>
          <w:b/>
          <w:sz w:val="28"/>
          <w:lang w:val="en-GB"/>
        </w:rPr>
      </w:pPr>
      <w:r w:rsidRPr="007818D9">
        <w:rPr>
          <w:b/>
          <w:sz w:val="28"/>
          <w:lang w:val="en-GB"/>
        </w:rPr>
        <w:lastRenderedPageBreak/>
        <w:br w:type="page"/>
      </w:r>
    </w:p>
    <w:p w14:paraId="5B558244" w14:textId="658D4486" w:rsidR="007A4AC8" w:rsidRDefault="007A4AC8" w:rsidP="00913AE8">
      <w:pPr>
        <w:rPr>
          <w:b/>
          <w:sz w:val="32"/>
          <w:szCs w:val="24"/>
        </w:rPr>
      </w:pPr>
      <w:r w:rsidRPr="007A4AC8">
        <w:rPr>
          <w:b/>
          <w:sz w:val="32"/>
          <w:szCs w:val="24"/>
        </w:rPr>
        <w:lastRenderedPageBreak/>
        <w:t>Вывод программы</w:t>
      </w:r>
    </w:p>
    <w:p w14:paraId="778ABC24" w14:textId="1BDC25C9" w:rsidR="005170DB" w:rsidRPr="005170DB" w:rsidRDefault="005170DB" w:rsidP="00913AE8">
      <w:pPr>
        <w:rPr>
          <w:sz w:val="28"/>
          <w:szCs w:val="24"/>
        </w:rPr>
      </w:pPr>
      <w:r>
        <w:rPr>
          <w:sz w:val="28"/>
          <w:szCs w:val="24"/>
        </w:rPr>
        <w:t>Для вывода программы был взят вывод графиков, чтобы не дублировать код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9344"/>
      </w:tblGrid>
      <w:tr w:rsidR="00B97403" w14:paraId="0E34FA25" w14:textId="77777777" w:rsidTr="00B97403">
        <w:tc>
          <w:tcPr>
            <w:tcW w:w="9344" w:type="dxa"/>
          </w:tcPr>
          <w:p w14:paraId="124CF0AD" w14:textId="6B1B1BBD" w:rsidR="00B97403" w:rsidRPr="00B97403" w:rsidRDefault="00B97403" w:rsidP="00B97403">
            <w:pPr>
              <w:pStyle w:val="SourceCode"/>
              <w:rPr>
                <w:sz w:val="20"/>
              </w:rPr>
            </w:pPr>
            <w:r w:rsidRPr="00B97403">
              <w:rPr>
                <w:rStyle w:val="StringTok"/>
                <w:sz w:val="20"/>
              </w:rPr>
              <w:t>'</w:t>
            </w:r>
            <w:r w:rsidR="005170DB">
              <w:rPr>
                <w:rStyle w:val="StringTok"/>
                <w:sz w:val="20"/>
              </w:rPr>
              <w:t>Явная конечно-</w:t>
            </w:r>
            <w:r w:rsidRPr="00B97403">
              <w:rPr>
                <w:rStyle w:val="StringTok"/>
                <w:sz w:val="20"/>
              </w:rPr>
              <w:t>разностная схема'</w:t>
            </w:r>
          </w:p>
          <w:p w14:paraId="2CB9D2DF" w14:textId="77777777" w:rsidR="00B97403" w:rsidRPr="00B97403" w:rsidRDefault="00B97403" w:rsidP="00B97403">
            <w:pPr>
              <w:pStyle w:val="FirstParagraph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0B5A095A" wp14:editId="18256750">
                  <wp:extent cx="5135418" cy="3814618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cdda9642a2eddb318fd1815eb14d3108370879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B8D6D" w14:textId="77777777" w:rsidR="00B97403" w:rsidRPr="00B97403" w:rsidRDefault="00B97403" w:rsidP="00B97403">
            <w:pPr>
              <w:pStyle w:val="a0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6DF92294" wp14:editId="09B082A7">
                  <wp:extent cx="5135418" cy="3814618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35a3d5289d13e0b468227f461863531fa8daff7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CD7553" w14:textId="77777777" w:rsidR="00B97403" w:rsidRPr="00B97403" w:rsidRDefault="00B97403" w:rsidP="00B97403">
            <w:pPr>
              <w:pStyle w:val="a0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lastRenderedPageBreak/>
              <w:drawing>
                <wp:inline distT="0" distB="0" distL="0" distR="0" wp14:anchorId="5390EFF2" wp14:editId="7A52085A">
                  <wp:extent cx="5135418" cy="3814618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a6c76fa2cba5718b3f74071ea2cbcbbab3ae716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1ACC30" w14:textId="77777777" w:rsidR="00B97403" w:rsidRPr="00B97403" w:rsidRDefault="00B97403" w:rsidP="00B97403">
            <w:pPr>
              <w:pStyle w:val="a0"/>
              <w:rPr>
                <w:sz w:val="20"/>
              </w:rPr>
            </w:pPr>
            <w:r w:rsidRPr="00B97403">
              <w:rPr>
                <w:sz w:val="20"/>
              </w:rPr>
              <w:t>Ошибка и её значение от h</w:t>
            </w:r>
          </w:p>
          <w:p w14:paraId="71A4128D" w14:textId="77777777" w:rsidR="00B97403" w:rsidRPr="00B97403" w:rsidRDefault="00B97403" w:rsidP="00B97403">
            <w:pPr>
              <w:pStyle w:val="FirstParagraph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3817650C" wp14:editId="748C5D0A">
                  <wp:extent cx="5334000" cy="3938953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b79df9a3b5ffb8b1414114bb52ef36afcba0730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99AD2C" w14:textId="3034981A" w:rsidR="005170DB" w:rsidRPr="00B97403" w:rsidRDefault="00B97403" w:rsidP="005170DB">
            <w:pPr>
              <w:pStyle w:val="SourceCode"/>
              <w:rPr>
                <w:rStyle w:val="StringTok"/>
                <w:sz w:val="20"/>
              </w:rPr>
            </w:pPr>
            <w:r w:rsidRPr="00B97403">
              <w:rPr>
                <w:sz w:val="20"/>
                <w:lang w:val="en-GB"/>
              </w:rPr>
              <w:br/>
            </w:r>
            <w:r w:rsidRPr="00B97403">
              <w:rPr>
                <w:rStyle w:val="NormalTok"/>
                <w:sz w:val="20"/>
                <w:lang w:val="en-GB"/>
              </w:rPr>
              <w:t xml:space="preserve">        </w:t>
            </w:r>
            <w:r w:rsidRPr="00B97403">
              <w:rPr>
                <w:sz w:val="20"/>
                <w:lang w:val="en-GB"/>
              </w:rPr>
              <w:br/>
            </w:r>
            <w:r w:rsidRPr="00B97403">
              <w:rPr>
                <w:sz w:val="20"/>
                <w:lang w:val="en-GB"/>
              </w:rPr>
              <w:br/>
            </w:r>
          </w:p>
          <w:p w14:paraId="04F4353A" w14:textId="0BAB3A2C" w:rsidR="00B97403" w:rsidRPr="00B97403" w:rsidRDefault="00B97403" w:rsidP="00B97403">
            <w:pPr>
              <w:pStyle w:val="SourceCode"/>
              <w:rPr>
                <w:sz w:val="20"/>
              </w:rPr>
            </w:pPr>
            <w:r w:rsidRPr="00B97403">
              <w:rPr>
                <w:rStyle w:val="StringTok"/>
                <w:sz w:val="20"/>
              </w:rPr>
              <w:lastRenderedPageBreak/>
              <w:t>'</w:t>
            </w:r>
            <w:r w:rsidR="005170DB">
              <w:rPr>
                <w:rStyle w:val="StringTok"/>
                <w:sz w:val="20"/>
              </w:rPr>
              <w:t>Неявная конечно-</w:t>
            </w:r>
            <w:r w:rsidRPr="00B97403">
              <w:rPr>
                <w:rStyle w:val="StringTok"/>
                <w:sz w:val="20"/>
              </w:rPr>
              <w:t>разностная схема'</w:t>
            </w:r>
          </w:p>
          <w:p w14:paraId="27AAAE3D" w14:textId="77777777" w:rsidR="00B97403" w:rsidRPr="00B97403" w:rsidRDefault="00B97403" w:rsidP="00B97403">
            <w:pPr>
              <w:pStyle w:val="FirstParagraph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47DA471D" wp14:editId="1BE6EE64">
                  <wp:extent cx="5135418" cy="3814618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" descr="c19fca2c7cefdbdb5fbb8c6c9f14ebedf84176f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EB2E87" w14:textId="77777777" w:rsidR="00B97403" w:rsidRPr="00B97403" w:rsidRDefault="00B97403" w:rsidP="00B97403">
            <w:pPr>
              <w:pStyle w:val="a0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0554376A" wp14:editId="0ADEA31F">
                  <wp:extent cx="5135418" cy="3814618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e920b185f02d415ba7122cc75c5acb500b5e3ad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64DF1D" w14:textId="77777777" w:rsidR="00B97403" w:rsidRPr="00B97403" w:rsidRDefault="00B97403" w:rsidP="00B97403">
            <w:pPr>
              <w:pStyle w:val="a0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lastRenderedPageBreak/>
              <w:drawing>
                <wp:inline distT="0" distB="0" distL="0" distR="0" wp14:anchorId="1A2485ED" wp14:editId="06328847">
                  <wp:extent cx="5135418" cy="3814618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" descr="ae90708c759543cc7f25ed5a4918fd2d01b2616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304E0E" w14:textId="77777777" w:rsidR="005170DB" w:rsidRPr="00B97403" w:rsidRDefault="005170DB" w:rsidP="005170DB">
            <w:pPr>
              <w:pStyle w:val="a0"/>
              <w:rPr>
                <w:sz w:val="20"/>
              </w:rPr>
            </w:pPr>
            <w:r w:rsidRPr="00B97403">
              <w:rPr>
                <w:sz w:val="20"/>
              </w:rPr>
              <w:t>Ошибка и её значение от h</w:t>
            </w:r>
          </w:p>
          <w:p w14:paraId="43A260CC" w14:textId="77777777" w:rsidR="00B97403" w:rsidRPr="00B97403" w:rsidRDefault="00B97403" w:rsidP="00B97403">
            <w:pPr>
              <w:pStyle w:val="FirstParagraph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5BA2C197" wp14:editId="0DE9A7BC">
                  <wp:extent cx="5334000" cy="3993661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b82bf7d093fd32034c4c140e2ce6dc8611c437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936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3375AB" w14:textId="77777777" w:rsidR="005170DB" w:rsidRDefault="005170DB" w:rsidP="00B97403">
            <w:pPr>
              <w:pStyle w:val="SourceCode"/>
              <w:rPr>
                <w:sz w:val="20"/>
                <w:lang w:val="en-GB"/>
              </w:rPr>
            </w:pPr>
          </w:p>
          <w:p w14:paraId="27428C6E" w14:textId="77777777" w:rsidR="005170DB" w:rsidRDefault="005170DB" w:rsidP="00B97403">
            <w:pPr>
              <w:pStyle w:val="SourceCode"/>
              <w:rPr>
                <w:sz w:val="20"/>
                <w:lang w:val="en-GB"/>
              </w:rPr>
            </w:pPr>
          </w:p>
          <w:p w14:paraId="03651685" w14:textId="77777777" w:rsidR="005170DB" w:rsidRDefault="005170DB" w:rsidP="00B97403">
            <w:pPr>
              <w:pStyle w:val="SourceCode"/>
              <w:rPr>
                <w:sz w:val="20"/>
                <w:lang w:val="en-GB"/>
              </w:rPr>
            </w:pPr>
          </w:p>
          <w:p w14:paraId="078FACF5" w14:textId="6A68B4C5" w:rsidR="00B97403" w:rsidRPr="005170DB" w:rsidRDefault="00B97403" w:rsidP="00B97403">
            <w:pPr>
              <w:pStyle w:val="SourceCode"/>
              <w:rPr>
                <w:i w:val="0"/>
                <w:iCs w:val="0"/>
                <w:color w:val="4070A0"/>
                <w:sz w:val="20"/>
                <w:lang w:val="en-GB"/>
              </w:rPr>
            </w:pPr>
            <w:r w:rsidRPr="00B97403">
              <w:rPr>
                <w:sz w:val="20"/>
                <w:lang w:val="en-GB"/>
              </w:rPr>
              <w:lastRenderedPageBreak/>
              <w:br/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  <w:r w:rsidRPr="00B97403">
              <w:rPr>
                <w:rStyle w:val="StringTok"/>
                <w:sz w:val="20"/>
              </w:rPr>
              <w:t>Схема</w:t>
            </w:r>
            <w:r w:rsidRPr="00B97403">
              <w:rPr>
                <w:rStyle w:val="StringTok"/>
                <w:sz w:val="20"/>
                <w:lang w:val="en-GB"/>
              </w:rPr>
              <w:t xml:space="preserve"> </w:t>
            </w:r>
            <w:r w:rsidRPr="00B97403">
              <w:rPr>
                <w:rStyle w:val="StringTok"/>
                <w:sz w:val="20"/>
              </w:rPr>
              <w:t>Кранка</w:t>
            </w:r>
            <w:r w:rsidRPr="00B97403">
              <w:rPr>
                <w:rStyle w:val="StringTok"/>
                <w:sz w:val="20"/>
                <w:lang w:val="en-GB"/>
              </w:rPr>
              <w:t>-</w:t>
            </w:r>
            <w:r w:rsidRPr="00B97403">
              <w:rPr>
                <w:rStyle w:val="StringTok"/>
                <w:sz w:val="20"/>
              </w:rPr>
              <w:t>Николсона</w:t>
            </w:r>
            <w:r w:rsidRPr="00B97403">
              <w:rPr>
                <w:rStyle w:val="StringTok"/>
                <w:sz w:val="20"/>
                <w:lang w:val="en-GB"/>
              </w:rPr>
              <w:t>'</w:t>
            </w:r>
          </w:p>
          <w:p w14:paraId="2DEADD6A" w14:textId="77777777" w:rsidR="00B97403" w:rsidRPr="00B97403" w:rsidRDefault="00B97403" w:rsidP="00B97403">
            <w:pPr>
              <w:pStyle w:val="FirstParagraph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57D47DA9" wp14:editId="0DE5963D">
                  <wp:extent cx="5135418" cy="3814618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" descr="2966b1f52dc72a2e47c54d4bfced37fc56eaf8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63CFE01" w14:textId="77777777" w:rsidR="00B97403" w:rsidRPr="005170DB" w:rsidRDefault="00B97403" w:rsidP="00B97403">
            <w:pPr>
              <w:pStyle w:val="a0"/>
              <w:rPr>
                <w:sz w:val="20"/>
                <w:lang w:val="en-GB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3BC14D78" wp14:editId="01C5CDFD">
                  <wp:extent cx="5135418" cy="3814618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" descr="2a03769f22c3f1a8daa9440ab0bed5d1fb337a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E945AE" w14:textId="77777777" w:rsidR="00B97403" w:rsidRPr="005170DB" w:rsidRDefault="00B97403" w:rsidP="00B97403">
            <w:pPr>
              <w:pStyle w:val="a0"/>
              <w:rPr>
                <w:sz w:val="20"/>
                <w:lang w:val="en-GB"/>
              </w:rPr>
            </w:pPr>
            <w:r w:rsidRPr="00B97403">
              <w:rPr>
                <w:noProof/>
                <w:sz w:val="20"/>
                <w:lang w:val="en-GB" w:eastAsia="en-GB"/>
              </w:rPr>
              <w:lastRenderedPageBreak/>
              <w:drawing>
                <wp:inline distT="0" distB="0" distL="0" distR="0" wp14:anchorId="1C7C0AC6" wp14:editId="5DB619AF">
                  <wp:extent cx="5135418" cy="3814618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" descr="f19e803437bf68de9eea762f8ec19ebefa99c1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5418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E9292E" w14:textId="77777777" w:rsidR="005170DB" w:rsidRPr="00B97403" w:rsidRDefault="005170DB" w:rsidP="005170DB">
            <w:pPr>
              <w:pStyle w:val="a0"/>
              <w:rPr>
                <w:sz w:val="20"/>
              </w:rPr>
            </w:pPr>
            <w:r w:rsidRPr="00B97403">
              <w:rPr>
                <w:sz w:val="20"/>
              </w:rPr>
              <w:t>Ошибка и её значение от h</w:t>
            </w:r>
          </w:p>
          <w:p w14:paraId="1A496F06" w14:textId="66D9E52C" w:rsidR="00B97403" w:rsidRPr="00B97403" w:rsidRDefault="00B97403" w:rsidP="00B97403">
            <w:pPr>
              <w:pStyle w:val="FirstParagraph"/>
              <w:rPr>
                <w:sz w:val="20"/>
              </w:rPr>
            </w:pPr>
            <w:r w:rsidRPr="00B97403">
              <w:rPr>
                <w:noProof/>
                <w:sz w:val="20"/>
                <w:lang w:val="en-GB" w:eastAsia="en-GB"/>
              </w:rPr>
              <w:drawing>
                <wp:inline distT="0" distB="0" distL="0" distR="0" wp14:anchorId="2E04318E" wp14:editId="71EDEC66">
                  <wp:extent cx="5334000" cy="3938953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" descr="fbfdc1031ba4d309d44ed8995d025530d0df620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EEA396" w14:textId="77777777" w:rsidR="007818D9" w:rsidRPr="007A4AC8" w:rsidRDefault="007818D9" w:rsidP="00913AE8">
      <w:pPr>
        <w:rPr>
          <w:b/>
          <w:sz w:val="32"/>
          <w:szCs w:val="24"/>
        </w:rPr>
      </w:pPr>
    </w:p>
    <w:p w14:paraId="4F61AA90" w14:textId="42B83CA1" w:rsidR="005B42DF" w:rsidRDefault="00B66F04" w:rsidP="005B42DF">
      <w:pPr>
        <w:pStyle w:val="2"/>
        <w:spacing w:before="240" w:after="120"/>
        <w:rPr>
          <w:rFonts w:ascii="Times New Roman" w:hAnsi="Times New Roman" w:cs="Times New Roman"/>
          <w:b/>
          <w:color w:val="auto"/>
          <w:sz w:val="36"/>
          <w:szCs w:val="36"/>
        </w:rPr>
      </w:pPr>
      <w:bookmarkStart w:id="10" w:name="_Toc133520755"/>
      <w:r>
        <w:rPr>
          <w:rFonts w:ascii="Times New Roman" w:hAnsi="Times New Roman" w:cs="Times New Roman"/>
          <w:b/>
          <w:color w:val="auto"/>
          <w:sz w:val="36"/>
          <w:szCs w:val="36"/>
        </w:rPr>
        <w:lastRenderedPageBreak/>
        <w:t>Заключение</w:t>
      </w:r>
    </w:p>
    <w:p w14:paraId="27F17105" w14:textId="599757F9" w:rsidR="00B66F04" w:rsidRDefault="00B66F04" w:rsidP="00847043">
      <w:pPr>
        <w:spacing w:after="0" w:line="276" w:lineRule="auto"/>
        <w:jc w:val="both"/>
        <w:rPr>
          <w:sz w:val="28"/>
          <w:szCs w:val="28"/>
        </w:rPr>
      </w:pPr>
      <w:r w:rsidRPr="00B66F04">
        <w:rPr>
          <w:sz w:val="28"/>
          <w:szCs w:val="28"/>
        </w:rPr>
        <w:t>В данной лабора</w:t>
      </w:r>
      <w:r w:rsidR="00847043">
        <w:rPr>
          <w:sz w:val="28"/>
          <w:szCs w:val="28"/>
        </w:rPr>
        <w:t>торной работе построены конечно</w:t>
      </w:r>
      <w:r w:rsidRPr="00B66F04">
        <w:rPr>
          <w:sz w:val="28"/>
          <w:szCs w:val="28"/>
        </w:rPr>
        <w:t xml:space="preserve">-разностные схемы </w:t>
      </w:r>
      <w:r>
        <w:rPr>
          <w:sz w:val="28"/>
          <w:szCs w:val="28"/>
        </w:rPr>
        <w:t>(</w:t>
      </w:r>
      <w:r w:rsidR="00847043">
        <w:rPr>
          <w:sz w:val="28"/>
          <w:szCs w:val="28"/>
        </w:rPr>
        <w:t xml:space="preserve">явная, неявная, Кранка </w:t>
      </w:r>
      <w:r w:rsidRPr="00B66F04">
        <w:rPr>
          <w:sz w:val="28"/>
          <w:szCs w:val="28"/>
        </w:rPr>
        <w:t>Николсона)</w:t>
      </w:r>
      <w:r>
        <w:rPr>
          <w:sz w:val="28"/>
          <w:szCs w:val="28"/>
        </w:rPr>
        <w:t xml:space="preserve"> для</w:t>
      </w:r>
      <w:r w:rsidR="00847043" w:rsidRPr="00847043">
        <w:rPr>
          <w:sz w:val="28"/>
          <w:szCs w:val="28"/>
        </w:rPr>
        <w:t xml:space="preserve"> </w:t>
      </w:r>
      <w:r w:rsidRPr="00B66F04">
        <w:rPr>
          <w:sz w:val="28"/>
          <w:szCs w:val="28"/>
        </w:rPr>
        <w:t>дифференциальных уравнений параболического типа с одной</w:t>
      </w:r>
      <w:r w:rsidR="00847043" w:rsidRPr="00847043">
        <w:rPr>
          <w:sz w:val="28"/>
          <w:szCs w:val="28"/>
        </w:rPr>
        <w:t xml:space="preserve"> </w:t>
      </w:r>
      <w:r w:rsidRPr="00B66F04">
        <w:rPr>
          <w:sz w:val="28"/>
          <w:szCs w:val="28"/>
        </w:rPr>
        <w:t>пространственной</w:t>
      </w:r>
      <w:r w:rsidR="00FC07D7">
        <w:rPr>
          <w:sz w:val="28"/>
          <w:szCs w:val="28"/>
        </w:rPr>
        <w:t xml:space="preserve"> и одной временной переменной с</w:t>
      </w:r>
      <w:r w:rsidR="00FC07D7" w:rsidRPr="00FC07D7">
        <w:rPr>
          <w:sz w:val="28"/>
          <w:szCs w:val="28"/>
        </w:rPr>
        <w:t xml:space="preserve"> </w:t>
      </w:r>
      <w:r w:rsidRPr="00B66F04">
        <w:rPr>
          <w:sz w:val="28"/>
          <w:szCs w:val="28"/>
        </w:rPr>
        <w:t>граничными условиями первого рода</w:t>
      </w:r>
      <w:r w:rsidRPr="00FC07D7">
        <w:rPr>
          <w:sz w:val="28"/>
          <w:szCs w:val="28"/>
        </w:rPr>
        <w:t xml:space="preserve">. </w:t>
      </w:r>
    </w:p>
    <w:p w14:paraId="25D72F2C" w14:textId="6EE53FDE" w:rsidR="00FC07D7" w:rsidRPr="00FC07D7" w:rsidRDefault="00FC07D7" w:rsidP="00847043">
      <w:pPr>
        <w:spacing w:after="0" w:line="276" w:lineRule="auto"/>
        <w:jc w:val="both"/>
        <w:rPr>
          <w:sz w:val="28"/>
          <w:szCs w:val="28"/>
        </w:rPr>
      </w:pPr>
      <w:r w:rsidRPr="00FC07D7">
        <w:rPr>
          <w:sz w:val="28"/>
          <w:szCs w:val="28"/>
        </w:rPr>
        <w:t xml:space="preserve">Схемы были </w:t>
      </w:r>
      <w:r>
        <w:rPr>
          <w:sz w:val="28"/>
          <w:szCs w:val="28"/>
        </w:rPr>
        <w:t>программно реализованы на языке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программирования </w:t>
      </w:r>
      <w:r>
        <w:rPr>
          <w:sz w:val="28"/>
          <w:szCs w:val="28"/>
          <w:lang w:val="en-GB"/>
        </w:rPr>
        <w:t>Python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в среде разработки </w:t>
      </w:r>
      <w:r>
        <w:rPr>
          <w:sz w:val="28"/>
          <w:szCs w:val="28"/>
          <w:lang w:val="en-GB"/>
        </w:rPr>
        <w:t>Jupyter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Notebook</w:t>
      </w:r>
      <w:r w:rsidRPr="00FC07D7">
        <w:rPr>
          <w:sz w:val="28"/>
          <w:szCs w:val="28"/>
        </w:rPr>
        <w:t>.</w:t>
      </w:r>
    </w:p>
    <w:p w14:paraId="0950ACF9" w14:textId="65C8795B" w:rsidR="009862E4" w:rsidRDefault="009862E4" w:rsidP="00847043">
      <w:p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о всех трёх методах зависимость ошибки от </w:t>
      </w:r>
      <w:r w:rsidR="002C7415">
        <w:rPr>
          <w:sz w:val="28"/>
          <w:szCs w:val="28"/>
        </w:rPr>
        <w:t>длины шага</w:t>
      </w:r>
      <w:r>
        <w:rPr>
          <w:sz w:val="28"/>
          <w:szCs w:val="28"/>
        </w:rPr>
        <w:t xml:space="preserve"> линейная</w:t>
      </w:r>
      <w:r w:rsidR="002C7415">
        <w:rPr>
          <w:sz w:val="28"/>
          <w:szCs w:val="28"/>
        </w:rPr>
        <w:t>, и чем больше шаг, тем больше ошибка</w:t>
      </w:r>
      <w:r>
        <w:rPr>
          <w:sz w:val="28"/>
          <w:szCs w:val="28"/>
        </w:rPr>
        <w:t>. Используя явный метод, стоит учитывать,</w:t>
      </w:r>
      <w:r w:rsidR="005B42DF" w:rsidRPr="005B42DF">
        <w:rPr>
          <w:sz w:val="28"/>
          <w:szCs w:val="28"/>
        </w:rPr>
        <w:t xml:space="preserve"> что </w:t>
      </w:r>
      <w:r>
        <w:rPr>
          <w:sz w:val="28"/>
          <w:szCs w:val="28"/>
        </w:rPr>
        <w:t xml:space="preserve">он </w:t>
      </w:r>
      <w:r w:rsidR="005B42DF" w:rsidRPr="005B42DF">
        <w:rPr>
          <w:sz w:val="28"/>
          <w:szCs w:val="28"/>
        </w:rPr>
        <w:t>применим только при выполнении критерия устойчивости</w:t>
      </w:r>
      <w:bookmarkEnd w:id="10"/>
      <w:r w:rsidR="00FC07D7" w:rsidRPr="00FC07D7">
        <w:rPr>
          <w:sz w:val="28"/>
          <w:szCs w:val="28"/>
        </w:rPr>
        <w:t>.</w:t>
      </w:r>
    </w:p>
    <w:p w14:paraId="56E482D5" w14:textId="7B9564DC" w:rsidR="00FC07D7" w:rsidRPr="00FC07D7" w:rsidRDefault="00FC07D7" w:rsidP="00847043">
      <w:p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Кранка-</w:t>
      </w:r>
      <w:r w:rsidRPr="00FC07D7">
        <w:rPr>
          <w:sz w:val="28"/>
          <w:szCs w:val="28"/>
        </w:rPr>
        <w:t>Николсона работает точнее</w:t>
      </w:r>
      <w:r>
        <w:rPr>
          <w:sz w:val="28"/>
          <w:szCs w:val="28"/>
        </w:rPr>
        <w:t>,</w:t>
      </w:r>
      <w:r w:rsidRPr="00FC07D7">
        <w:rPr>
          <w:sz w:val="28"/>
          <w:szCs w:val="28"/>
        </w:rPr>
        <w:t xml:space="preserve"> ч</w:t>
      </w:r>
      <w:r>
        <w:rPr>
          <w:sz w:val="28"/>
          <w:szCs w:val="28"/>
        </w:rPr>
        <w:t>ем неявная схема, а неявная</w:t>
      </w:r>
      <w:r w:rsidRPr="00FC07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точнее, </w:t>
      </w:r>
      <w:r w:rsidRPr="00FC07D7">
        <w:rPr>
          <w:sz w:val="28"/>
          <w:szCs w:val="28"/>
        </w:rPr>
        <w:t>чем явная</w:t>
      </w:r>
      <w:r>
        <w:rPr>
          <w:sz w:val="28"/>
          <w:szCs w:val="28"/>
        </w:rPr>
        <w:t>.</w:t>
      </w:r>
      <w:r w:rsidRPr="00FC07D7">
        <w:rPr>
          <w:sz w:val="28"/>
          <w:szCs w:val="28"/>
        </w:rPr>
        <w:t xml:space="preserve"> Зав</w:t>
      </w:r>
      <w:r>
        <w:rPr>
          <w:sz w:val="28"/>
          <w:szCs w:val="28"/>
        </w:rPr>
        <w:t>исимость погрешности схем от</w:t>
      </w:r>
      <w:r w:rsidRPr="00FC07D7">
        <w:rPr>
          <w:sz w:val="28"/>
          <w:szCs w:val="28"/>
        </w:rPr>
        <w:t xml:space="preserve"> пространственного шаг</w:t>
      </w:r>
      <w:r>
        <w:rPr>
          <w:sz w:val="28"/>
          <w:szCs w:val="28"/>
        </w:rPr>
        <w:t xml:space="preserve">а напоминает квадратичную, что </w:t>
      </w:r>
      <w:r w:rsidRPr="00FC07D7">
        <w:rPr>
          <w:sz w:val="28"/>
          <w:szCs w:val="28"/>
        </w:rPr>
        <w:t>подтверждает аппроксимационные свойства этих схем .</w:t>
      </w:r>
    </w:p>
    <w:p w14:paraId="67582643" w14:textId="77777777" w:rsidR="00FC07D7" w:rsidRPr="00FC07D7" w:rsidRDefault="00FC07D7" w:rsidP="00B66F04">
      <w:pPr>
        <w:spacing w:after="0" w:line="276" w:lineRule="auto"/>
        <w:rPr>
          <w:sz w:val="28"/>
          <w:szCs w:val="28"/>
        </w:rPr>
      </w:pPr>
    </w:p>
    <w:p w14:paraId="770874C4" w14:textId="798CF5CD" w:rsidR="00EB69DD" w:rsidRPr="006509CD" w:rsidRDefault="00EB69DD" w:rsidP="006509CD">
      <w:pPr>
        <w:spacing w:after="0" w:line="276" w:lineRule="auto"/>
        <w:rPr>
          <w:sz w:val="28"/>
          <w:szCs w:val="28"/>
        </w:rPr>
      </w:pPr>
    </w:p>
    <w:sectPr w:rsidR="00EB69DD" w:rsidRPr="006509CD">
      <w:type w:val="continuous"/>
      <w:pgSz w:w="11906" w:h="16838"/>
      <w:pgMar w:top="777" w:right="851" w:bottom="777" w:left="1701" w:header="720" w:footer="720" w:gutter="0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1584A4" w14:textId="77777777" w:rsidR="00521C36" w:rsidRDefault="00521C36">
      <w:pPr>
        <w:spacing w:after="0" w:line="240" w:lineRule="auto"/>
      </w:pPr>
      <w:r>
        <w:separator/>
      </w:r>
    </w:p>
  </w:endnote>
  <w:endnote w:type="continuationSeparator" w:id="0">
    <w:p w14:paraId="46A8D019" w14:textId="77777777" w:rsidR="00521C36" w:rsidRDefault="00521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4594065"/>
      <w:docPartObj>
        <w:docPartGallery w:val="Page Numbers (Bottom of Page)"/>
        <w:docPartUnique/>
      </w:docPartObj>
    </w:sdtPr>
    <w:sdtEndPr/>
    <w:sdtContent>
      <w:p w14:paraId="758F24AF" w14:textId="17588737" w:rsidR="00B66F04" w:rsidRDefault="00B66F04">
        <w:pPr>
          <w:pStyle w:val="af0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4E6CCB">
          <w:rPr>
            <w:noProof/>
          </w:rPr>
          <w:t>1</w:t>
        </w:r>
        <w:r>
          <w:fldChar w:fldCharType="end"/>
        </w:r>
      </w:p>
    </w:sdtContent>
  </w:sdt>
  <w:p w14:paraId="0F7F3461" w14:textId="77777777" w:rsidR="00B66F04" w:rsidRDefault="00B66F0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83DEF6" w14:textId="77777777" w:rsidR="00521C36" w:rsidRDefault="00521C36">
      <w:pPr>
        <w:spacing w:after="0" w:line="240" w:lineRule="auto"/>
      </w:pPr>
      <w:r>
        <w:separator/>
      </w:r>
    </w:p>
  </w:footnote>
  <w:footnote w:type="continuationSeparator" w:id="0">
    <w:p w14:paraId="23E7FC19" w14:textId="77777777" w:rsidR="00521C36" w:rsidRDefault="00521C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73217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1C93721"/>
    <w:multiLevelType w:val="multilevel"/>
    <w:tmpl w:val="3F8AF18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94712BE"/>
    <w:multiLevelType w:val="multilevel"/>
    <w:tmpl w:val="58C038C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D2D18E0"/>
    <w:multiLevelType w:val="multilevel"/>
    <w:tmpl w:val="EB74616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111216D0"/>
    <w:multiLevelType w:val="multilevel"/>
    <w:tmpl w:val="9F24A56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1BA001F4"/>
    <w:multiLevelType w:val="multilevel"/>
    <w:tmpl w:val="48B80C3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F0405FC"/>
    <w:multiLevelType w:val="multilevel"/>
    <w:tmpl w:val="8D6E3C3C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C67178F"/>
    <w:multiLevelType w:val="multilevel"/>
    <w:tmpl w:val="F3F6D89C"/>
    <w:lvl w:ilvl="0">
      <w:start w:val="1"/>
      <w:numFmt w:val="decimal"/>
      <w:lvlText w:val="%1."/>
      <w:lvlJc w:val="left"/>
      <w:pPr>
        <w:tabs>
          <w:tab w:val="num" w:pos="0"/>
        </w:tabs>
        <w:ind w:left="1083" w:hanging="3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8" w15:restartNumberingAfterBreak="0">
    <w:nsid w:val="2F517519"/>
    <w:multiLevelType w:val="multilevel"/>
    <w:tmpl w:val="1FFEA6C4"/>
    <w:lvl w:ilvl="0">
      <w:start w:val="1"/>
      <w:numFmt w:val="decimal"/>
      <w:lvlText w:val="%1."/>
      <w:lvlJc w:val="left"/>
      <w:pPr>
        <w:tabs>
          <w:tab w:val="num" w:pos="0"/>
        </w:tabs>
        <w:ind w:left="1083" w:hanging="375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9" w15:restartNumberingAfterBreak="0">
    <w:nsid w:val="3FF26E00"/>
    <w:multiLevelType w:val="multilevel"/>
    <w:tmpl w:val="91027A72"/>
    <w:lvl w:ilvl="0">
      <w:start w:val="1"/>
      <w:numFmt w:val="bullet"/>
      <w:lvlText w:val=""/>
      <w:lvlJc w:val="left"/>
      <w:pPr>
        <w:tabs>
          <w:tab w:val="num" w:pos="0"/>
        </w:tabs>
        <w:ind w:left="142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8105530"/>
    <w:multiLevelType w:val="multilevel"/>
    <w:tmpl w:val="B8E0D984"/>
    <w:lvl w:ilvl="0">
      <w:start w:val="1"/>
      <w:numFmt w:val="decimal"/>
      <w:lvlText w:val="%1)"/>
      <w:lvlJc w:val="left"/>
      <w:pPr>
        <w:tabs>
          <w:tab w:val="num" w:pos="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11" w15:restartNumberingAfterBreak="0">
    <w:nsid w:val="4B843C22"/>
    <w:multiLevelType w:val="multilevel"/>
    <w:tmpl w:val="22DEE77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5C334E82"/>
    <w:multiLevelType w:val="multilevel"/>
    <w:tmpl w:val="15BC0DDE"/>
    <w:lvl w:ilvl="0">
      <w:start w:val="1"/>
      <w:numFmt w:val="decimal"/>
      <w:lvlText w:val="%1)"/>
      <w:lvlJc w:val="left"/>
      <w:pPr>
        <w:tabs>
          <w:tab w:val="num" w:pos="0"/>
        </w:tabs>
        <w:ind w:left="1068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8" w:hanging="180"/>
      </w:pPr>
    </w:lvl>
  </w:abstractNum>
  <w:abstractNum w:abstractNumId="13" w15:restartNumberingAfterBreak="0">
    <w:nsid w:val="60D819FF"/>
    <w:multiLevelType w:val="multilevel"/>
    <w:tmpl w:val="28F4A6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" w15:restartNumberingAfterBreak="0">
    <w:nsid w:val="6B2236C1"/>
    <w:multiLevelType w:val="multilevel"/>
    <w:tmpl w:val="B1302C5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9"/>
  </w:num>
  <w:num w:numId="4">
    <w:abstractNumId w:val="1"/>
  </w:num>
  <w:num w:numId="5">
    <w:abstractNumId w:val="3"/>
  </w:num>
  <w:num w:numId="6">
    <w:abstractNumId w:val="4"/>
  </w:num>
  <w:num w:numId="7">
    <w:abstractNumId w:val="11"/>
  </w:num>
  <w:num w:numId="8">
    <w:abstractNumId w:val="10"/>
  </w:num>
  <w:num w:numId="9">
    <w:abstractNumId w:val="8"/>
  </w:num>
  <w:num w:numId="10">
    <w:abstractNumId w:val="6"/>
  </w:num>
  <w:num w:numId="11">
    <w:abstractNumId w:val="5"/>
  </w:num>
  <w:num w:numId="12">
    <w:abstractNumId w:val="13"/>
  </w:num>
  <w:num w:numId="13">
    <w:abstractNumId w:val="14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6019"/>
    <w:rsid w:val="000762E6"/>
    <w:rsid w:val="00080A5B"/>
    <w:rsid w:val="000A3D72"/>
    <w:rsid w:val="000D28F4"/>
    <w:rsid w:val="001431FB"/>
    <w:rsid w:val="00185146"/>
    <w:rsid w:val="001C6E0E"/>
    <w:rsid w:val="001F3B34"/>
    <w:rsid w:val="0023233F"/>
    <w:rsid w:val="00236EC5"/>
    <w:rsid w:val="002C7415"/>
    <w:rsid w:val="002D20E1"/>
    <w:rsid w:val="0030518D"/>
    <w:rsid w:val="003233C5"/>
    <w:rsid w:val="003C64BC"/>
    <w:rsid w:val="003F511B"/>
    <w:rsid w:val="004530A2"/>
    <w:rsid w:val="00472667"/>
    <w:rsid w:val="00486EBB"/>
    <w:rsid w:val="004A689F"/>
    <w:rsid w:val="004D371B"/>
    <w:rsid w:val="004D3ED1"/>
    <w:rsid w:val="004E6CCB"/>
    <w:rsid w:val="005064A9"/>
    <w:rsid w:val="005151BC"/>
    <w:rsid w:val="005170DB"/>
    <w:rsid w:val="00521C36"/>
    <w:rsid w:val="00544C3F"/>
    <w:rsid w:val="00590CAE"/>
    <w:rsid w:val="005B42DF"/>
    <w:rsid w:val="005D584A"/>
    <w:rsid w:val="005E399F"/>
    <w:rsid w:val="006509CD"/>
    <w:rsid w:val="006550AF"/>
    <w:rsid w:val="00686DD4"/>
    <w:rsid w:val="006A53F6"/>
    <w:rsid w:val="006B135D"/>
    <w:rsid w:val="007217E0"/>
    <w:rsid w:val="007818D9"/>
    <w:rsid w:val="00790A30"/>
    <w:rsid w:val="007A4AC8"/>
    <w:rsid w:val="007F0E06"/>
    <w:rsid w:val="00815D4A"/>
    <w:rsid w:val="00847043"/>
    <w:rsid w:val="0088414C"/>
    <w:rsid w:val="008A250A"/>
    <w:rsid w:val="008C6520"/>
    <w:rsid w:val="00913AE8"/>
    <w:rsid w:val="009534BB"/>
    <w:rsid w:val="00960AA2"/>
    <w:rsid w:val="00983B7A"/>
    <w:rsid w:val="0098586D"/>
    <w:rsid w:val="009862E4"/>
    <w:rsid w:val="009955C6"/>
    <w:rsid w:val="00A10261"/>
    <w:rsid w:val="00A20D6E"/>
    <w:rsid w:val="00A21420"/>
    <w:rsid w:val="00A36808"/>
    <w:rsid w:val="00A445F6"/>
    <w:rsid w:val="00A827FF"/>
    <w:rsid w:val="00A86019"/>
    <w:rsid w:val="00A90C34"/>
    <w:rsid w:val="00A90E65"/>
    <w:rsid w:val="00B23EC3"/>
    <w:rsid w:val="00B60A6F"/>
    <w:rsid w:val="00B64B85"/>
    <w:rsid w:val="00B66F04"/>
    <w:rsid w:val="00B97403"/>
    <w:rsid w:val="00C107F9"/>
    <w:rsid w:val="00CA0229"/>
    <w:rsid w:val="00CA4733"/>
    <w:rsid w:val="00CA6433"/>
    <w:rsid w:val="00D0474C"/>
    <w:rsid w:val="00D62AE8"/>
    <w:rsid w:val="00D912CF"/>
    <w:rsid w:val="00D94203"/>
    <w:rsid w:val="00DA28F4"/>
    <w:rsid w:val="00DA5618"/>
    <w:rsid w:val="00DD7662"/>
    <w:rsid w:val="00DF3666"/>
    <w:rsid w:val="00E23D02"/>
    <w:rsid w:val="00E65427"/>
    <w:rsid w:val="00E87EE9"/>
    <w:rsid w:val="00E944B4"/>
    <w:rsid w:val="00EA08A2"/>
    <w:rsid w:val="00EA556B"/>
    <w:rsid w:val="00EB69DD"/>
    <w:rsid w:val="00ED41CD"/>
    <w:rsid w:val="00ED5F4D"/>
    <w:rsid w:val="00EE6AB9"/>
    <w:rsid w:val="00EF3FFF"/>
    <w:rsid w:val="00EF4DCF"/>
    <w:rsid w:val="00F0174E"/>
    <w:rsid w:val="00F04FFB"/>
    <w:rsid w:val="00F70E98"/>
    <w:rsid w:val="00F9709E"/>
    <w:rsid w:val="00F9722A"/>
    <w:rsid w:val="00FB6A92"/>
    <w:rsid w:val="00FC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0AD12"/>
  <w15:docId w15:val="{E83C00C6-E111-4E9A-BAB3-B481F8A4D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sid w:val="0021498B"/>
    <w:pPr>
      <w:spacing w:after="160" w:line="259" w:lineRule="auto"/>
    </w:pPr>
    <w:rPr>
      <w:rFonts w:ascii="Times New Roman" w:eastAsia="Times New Roman" w:hAnsi="Times New Roman" w:cs="Times New Roman"/>
    </w:rPr>
  </w:style>
  <w:style w:type="paragraph" w:styleId="1">
    <w:name w:val="heading 1"/>
    <w:basedOn w:val="a"/>
    <w:next w:val="a"/>
    <w:uiPriority w:val="9"/>
    <w:qFormat/>
    <w:rsid w:val="00161D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rsid w:val="00EA75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uiPriority w:val="9"/>
    <w:unhideWhenUsed/>
    <w:qFormat/>
    <w:rsid w:val="006D45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0"/>
    <w:link w:val="40"/>
    <w:uiPriority w:val="9"/>
    <w:unhideWhenUsed/>
    <w:qFormat/>
    <w:rsid w:val="007818D9"/>
    <w:pPr>
      <w:keepNext/>
      <w:keepLines/>
      <w:suppressAutoHyphens w:val="0"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7818D9"/>
    <w:pPr>
      <w:keepNext/>
      <w:keepLines/>
      <w:suppressAutoHyphens w:val="0"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7818D9"/>
    <w:pPr>
      <w:keepNext/>
      <w:keepLines/>
      <w:suppressAutoHyphens w:val="0"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7818D9"/>
    <w:pPr>
      <w:keepNext/>
      <w:keepLines/>
      <w:suppressAutoHyphens w:val="0"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7818D9"/>
    <w:pPr>
      <w:keepNext/>
      <w:keepLines/>
      <w:suppressAutoHyphens w:val="0"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7818D9"/>
    <w:pPr>
      <w:keepNext/>
      <w:keepLines/>
      <w:suppressAutoHyphens w:val="0"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Основной текст Знак"/>
    <w:basedOn w:val="a1"/>
    <w:qFormat/>
    <w:rsid w:val="006B5C98"/>
    <w:rPr>
      <w:rFonts w:ascii="Times New Roman" w:eastAsia="Times New Roman" w:hAnsi="Times New Roman" w:cs="Times New Roman"/>
      <w:sz w:val="28"/>
      <w:szCs w:val="28"/>
    </w:rPr>
  </w:style>
  <w:style w:type="character" w:customStyle="1" w:styleId="a5">
    <w:name w:val="Заголовок Знак"/>
    <w:basedOn w:val="a1"/>
    <w:qFormat/>
    <w:rsid w:val="006B5C9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a6">
    <w:name w:val="Placeholder Text"/>
    <w:basedOn w:val="a1"/>
    <w:uiPriority w:val="99"/>
    <w:semiHidden/>
    <w:qFormat/>
    <w:rsid w:val="006B5C98"/>
    <w:rPr>
      <w:color w:val="808080"/>
    </w:rPr>
  </w:style>
  <w:style w:type="character" w:styleId="HTML">
    <w:name w:val="HTML Code"/>
    <w:basedOn w:val="a1"/>
    <w:uiPriority w:val="99"/>
    <w:semiHidden/>
    <w:unhideWhenUsed/>
    <w:qFormat/>
    <w:rsid w:val="00193E7E"/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1"/>
    <w:uiPriority w:val="99"/>
    <w:qFormat/>
    <w:rsid w:val="00363F4D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7">
    <w:name w:val="Верхний колонтитул Знак"/>
    <w:basedOn w:val="a1"/>
    <w:uiPriority w:val="99"/>
    <w:qFormat/>
    <w:rsid w:val="00161D30"/>
    <w:rPr>
      <w:rFonts w:ascii="Times New Roman" w:eastAsia="Times New Roman" w:hAnsi="Times New Roman" w:cs="Times New Roman"/>
    </w:rPr>
  </w:style>
  <w:style w:type="character" w:customStyle="1" w:styleId="a8">
    <w:name w:val="Нижний колонтитул Знак"/>
    <w:basedOn w:val="a1"/>
    <w:uiPriority w:val="99"/>
    <w:qFormat/>
    <w:rsid w:val="00161D30"/>
    <w:rPr>
      <w:rFonts w:ascii="Times New Roman" w:eastAsia="Times New Roman" w:hAnsi="Times New Roman" w:cs="Times New Roman"/>
    </w:rPr>
  </w:style>
  <w:style w:type="character" w:customStyle="1" w:styleId="10">
    <w:name w:val="Заголовок 1 Знак"/>
    <w:basedOn w:val="a1"/>
    <w:uiPriority w:val="9"/>
    <w:qFormat/>
    <w:rsid w:val="00161D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1"/>
    <w:uiPriority w:val="9"/>
    <w:qFormat/>
    <w:rsid w:val="00EA75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9">
    <w:name w:val="Hyperlink"/>
    <w:basedOn w:val="a1"/>
    <w:unhideWhenUsed/>
    <w:rsid w:val="00EA75FB"/>
    <w:rPr>
      <w:color w:val="0563C1" w:themeColor="hyperlink"/>
      <w:u w:val="single"/>
    </w:rPr>
  </w:style>
  <w:style w:type="character" w:customStyle="1" w:styleId="30">
    <w:name w:val="Заголовок 3 Знак"/>
    <w:basedOn w:val="a1"/>
    <w:uiPriority w:val="9"/>
    <w:qFormat/>
    <w:rsid w:val="006D455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markedcontent">
    <w:name w:val="markedcontent"/>
    <w:basedOn w:val="a1"/>
    <w:qFormat/>
    <w:rsid w:val="00E8059C"/>
  </w:style>
  <w:style w:type="character" w:customStyle="1" w:styleId="IndexLink">
    <w:name w:val="Index Link"/>
    <w:qFormat/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0">
    <w:name w:val="Body Text"/>
    <w:basedOn w:val="a"/>
    <w:link w:val="11"/>
    <w:qFormat/>
    <w:rsid w:val="006B5C98"/>
    <w:rPr>
      <w:sz w:val="28"/>
      <w:szCs w:val="28"/>
    </w:rPr>
  </w:style>
  <w:style w:type="paragraph" w:styleId="aa">
    <w:name w:val="List"/>
    <w:basedOn w:val="a0"/>
    <w:rPr>
      <w:rFonts w:cs="Lohit Devanagari"/>
    </w:rPr>
  </w:style>
  <w:style w:type="paragraph" w:styleId="ab">
    <w:name w:val="caption"/>
    <w:basedOn w:val="a"/>
    <w:link w:val="ac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styleId="ad">
    <w:name w:val="Title"/>
    <w:basedOn w:val="a"/>
    <w:link w:val="12"/>
    <w:qFormat/>
    <w:rsid w:val="006B5C98"/>
    <w:pPr>
      <w:spacing w:before="1"/>
      <w:ind w:left="2314" w:right="2176"/>
      <w:jc w:val="center"/>
    </w:pPr>
    <w:rPr>
      <w:b/>
      <w:bCs/>
      <w:sz w:val="36"/>
      <w:szCs w:val="36"/>
    </w:rPr>
  </w:style>
  <w:style w:type="paragraph" w:styleId="ae">
    <w:name w:val="List Paragraph"/>
    <w:basedOn w:val="a"/>
    <w:uiPriority w:val="34"/>
    <w:qFormat/>
    <w:rsid w:val="00AD6983"/>
    <w:pPr>
      <w:ind w:left="720"/>
      <w:contextualSpacing/>
    </w:pPr>
  </w:style>
  <w:style w:type="paragraph" w:styleId="HTML1">
    <w:name w:val="HTML Preformatted"/>
    <w:basedOn w:val="a"/>
    <w:link w:val="HTML10"/>
    <w:uiPriority w:val="99"/>
    <w:unhideWhenUsed/>
    <w:qFormat/>
    <w:rsid w:val="00363F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ru-RU"/>
    </w:rPr>
  </w:style>
  <w:style w:type="paragraph" w:customStyle="1" w:styleId="HeaderandFooter">
    <w:name w:val="Header and Footer"/>
    <w:basedOn w:val="a"/>
    <w:qFormat/>
  </w:style>
  <w:style w:type="paragraph" w:styleId="af">
    <w:name w:val="header"/>
    <w:basedOn w:val="a"/>
    <w:link w:val="13"/>
    <w:uiPriority w:val="99"/>
    <w:unhideWhenUsed/>
    <w:rsid w:val="00161D30"/>
    <w:pPr>
      <w:tabs>
        <w:tab w:val="center" w:pos="4677"/>
        <w:tab w:val="right" w:pos="9355"/>
      </w:tabs>
    </w:pPr>
  </w:style>
  <w:style w:type="paragraph" w:styleId="af0">
    <w:name w:val="footer"/>
    <w:basedOn w:val="a"/>
    <w:link w:val="14"/>
    <w:uiPriority w:val="99"/>
    <w:unhideWhenUsed/>
    <w:rsid w:val="00161D30"/>
    <w:pPr>
      <w:tabs>
        <w:tab w:val="center" w:pos="4677"/>
        <w:tab w:val="right" w:pos="9355"/>
      </w:tabs>
    </w:pPr>
  </w:style>
  <w:style w:type="paragraph" w:styleId="af1">
    <w:name w:val="TOC Heading"/>
    <w:basedOn w:val="1"/>
    <w:next w:val="a"/>
    <w:uiPriority w:val="39"/>
    <w:unhideWhenUsed/>
    <w:qFormat/>
    <w:rsid w:val="00161D30"/>
    <w:rPr>
      <w:lang w:eastAsia="ru-RU"/>
    </w:rPr>
  </w:style>
  <w:style w:type="paragraph" w:styleId="15">
    <w:name w:val="toc 1"/>
    <w:basedOn w:val="a"/>
    <w:next w:val="a"/>
    <w:autoRedefine/>
    <w:uiPriority w:val="39"/>
    <w:unhideWhenUsed/>
    <w:rsid w:val="00EA75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A75F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7A104E"/>
    <w:pPr>
      <w:spacing w:after="100"/>
      <w:ind w:left="440"/>
    </w:pPr>
  </w:style>
  <w:style w:type="paragraph" w:styleId="af2">
    <w:name w:val="No Spacing"/>
    <w:uiPriority w:val="1"/>
    <w:qFormat/>
    <w:rsid w:val="00005146"/>
    <w:pPr>
      <w:widowControl w:val="0"/>
    </w:pPr>
    <w:rPr>
      <w:rFonts w:ascii="Times New Roman" w:eastAsia="Times New Roman" w:hAnsi="Times New Roman" w:cs="Times New Roman"/>
    </w:rPr>
  </w:style>
  <w:style w:type="paragraph" w:customStyle="1" w:styleId="Text">
    <w:name w:val="Text"/>
    <w:basedOn w:val="a"/>
    <w:qFormat/>
    <w:rsid w:val="00F22694"/>
    <w:pPr>
      <w:tabs>
        <w:tab w:val="left" w:pos="8505"/>
      </w:tabs>
      <w:spacing w:after="0" w:line="240" w:lineRule="auto"/>
      <w:ind w:firstLine="680"/>
      <w:jc w:val="both"/>
    </w:pPr>
    <w:rPr>
      <w:sz w:val="28"/>
      <w:szCs w:val="20"/>
      <w:lang w:eastAsia="ru-RU"/>
    </w:rPr>
  </w:style>
  <w:style w:type="paragraph" w:styleId="af3">
    <w:name w:val="Revision"/>
    <w:uiPriority w:val="99"/>
    <w:semiHidden/>
    <w:qFormat/>
    <w:rsid w:val="00F61FF5"/>
    <w:rPr>
      <w:rFonts w:ascii="Times New Roman" w:eastAsia="Times New Roman" w:hAnsi="Times New Roman" w:cs="Times New Roman"/>
    </w:rPr>
  </w:style>
  <w:style w:type="table" w:styleId="af4">
    <w:name w:val="Table Grid"/>
    <w:basedOn w:val="a2"/>
    <w:uiPriority w:val="39"/>
    <w:rsid w:val="002F38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Grid Table Light"/>
    <w:basedOn w:val="a2"/>
    <w:uiPriority w:val="40"/>
    <w:rsid w:val="00A445F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41">
    <w:name w:val="toc 4"/>
    <w:basedOn w:val="a"/>
    <w:next w:val="a"/>
    <w:autoRedefine/>
    <w:uiPriority w:val="39"/>
    <w:unhideWhenUsed/>
    <w:rsid w:val="009955C6"/>
    <w:pPr>
      <w:suppressAutoHyphens w:val="0"/>
      <w:spacing w:after="100"/>
      <w:ind w:left="660"/>
    </w:pPr>
    <w:rPr>
      <w:rFonts w:asciiTheme="minorHAnsi" w:eastAsiaTheme="minorEastAsia" w:hAnsiTheme="minorHAnsi" w:cstheme="minorBidi"/>
      <w:lang w:eastAsia="ru-RU"/>
    </w:rPr>
  </w:style>
  <w:style w:type="paragraph" w:styleId="51">
    <w:name w:val="toc 5"/>
    <w:basedOn w:val="a"/>
    <w:next w:val="a"/>
    <w:autoRedefine/>
    <w:uiPriority w:val="39"/>
    <w:unhideWhenUsed/>
    <w:rsid w:val="009955C6"/>
    <w:pPr>
      <w:suppressAutoHyphens w:val="0"/>
      <w:spacing w:after="100"/>
      <w:ind w:left="880"/>
    </w:pPr>
    <w:rPr>
      <w:rFonts w:asciiTheme="minorHAnsi" w:eastAsiaTheme="minorEastAsia" w:hAnsiTheme="minorHAnsi" w:cstheme="minorBidi"/>
      <w:lang w:eastAsia="ru-RU"/>
    </w:rPr>
  </w:style>
  <w:style w:type="paragraph" w:styleId="61">
    <w:name w:val="toc 6"/>
    <w:basedOn w:val="a"/>
    <w:next w:val="a"/>
    <w:autoRedefine/>
    <w:uiPriority w:val="39"/>
    <w:unhideWhenUsed/>
    <w:rsid w:val="009955C6"/>
    <w:pPr>
      <w:suppressAutoHyphens w:val="0"/>
      <w:spacing w:after="100"/>
      <w:ind w:left="1100"/>
    </w:pPr>
    <w:rPr>
      <w:rFonts w:asciiTheme="minorHAnsi" w:eastAsiaTheme="minorEastAsia" w:hAnsiTheme="minorHAnsi" w:cstheme="minorBidi"/>
      <w:lang w:eastAsia="ru-RU"/>
    </w:rPr>
  </w:style>
  <w:style w:type="paragraph" w:styleId="71">
    <w:name w:val="toc 7"/>
    <w:basedOn w:val="a"/>
    <w:next w:val="a"/>
    <w:autoRedefine/>
    <w:uiPriority w:val="39"/>
    <w:unhideWhenUsed/>
    <w:rsid w:val="009955C6"/>
    <w:pPr>
      <w:suppressAutoHyphens w:val="0"/>
      <w:spacing w:after="100"/>
      <w:ind w:left="1320"/>
    </w:pPr>
    <w:rPr>
      <w:rFonts w:asciiTheme="minorHAnsi" w:eastAsiaTheme="minorEastAsia" w:hAnsiTheme="minorHAnsi" w:cstheme="minorBidi"/>
      <w:lang w:eastAsia="ru-RU"/>
    </w:rPr>
  </w:style>
  <w:style w:type="paragraph" w:styleId="81">
    <w:name w:val="toc 8"/>
    <w:basedOn w:val="a"/>
    <w:next w:val="a"/>
    <w:autoRedefine/>
    <w:uiPriority w:val="39"/>
    <w:unhideWhenUsed/>
    <w:rsid w:val="009955C6"/>
    <w:pPr>
      <w:suppressAutoHyphens w:val="0"/>
      <w:spacing w:after="100"/>
      <w:ind w:left="1540"/>
    </w:pPr>
    <w:rPr>
      <w:rFonts w:asciiTheme="minorHAnsi" w:eastAsiaTheme="minorEastAsia" w:hAnsiTheme="minorHAnsi" w:cstheme="minorBidi"/>
      <w:lang w:eastAsia="ru-RU"/>
    </w:rPr>
  </w:style>
  <w:style w:type="paragraph" w:styleId="91">
    <w:name w:val="toc 9"/>
    <w:basedOn w:val="a"/>
    <w:next w:val="a"/>
    <w:autoRedefine/>
    <w:uiPriority w:val="39"/>
    <w:unhideWhenUsed/>
    <w:rsid w:val="009955C6"/>
    <w:pPr>
      <w:suppressAutoHyphens w:val="0"/>
      <w:spacing w:after="100"/>
      <w:ind w:left="1760"/>
    </w:pPr>
    <w:rPr>
      <w:rFonts w:asciiTheme="minorHAnsi" w:eastAsiaTheme="minorEastAsia" w:hAnsiTheme="minorHAnsi" w:cstheme="minorBidi"/>
      <w:lang w:eastAsia="ru-RU"/>
    </w:rPr>
  </w:style>
  <w:style w:type="numbering" w:customStyle="1" w:styleId="16">
    <w:name w:val="Нет списка1"/>
    <w:next w:val="a3"/>
    <w:uiPriority w:val="99"/>
    <w:semiHidden/>
    <w:unhideWhenUsed/>
    <w:rsid w:val="00EB69DD"/>
  </w:style>
  <w:style w:type="character" w:customStyle="1" w:styleId="11">
    <w:name w:val="Основной текст Знак1"/>
    <w:basedOn w:val="a1"/>
    <w:link w:val="a0"/>
    <w:rsid w:val="00EB69DD"/>
    <w:rPr>
      <w:rFonts w:ascii="Times New Roman" w:eastAsia="Times New Roman" w:hAnsi="Times New Roman" w:cs="Times New Roman"/>
      <w:sz w:val="28"/>
      <w:szCs w:val="28"/>
    </w:rPr>
  </w:style>
  <w:style w:type="character" w:customStyle="1" w:styleId="12">
    <w:name w:val="Заголовок Знак1"/>
    <w:basedOn w:val="a1"/>
    <w:link w:val="ad"/>
    <w:uiPriority w:val="1"/>
    <w:rsid w:val="00EB69D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TML10">
    <w:name w:val="Стандартный HTML Знак1"/>
    <w:basedOn w:val="a1"/>
    <w:link w:val="HTML1"/>
    <w:uiPriority w:val="99"/>
    <w:rsid w:val="00EB69DD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13">
    <w:name w:val="Верхний колонтитул Знак1"/>
    <w:basedOn w:val="a1"/>
    <w:link w:val="af"/>
    <w:uiPriority w:val="99"/>
    <w:rsid w:val="00EB69DD"/>
    <w:rPr>
      <w:rFonts w:ascii="Times New Roman" w:eastAsia="Times New Roman" w:hAnsi="Times New Roman" w:cs="Times New Roman"/>
    </w:rPr>
  </w:style>
  <w:style w:type="character" w:customStyle="1" w:styleId="14">
    <w:name w:val="Нижний колонтитул Знак1"/>
    <w:basedOn w:val="a1"/>
    <w:link w:val="af0"/>
    <w:uiPriority w:val="99"/>
    <w:rsid w:val="00EB69DD"/>
    <w:rPr>
      <w:rFonts w:ascii="Times New Roman" w:eastAsia="Times New Roman" w:hAnsi="Times New Roman" w:cs="Times New Roman"/>
    </w:rPr>
  </w:style>
  <w:style w:type="table" w:customStyle="1" w:styleId="17">
    <w:name w:val="Сетка таблицы1"/>
    <w:basedOn w:val="a2"/>
    <w:next w:val="af4"/>
    <w:uiPriority w:val="39"/>
    <w:rsid w:val="00EB69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оловок 4 Знак"/>
    <w:basedOn w:val="a1"/>
    <w:link w:val="4"/>
    <w:uiPriority w:val="9"/>
    <w:rsid w:val="007818D9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7818D9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7818D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7818D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7818D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7818D9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7818D9"/>
    <w:pPr>
      <w:suppressAutoHyphens w:val="0"/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0"/>
    <w:qFormat/>
    <w:rsid w:val="007818D9"/>
    <w:pPr>
      <w:suppressAutoHyphens w:val="0"/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6">
    <w:name w:val="Subtitle"/>
    <w:basedOn w:val="ad"/>
    <w:next w:val="a0"/>
    <w:link w:val="af7"/>
    <w:qFormat/>
    <w:rsid w:val="007818D9"/>
    <w:pPr>
      <w:keepNext/>
      <w:keepLines/>
      <w:suppressAutoHyphens w:val="0"/>
      <w:spacing w:before="240" w:after="240" w:line="240" w:lineRule="auto"/>
      <w:ind w:left="0" w:right="0"/>
    </w:pPr>
    <w:rPr>
      <w:rFonts w:asciiTheme="majorHAnsi" w:eastAsiaTheme="majorEastAsia" w:hAnsiTheme="majorHAnsi" w:cstheme="majorBidi"/>
      <w:color w:val="2C6EAB" w:themeColor="accent1" w:themeShade="B5"/>
      <w:sz w:val="30"/>
      <w:szCs w:val="30"/>
      <w:lang w:val="en-US"/>
    </w:rPr>
  </w:style>
  <w:style w:type="character" w:customStyle="1" w:styleId="af7">
    <w:name w:val="Подзаголовок Знак"/>
    <w:basedOn w:val="a1"/>
    <w:link w:val="af6"/>
    <w:rsid w:val="007818D9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7818D9"/>
    <w:pPr>
      <w:keepNext/>
      <w:keepLines/>
      <w:suppressAutoHyphens w:val="0"/>
      <w:spacing w:after="200"/>
      <w:jc w:val="center"/>
    </w:pPr>
    <w:rPr>
      <w:sz w:val="24"/>
      <w:szCs w:val="24"/>
      <w:lang w:val="en-US"/>
    </w:rPr>
  </w:style>
  <w:style w:type="paragraph" w:styleId="af8">
    <w:name w:val="Date"/>
    <w:next w:val="a0"/>
    <w:link w:val="af9"/>
    <w:qFormat/>
    <w:rsid w:val="007818D9"/>
    <w:pPr>
      <w:keepNext/>
      <w:keepLines/>
      <w:suppressAutoHyphens w:val="0"/>
      <w:spacing w:after="200"/>
      <w:jc w:val="center"/>
    </w:pPr>
    <w:rPr>
      <w:sz w:val="24"/>
      <w:szCs w:val="24"/>
      <w:lang w:val="en-US"/>
    </w:rPr>
  </w:style>
  <w:style w:type="character" w:customStyle="1" w:styleId="af9">
    <w:name w:val="Дата Знак"/>
    <w:basedOn w:val="a1"/>
    <w:link w:val="af8"/>
    <w:rsid w:val="007818D9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7818D9"/>
    <w:pPr>
      <w:keepNext/>
      <w:keepLines/>
      <w:suppressAutoHyphens w:val="0"/>
      <w:spacing w:before="300" w:after="300" w:line="240" w:lineRule="auto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afa">
    <w:name w:val="Bibliography"/>
    <w:basedOn w:val="a"/>
    <w:qFormat/>
    <w:rsid w:val="007818D9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b">
    <w:name w:val="Block Text"/>
    <w:basedOn w:val="a0"/>
    <w:next w:val="a0"/>
    <w:uiPriority w:val="9"/>
    <w:unhideWhenUsed/>
    <w:qFormat/>
    <w:rsid w:val="007818D9"/>
    <w:pPr>
      <w:suppressAutoHyphens w:val="0"/>
      <w:spacing w:before="100" w:after="100" w:line="240" w:lineRule="auto"/>
      <w:ind w:left="480" w:right="4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c">
    <w:name w:val="footnote text"/>
    <w:basedOn w:val="a"/>
    <w:link w:val="afd"/>
    <w:uiPriority w:val="9"/>
    <w:unhideWhenUsed/>
    <w:qFormat/>
    <w:rsid w:val="007818D9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fd">
    <w:name w:val="Текст сноски Знак"/>
    <w:basedOn w:val="a1"/>
    <w:link w:val="afc"/>
    <w:uiPriority w:val="9"/>
    <w:rsid w:val="007818D9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7818D9"/>
    <w:pPr>
      <w:suppressAutoHyphens w:val="0"/>
      <w:spacing w:after="200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7818D9"/>
    <w:pPr>
      <w:keepNext/>
      <w:keepLines/>
      <w:suppressAutoHyphens w:val="0"/>
      <w:spacing w:after="0" w:line="240" w:lineRule="auto"/>
    </w:pPr>
    <w:rPr>
      <w:rFonts w:asciiTheme="minorHAnsi" w:eastAsiaTheme="minorHAnsi" w:hAnsiTheme="minorHAnsi" w:cstheme="minorBidi"/>
      <w:b/>
      <w:sz w:val="24"/>
      <w:szCs w:val="24"/>
      <w:lang w:val="en-US"/>
    </w:rPr>
  </w:style>
  <w:style w:type="paragraph" w:customStyle="1" w:styleId="Definition">
    <w:name w:val="Definition"/>
    <w:basedOn w:val="a"/>
    <w:rsid w:val="007818D9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TableCaption">
    <w:name w:val="Table Caption"/>
    <w:basedOn w:val="ab"/>
    <w:rsid w:val="007818D9"/>
    <w:pPr>
      <w:keepNext/>
      <w:suppressLineNumbers w:val="0"/>
      <w:suppressAutoHyphens w:val="0"/>
      <w:spacing w:before="0" w:line="240" w:lineRule="auto"/>
    </w:pPr>
    <w:rPr>
      <w:rFonts w:asciiTheme="minorHAnsi" w:eastAsiaTheme="minorHAnsi" w:hAnsiTheme="minorHAnsi" w:cstheme="minorBidi"/>
      <w:iCs w:val="0"/>
      <w:lang w:val="en-US"/>
    </w:rPr>
  </w:style>
  <w:style w:type="paragraph" w:customStyle="1" w:styleId="ImageCaption">
    <w:name w:val="Image Caption"/>
    <w:basedOn w:val="ab"/>
    <w:rsid w:val="007818D9"/>
    <w:pPr>
      <w:suppressLineNumbers w:val="0"/>
      <w:suppressAutoHyphens w:val="0"/>
      <w:spacing w:before="0" w:line="240" w:lineRule="auto"/>
    </w:pPr>
    <w:rPr>
      <w:rFonts w:asciiTheme="minorHAnsi" w:eastAsiaTheme="minorHAnsi" w:hAnsiTheme="minorHAnsi" w:cstheme="minorBidi"/>
      <w:iCs w:val="0"/>
      <w:lang w:val="en-US"/>
    </w:rPr>
  </w:style>
  <w:style w:type="paragraph" w:customStyle="1" w:styleId="Figure">
    <w:name w:val="Figure"/>
    <w:basedOn w:val="a"/>
    <w:rsid w:val="007818D9"/>
    <w:pPr>
      <w:suppressAutoHyphens w:val="0"/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7818D9"/>
    <w:pPr>
      <w:keepNext/>
    </w:pPr>
  </w:style>
  <w:style w:type="character" w:customStyle="1" w:styleId="ac">
    <w:name w:val="Название объекта Знак"/>
    <w:basedOn w:val="a1"/>
    <w:link w:val="ab"/>
    <w:rsid w:val="007818D9"/>
    <w:rPr>
      <w:rFonts w:ascii="Times New Roman" w:eastAsia="Times New Roman" w:hAnsi="Times New Roman" w:cs="Lohit Devanagari"/>
      <w:i/>
      <w:iCs/>
      <w:sz w:val="24"/>
      <w:szCs w:val="24"/>
    </w:rPr>
  </w:style>
  <w:style w:type="character" w:customStyle="1" w:styleId="VerbatimChar">
    <w:name w:val="Verbatim Char"/>
    <w:basedOn w:val="ac"/>
    <w:link w:val="SourceCode"/>
    <w:rsid w:val="007818D9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SectionNumber">
    <w:name w:val="Section Number"/>
    <w:basedOn w:val="ac"/>
    <w:rsid w:val="007818D9"/>
    <w:rPr>
      <w:rFonts w:ascii="Times New Roman" w:eastAsia="Times New Roman" w:hAnsi="Times New Roman" w:cs="Lohit Devanagari"/>
      <w:i/>
      <w:iCs/>
      <w:sz w:val="24"/>
      <w:szCs w:val="24"/>
    </w:rPr>
  </w:style>
  <w:style w:type="character" w:styleId="afe">
    <w:name w:val="footnote reference"/>
    <w:basedOn w:val="ac"/>
    <w:rsid w:val="007818D9"/>
    <w:rPr>
      <w:rFonts w:ascii="Times New Roman" w:eastAsia="Times New Roman" w:hAnsi="Times New Roman" w:cs="Lohit Devanagari"/>
      <w:i/>
      <w:iCs/>
      <w:sz w:val="24"/>
      <w:szCs w:val="24"/>
      <w:vertAlign w:val="superscript"/>
    </w:rPr>
  </w:style>
  <w:style w:type="paragraph" w:customStyle="1" w:styleId="SourceCode">
    <w:name w:val="Source Code"/>
    <w:basedOn w:val="a"/>
    <w:link w:val="VerbatimChar"/>
    <w:rsid w:val="007818D9"/>
    <w:pPr>
      <w:suppressAutoHyphens w:val="0"/>
      <w:wordWrap w:val="0"/>
      <w:spacing w:after="200" w:line="240" w:lineRule="auto"/>
    </w:pPr>
    <w:rPr>
      <w:rFonts w:ascii="Consolas" w:hAnsi="Consolas" w:cs="Lohit Devanagari"/>
      <w:i/>
      <w:iCs/>
      <w:szCs w:val="24"/>
    </w:rPr>
  </w:style>
  <w:style w:type="character" w:customStyle="1" w:styleId="KeywordTok">
    <w:name w:val="KeywordTok"/>
    <w:basedOn w:val="VerbatimChar"/>
    <w:rsid w:val="007818D9"/>
    <w:rPr>
      <w:rFonts w:ascii="Consolas" w:eastAsia="Times New Roman" w:hAnsi="Consolas" w:cs="Lohit Devanagari"/>
      <w:b/>
      <w:i/>
      <w:iCs/>
      <w:color w:val="007020"/>
      <w:sz w:val="24"/>
      <w:szCs w:val="24"/>
    </w:rPr>
  </w:style>
  <w:style w:type="character" w:customStyle="1" w:styleId="DataTypeTok">
    <w:name w:val="DataTypeTok"/>
    <w:basedOn w:val="VerbatimChar"/>
    <w:rsid w:val="007818D9"/>
    <w:rPr>
      <w:rFonts w:ascii="Consolas" w:eastAsia="Times New Roman" w:hAnsi="Consolas" w:cs="Lohit Devanagari"/>
      <w:i/>
      <w:iCs/>
      <w:color w:val="902000"/>
      <w:sz w:val="24"/>
      <w:szCs w:val="24"/>
    </w:rPr>
  </w:style>
  <w:style w:type="character" w:customStyle="1" w:styleId="DecValTok">
    <w:name w:val="DecValTok"/>
    <w:basedOn w:val="VerbatimChar"/>
    <w:rsid w:val="007818D9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BaseNTok">
    <w:name w:val="BaseNTok"/>
    <w:basedOn w:val="VerbatimChar"/>
    <w:rsid w:val="007818D9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FloatTok">
    <w:name w:val="FloatTok"/>
    <w:basedOn w:val="VerbatimChar"/>
    <w:rsid w:val="007818D9"/>
    <w:rPr>
      <w:rFonts w:ascii="Consolas" w:eastAsia="Times New Roman" w:hAnsi="Consolas" w:cs="Lohit Devanagari"/>
      <w:i/>
      <w:iCs/>
      <w:color w:val="40A070"/>
      <w:sz w:val="24"/>
      <w:szCs w:val="24"/>
    </w:rPr>
  </w:style>
  <w:style w:type="character" w:customStyle="1" w:styleId="ConstantTok">
    <w:name w:val="ConstantTok"/>
    <w:basedOn w:val="VerbatimChar"/>
    <w:rsid w:val="007818D9"/>
    <w:rPr>
      <w:rFonts w:ascii="Consolas" w:eastAsia="Times New Roman" w:hAnsi="Consolas" w:cs="Lohit Devanagari"/>
      <w:i/>
      <w:iCs/>
      <w:color w:val="880000"/>
      <w:sz w:val="24"/>
      <w:szCs w:val="24"/>
    </w:rPr>
  </w:style>
  <w:style w:type="character" w:customStyle="1" w:styleId="CharTok">
    <w:name w:val="CharTok"/>
    <w:basedOn w:val="VerbatimChar"/>
    <w:rsid w:val="007818D9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7818D9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tringTok">
    <w:name w:val="StringTok"/>
    <w:basedOn w:val="VerbatimChar"/>
    <w:rsid w:val="007818D9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7818D9"/>
    <w:rPr>
      <w:rFonts w:ascii="Consolas" w:eastAsia="Times New Roman" w:hAnsi="Consolas" w:cs="Lohit Devanagari"/>
      <w:i/>
      <w:iCs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7818D9"/>
    <w:rPr>
      <w:rFonts w:ascii="Consolas" w:eastAsia="Times New Roman" w:hAnsi="Consolas" w:cs="Lohit Devanagari"/>
      <w:i/>
      <w:iCs/>
      <w:color w:val="BB6688"/>
      <w:sz w:val="24"/>
      <w:szCs w:val="24"/>
    </w:rPr>
  </w:style>
  <w:style w:type="character" w:customStyle="1" w:styleId="ImportTok">
    <w:name w:val="ImportTok"/>
    <w:basedOn w:val="VerbatimChar"/>
    <w:rsid w:val="007818D9"/>
    <w:rPr>
      <w:rFonts w:ascii="Consolas" w:eastAsia="Times New Roman" w:hAnsi="Consolas" w:cs="Lohit Devanagari"/>
      <w:b/>
      <w:i/>
      <w:iCs/>
      <w:color w:val="008000"/>
      <w:sz w:val="24"/>
      <w:szCs w:val="24"/>
    </w:rPr>
  </w:style>
  <w:style w:type="character" w:customStyle="1" w:styleId="CommentTok">
    <w:name w:val="CommentTok"/>
    <w:basedOn w:val="VerbatimChar"/>
    <w:rsid w:val="007818D9"/>
    <w:rPr>
      <w:rFonts w:ascii="Consolas" w:eastAsia="Times New Roman" w:hAnsi="Consolas" w:cs="Lohit Devanagari"/>
      <w:i w:val="0"/>
      <w:iCs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7818D9"/>
    <w:rPr>
      <w:rFonts w:ascii="Consolas" w:eastAsia="Times New Roman" w:hAnsi="Consolas" w:cs="Lohit Devanagari"/>
      <w:i w:val="0"/>
      <w:iCs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7818D9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7818D9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OtherTok">
    <w:name w:val="OtherTok"/>
    <w:basedOn w:val="VerbatimChar"/>
    <w:rsid w:val="007818D9"/>
    <w:rPr>
      <w:rFonts w:ascii="Consolas" w:eastAsia="Times New Roman" w:hAnsi="Consolas" w:cs="Lohit Devanagari"/>
      <w:i/>
      <w:iCs/>
      <w:color w:val="007020"/>
      <w:sz w:val="24"/>
      <w:szCs w:val="24"/>
    </w:rPr>
  </w:style>
  <w:style w:type="character" w:customStyle="1" w:styleId="FunctionTok">
    <w:name w:val="FunctionTok"/>
    <w:basedOn w:val="VerbatimChar"/>
    <w:rsid w:val="007818D9"/>
    <w:rPr>
      <w:rFonts w:ascii="Consolas" w:eastAsia="Times New Roman" w:hAnsi="Consolas" w:cs="Lohit Devanagari"/>
      <w:i/>
      <w:iCs/>
      <w:color w:val="06287E"/>
      <w:sz w:val="24"/>
      <w:szCs w:val="24"/>
    </w:rPr>
  </w:style>
  <w:style w:type="character" w:customStyle="1" w:styleId="VariableTok">
    <w:name w:val="VariableTok"/>
    <w:basedOn w:val="VerbatimChar"/>
    <w:rsid w:val="007818D9"/>
    <w:rPr>
      <w:rFonts w:ascii="Consolas" w:eastAsia="Times New Roman" w:hAnsi="Consolas" w:cs="Lohit Devanagari"/>
      <w:i/>
      <w:iCs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7818D9"/>
    <w:rPr>
      <w:rFonts w:ascii="Consolas" w:eastAsia="Times New Roman" w:hAnsi="Consolas" w:cs="Lohit Devanagari"/>
      <w:b/>
      <w:i/>
      <w:iCs/>
      <w:color w:val="007020"/>
      <w:sz w:val="24"/>
      <w:szCs w:val="24"/>
    </w:rPr>
  </w:style>
  <w:style w:type="character" w:customStyle="1" w:styleId="OperatorTok">
    <w:name w:val="OperatorTok"/>
    <w:basedOn w:val="VerbatimChar"/>
    <w:rsid w:val="007818D9"/>
    <w:rPr>
      <w:rFonts w:ascii="Consolas" w:eastAsia="Times New Roman" w:hAnsi="Consolas" w:cs="Lohit Devanagari"/>
      <w:i/>
      <w:iCs/>
      <w:color w:val="666666"/>
      <w:sz w:val="24"/>
      <w:szCs w:val="24"/>
    </w:rPr>
  </w:style>
  <w:style w:type="character" w:customStyle="1" w:styleId="BuiltInTok">
    <w:name w:val="BuiltInTok"/>
    <w:basedOn w:val="VerbatimChar"/>
    <w:rsid w:val="007818D9"/>
    <w:rPr>
      <w:rFonts w:ascii="Consolas" w:eastAsia="Times New Roman" w:hAnsi="Consolas" w:cs="Lohit Devanagari"/>
      <w:i/>
      <w:iCs/>
      <w:color w:val="008000"/>
      <w:sz w:val="24"/>
      <w:szCs w:val="24"/>
    </w:rPr>
  </w:style>
  <w:style w:type="character" w:customStyle="1" w:styleId="ExtensionTok">
    <w:name w:val="ExtensionTok"/>
    <w:basedOn w:val="VerbatimChar"/>
    <w:rsid w:val="007818D9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PreprocessorTok">
    <w:name w:val="PreprocessorTok"/>
    <w:basedOn w:val="VerbatimChar"/>
    <w:rsid w:val="007818D9"/>
    <w:rPr>
      <w:rFonts w:ascii="Consolas" w:eastAsia="Times New Roman" w:hAnsi="Consolas" w:cs="Lohit Devanagari"/>
      <w:i/>
      <w:iCs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7818D9"/>
    <w:rPr>
      <w:rFonts w:ascii="Consolas" w:eastAsia="Times New Roman" w:hAnsi="Consolas" w:cs="Lohit Devanagari"/>
      <w:i/>
      <w:iCs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7818D9"/>
    <w:rPr>
      <w:rFonts w:ascii="Consolas" w:eastAsia="Times New Roman" w:hAnsi="Consolas" w:cs="Lohit Devanagari"/>
      <w:i/>
      <w:iCs/>
      <w:sz w:val="24"/>
      <w:szCs w:val="24"/>
    </w:rPr>
  </w:style>
  <w:style w:type="character" w:customStyle="1" w:styleId="InformationTok">
    <w:name w:val="InformationTok"/>
    <w:basedOn w:val="VerbatimChar"/>
    <w:rsid w:val="007818D9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WarningTok">
    <w:name w:val="WarningTok"/>
    <w:basedOn w:val="VerbatimChar"/>
    <w:rsid w:val="007818D9"/>
    <w:rPr>
      <w:rFonts w:ascii="Consolas" w:eastAsia="Times New Roman" w:hAnsi="Consolas" w:cs="Lohit Devanagari"/>
      <w:b/>
      <w:i w:val="0"/>
      <w:iCs/>
      <w:color w:val="60A0B0"/>
      <w:sz w:val="24"/>
      <w:szCs w:val="24"/>
    </w:rPr>
  </w:style>
  <w:style w:type="character" w:customStyle="1" w:styleId="AlertTok">
    <w:name w:val="AlertTok"/>
    <w:basedOn w:val="VerbatimChar"/>
    <w:rsid w:val="007818D9"/>
    <w:rPr>
      <w:rFonts w:ascii="Consolas" w:eastAsia="Times New Roman" w:hAnsi="Consolas" w:cs="Lohit Devanagari"/>
      <w:b/>
      <w:i/>
      <w:iCs/>
      <w:color w:val="FF0000"/>
      <w:sz w:val="24"/>
      <w:szCs w:val="24"/>
    </w:rPr>
  </w:style>
  <w:style w:type="character" w:customStyle="1" w:styleId="ErrorTok">
    <w:name w:val="ErrorTok"/>
    <w:basedOn w:val="VerbatimChar"/>
    <w:rsid w:val="007818D9"/>
    <w:rPr>
      <w:rFonts w:ascii="Consolas" w:eastAsia="Times New Roman" w:hAnsi="Consolas" w:cs="Lohit Devanagari"/>
      <w:b/>
      <w:i/>
      <w:iCs/>
      <w:color w:val="FF0000"/>
      <w:sz w:val="24"/>
      <w:szCs w:val="24"/>
    </w:rPr>
  </w:style>
  <w:style w:type="character" w:customStyle="1" w:styleId="NormalTok">
    <w:name w:val="NormalTok"/>
    <w:basedOn w:val="VerbatimChar"/>
    <w:rsid w:val="007818D9"/>
    <w:rPr>
      <w:rFonts w:ascii="Consolas" w:eastAsia="Times New Roman" w:hAnsi="Consolas" w:cs="Lohit Devanagari"/>
      <w:i/>
      <w:iCs/>
      <w:sz w:val="24"/>
      <w:szCs w:val="24"/>
    </w:rPr>
  </w:style>
  <w:style w:type="character" w:styleId="aff">
    <w:name w:val="FollowedHyperlink"/>
    <w:basedOn w:val="a1"/>
    <w:uiPriority w:val="99"/>
    <w:semiHidden/>
    <w:unhideWhenUsed/>
    <w:rsid w:val="007818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8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6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2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5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1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2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1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1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2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F5DA38-0456-4584-9F8C-D1DE70630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8</Pages>
  <Words>2786</Words>
  <Characters>15882</Characters>
  <Application>Microsoft Office Word</Application>
  <DocSecurity>0</DocSecurity>
  <Lines>132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dc:description/>
  <cp:lastModifiedBy>John Titor</cp:lastModifiedBy>
  <cp:revision>27</cp:revision>
  <dcterms:created xsi:type="dcterms:W3CDTF">2024-01-07T18:31:00Z</dcterms:created>
  <dcterms:modified xsi:type="dcterms:W3CDTF">2024-01-08T18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